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page" w:horzAnchor="margin" w:tblpXSpec="center" w:tblpY="1721"/>
        <w:tblOverlap w:val="never"/>
        <w:tblW w:w="98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76"/>
        <w:gridCol w:w="7860"/>
      </w:tblGrid>
      <w:tr w:rsidR="00C73FC1" w:rsidTr="00E7481D">
        <w:trPr>
          <w:trHeight w:val="1425"/>
        </w:trPr>
        <w:tc>
          <w:tcPr>
            <w:tcW w:w="1976" w:type="dxa"/>
          </w:tcPr>
          <w:p w:rsidR="00C73FC1" w:rsidRDefault="00C73FC1" w:rsidP="00E7481D">
            <w:r>
              <w:rPr>
                <w:noProof/>
                <w:lang w:val="en-US"/>
              </w:rPr>
              <w:drawing>
                <wp:anchor distT="0" distB="0" distL="0" distR="0" simplePos="0" relativeHeight="251659264" behindDoc="0" locked="0" layoutInCell="1" allowOverlap="1">
                  <wp:simplePos x="0" y="0"/>
                  <wp:positionH relativeFrom="page">
                    <wp:posOffset>180975</wp:posOffset>
                  </wp:positionH>
                  <wp:positionV relativeFrom="paragraph">
                    <wp:posOffset>47625</wp:posOffset>
                  </wp:positionV>
                  <wp:extent cx="1019175" cy="981075"/>
                  <wp:effectExtent l="0" t="0" r="9525" b="9525"/>
                  <wp:wrapTopAndBottom/>
                  <wp:docPr id="28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860" w:type="dxa"/>
          </w:tcPr>
          <w:p w:rsidR="00C73FC1" w:rsidRPr="00A43BA3" w:rsidRDefault="00C73FC1" w:rsidP="00E7481D">
            <w:pPr>
              <w:spacing w:before="5"/>
              <w:jc w:val="both"/>
              <w:rPr>
                <w:b/>
                <w:sz w:val="40"/>
                <w:szCs w:val="40"/>
              </w:rPr>
            </w:pPr>
            <w:r w:rsidRPr="00A43BA3">
              <w:rPr>
                <w:b/>
                <w:sz w:val="40"/>
                <w:szCs w:val="40"/>
              </w:rPr>
              <w:t xml:space="preserve">SREE NARAYANA GURUKULAM </w:t>
            </w:r>
          </w:p>
          <w:p w:rsidR="00C73FC1" w:rsidRPr="00A43BA3" w:rsidRDefault="00C73FC1" w:rsidP="00E7481D">
            <w:pPr>
              <w:spacing w:before="5"/>
              <w:jc w:val="both"/>
              <w:rPr>
                <w:b/>
                <w:sz w:val="40"/>
                <w:szCs w:val="40"/>
              </w:rPr>
            </w:pPr>
            <w:r w:rsidRPr="00A43BA3">
              <w:rPr>
                <w:b/>
                <w:sz w:val="40"/>
                <w:szCs w:val="40"/>
              </w:rPr>
              <w:t>COLLEGE OF ENGINEERING</w:t>
            </w:r>
          </w:p>
          <w:p w:rsidR="00C73FC1" w:rsidRDefault="00C73FC1" w:rsidP="00E7481D">
            <w:pPr>
              <w:jc w:val="both"/>
              <w:rPr>
                <w:sz w:val="36"/>
                <w:szCs w:val="36"/>
              </w:rPr>
            </w:pPr>
            <w:r w:rsidRPr="00A43BA3">
              <w:rPr>
                <w:b/>
                <w:sz w:val="40"/>
                <w:szCs w:val="40"/>
              </w:rPr>
              <w:t>KADAYIRUPPU, KOLENCHERY 682311</w:t>
            </w:r>
          </w:p>
        </w:tc>
      </w:tr>
    </w:tbl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rPr>
          <w:rFonts w:ascii="Georgia" w:hAnsi="Georgia"/>
          <w:b/>
          <w:bCs/>
          <w:sz w:val="36"/>
          <w:szCs w:val="36"/>
        </w:rPr>
      </w:pPr>
    </w:p>
    <w:p w:rsidR="00C73FC1" w:rsidRDefault="00C73FC1" w:rsidP="00C73FC1">
      <w:pPr>
        <w:jc w:val="center"/>
        <w:rPr>
          <w:rFonts w:ascii="Georgia" w:hAnsi="Georgia"/>
          <w:b/>
          <w:bCs/>
          <w:sz w:val="36"/>
          <w:szCs w:val="36"/>
        </w:rPr>
      </w:pPr>
      <w:r>
        <w:rPr>
          <w:rFonts w:ascii="Georgia" w:hAnsi="Georgia"/>
          <w:b/>
          <w:bCs/>
          <w:sz w:val="36"/>
          <w:szCs w:val="36"/>
        </w:rPr>
        <w:t xml:space="preserve">   ---------------------------------------</w:t>
      </w:r>
    </w:p>
    <w:p w:rsidR="00C73FC1" w:rsidRPr="00A43BA3" w:rsidRDefault="00C73FC1" w:rsidP="00C73FC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A43BA3">
        <w:rPr>
          <w:rFonts w:ascii="Times New Roman" w:hAnsi="Times New Roman" w:cs="Times New Roman"/>
          <w:b/>
          <w:bCs/>
          <w:sz w:val="36"/>
          <w:szCs w:val="36"/>
        </w:rPr>
        <w:t>LABORATORY RECORD</w:t>
      </w:r>
    </w:p>
    <w:p w:rsidR="00C73FC1" w:rsidRPr="00A43BA3" w:rsidRDefault="00C73FC1" w:rsidP="00C73FC1">
      <w:pPr>
        <w:ind w:firstLine="720"/>
        <w:jc w:val="center"/>
        <w:rPr>
          <w:rFonts w:ascii="Times New Roman" w:hAnsi="Times New Roman" w:cs="Times New Roman"/>
          <w:sz w:val="40"/>
          <w:szCs w:val="40"/>
        </w:rPr>
      </w:pPr>
      <w:r w:rsidRPr="00A43BA3">
        <w:rPr>
          <w:rFonts w:ascii="Times New Roman" w:hAnsi="Times New Roman" w:cs="Times New Roman"/>
          <w:b/>
          <w:bCs/>
          <w:sz w:val="36"/>
          <w:szCs w:val="36"/>
        </w:rPr>
        <w:t xml:space="preserve">YEAR: </w:t>
      </w:r>
      <w:r w:rsidRPr="00A43BA3">
        <w:rPr>
          <w:rFonts w:ascii="Times New Roman" w:hAnsi="Times New Roman" w:cs="Times New Roman"/>
          <w:sz w:val="40"/>
          <w:szCs w:val="40"/>
        </w:rPr>
        <w:t>2022</w:t>
      </w:r>
      <w:r w:rsidRPr="00A43BA3">
        <w:rPr>
          <w:rFonts w:ascii="Times New Roman" w:hAnsi="Times New Roman" w:cs="Times New Roman"/>
          <w:b/>
          <w:bCs/>
          <w:sz w:val="36"/>
          <w:szCs w:val="36"/>
        </w:rPr>
        <w:t xml:space="preserve"> TO</w:t>
      </w:r>
      <w:r w:rsidR="009046CE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A43BA3">
        <w:rPr>
          <w:rFonts w:ascii="Times New Roman" w:hAnsi="Times New Roman" w:cs="Times New Roman"/>
          <w:sz w:val="40"/>
          <w:szCs w:val="40"/>
        </w:rPr>
        <w:t>2023</w:t>
      </w:r>
    </w:p>
    <w:p w:rsidR="00C73FC1" w:rsidRDefault="00C73FC1" w:rsidP="00C73F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Pr="00013085" w:rsidRDefault="00C73FC1" w:rsidP="00C73FC1">
      <w:pPr>
        <w:ind w:firstLineChars="100" w:firstLine="281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NAME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ab/>
        <w:t>:</w:t>
      </w:r>
      <w:r w:rsidR="00E7481D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GOPIKA UDAYAN</w:t>
      </w:r>
    </w:p>
    <w:p w:rsidR="00C73FC1" w:rsidRDefault="00C73FC1" w:rsidP="00C73FC1">
      <w:pPr>
        <w:ind w:leftChars="139" w:left="306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MESTER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: </w:t>
      </w:r>
      <w:r>
        <w:rPr>
          <w:rFonts w:ascii="Times New Roman" w:hAnsi="Times New Roman" w:cs="Times New Roman"/>
          <w:sz w:val="28"/>
          <w:szCs w:val="28"/>
        </w:rPr>
        <w:t xml:space="preserve">3                                        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ROLL NO: </w:t>
      </w:r>
      <w:r>
        <w:rPr>
          <w:rFonts w:ascii="Times New Roman" w:hAnsi="Times New Roman" w:cs="Times New Roman"/>
          <w:sz w:val="28"/>
          <w:szCs w:val="28"/>
        </w:rPr>
        <w:t>16</w:t>
      </w:r>
    </w:p>
    <w:p w:rsidR="00C73FC1" w:rsidRDefault="00C73FC1" w:rsidP="00C73FC1">
      <w:pPr>
        <w:ind w:firstLineChars="100" w:firstLine="281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RANCH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: </w:t>
      </w:r>
      <w:r>
        <w:rPr>
          <w:rFonts w:ascii="Times New Roman" w:hAnsi="Times New Roman" w:cs="Times New Roman"/>
          <w:sz w:val="28"/>
          <w:szCs w:val="28"/>
        </w:rPr>
        <w:t>COMPUTER APPLICATIONS</w:t>
      </w:r>
    </w:p>
    <w:p w:rsidR="00C73FC1" w:rsidRDefault="00C73FC1" w:rsidP="00C73FC1">
      <w:pPr>
        <w:pStyle w:val="BodyText"/>
        <w:spacing w:before="1"/>
        <w:ind w:left="112" w:right="160"/>
        <w:jc w:val="both"/>
      </w:pPr>
    </w:p>
    <w:p w:rsidR="00C73FC1" w:rsidRDefault="00C73FC1" w:rsidP="00C73FC1">
      <w:pPr>
        <w:pStyle w:val="BodyText"/>
        <w:spacing w:before="1"/>
        <w:ind w:left="112" w:right="160"/>
        <w:jc w:val="both"/>
      </w:pPr>
    </w:p>
    <w:p w:rsidR="00C73FC1" w:rsidRDefault="00C73FC1" w:rsidP="00C73FC1">
      <w:pPr>
        <w:pStyle w:val="BodyText"/>
        <w:spacing w:before="1"/>
        <w:ind w:left="112" w:right="160"/>
        <w:jc w:val="both"/>
      </w:pPr>
      <w:r>
        <w:t xml:space="preserve">Certified that this is a Bonafide Record of Practical work done in partial fulfillment of the requirements for the award of the Degree in Master of Computer Applications of Sree Narayana Gurukulam College of Engineering. </w:t>
      </w:r>
    </w:p>
    <w:p w:rsidR="00C73FC1" w:rsidRDefault="00C73FC1" w:rsidP="00C73FC1">
      <w:pPr>
        <w:tabs>
          <w:tab w:val="left" w:pos="8033"/>
        </w:tabs>
        <w:jc w:val="both"/>
        <w:rPr>
          <w:rFonts w:ascii="Times New Roman" w:hAnsi="Times New Roman" w:cs="Times New Roman"/>
          <w:sz w:val="28"/>
        </w:rPr>
      </w:pPr>
    </w:p>
    <w:p w:rsidR="00C73FC1" w:rsidRDefault="00C73FC1" w:rsidP="00C73FC1">
      <w:pPr>
        <w:tabs>
          <w:tab w:val="left" w:pos="8033"/>
        </w:tabs>
        <w:ind w:left="11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Kadayiruppu</w:t>
      </w:r>
    </w:p>
    <w:p w:rsidR="00C73FC1" w:rsidRDefault="00C73FC1" w:rsidP="00C73FC1">
      <w:pPr>
        <w:tabs>
          <w:tab w:val="left" w:pos="8033"/>
        </w:tabs>
        <w:ind w:left="112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Date:    </w:t>
      </w:r>
    </w:p>
    <w:p w:rsidR="00C73FC1" w:rsidRDefault="00C73FC1" w:rsidP="00C73FC1">
      <w:pPr>
        <w:tabs>
          <w:tab w:val="left" w:pos="8033"/>
        </w:tabs>
        <w:ind w:left="112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Head of the Department                                                  Course Instructor</w:t>
      </w:r>
    </w:p>
    <w:p w:rsidR="00C73FC1" w:rsidRDefault="00C73FC1" w:rsidP="00C73FC1">
      <w:pPr>
        <w:tabs>
          <w:tab w:val="left" w:pos="8033"/>
        </w:tabs>
        <w:ind w:left="112"/>
        <w:jc w:val="center"/>
        <w:rPr>
          <w:rFonts w:ascii="Times New Roman" w:hAnsi="Times New Roman" w:cs="Times New Roman"/>
          <w:sz w:val="28"/>
        </w:rPr>
      </w:pPr>
    </w:p>
    <w:p w:rsidR="00C73FC1" w:rsidRDefault="00C73FC1" w:rsidP="00C73FC1">
      <w:pPr>
        <w:tabs>
          <w:tab w:val="left" w:pos="8033"/>
        </w:tabs>
        <w:ind w:left="112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ubmitted for University Practical Examination</w:t>
      </w:r>
    </w:p>
    <w:p w:rsidR="00C73FC1" w:rsidRDefault="00C73FC1" w:rsidP="00C73FC1">
      <w:pPr>
        <w:tabs>
          <w:tab w:val="left" w:pos="8033"/>
        </w:tabs>
        <w:ind w:left="112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Reg. No:</w:t>
      </w:r>
      <w:r>
        <w:rPr>
          <w:rFonts w:ascii="Times New Roman" w:hAnsi="Times New Roman" w:cs="Times New Roman"/>
          <w:sz w:val="28"/>
        </w:rPr>
        <w:t xml:space="preserve"> SNG21MCA-2016</w:t>
      </w:r>
      <w:r>
        <w:rPr>
          <w:rFonts w:ascii="Times New Roman" w:hAnsi="Times New Roman" w:cs="Times New Roman"/>
          <w:b/>
          <w:bCs/>
          <w:sz w:val="28"/>
        </w:rPr>
        <w:t xml:space="preserve">  on___________</w:t>
      </w:r>
    </w:p>
    <w:p w:rsidR="00C73FC1" w:rsidRDefault="00C73FC1" w:rsidP="00C73FC1">
      <w:pPr>
        <w:spacing w:before="1"/>
        <w:ind w:right="274"/>
        <w:rPr>
          <w:rFonts w:ascii="Times New Roman" w:hAnsi="Times New Roman" w:cs="Times New Roman"/>
          <w:sz w:val="28"/>
        </w:rPr>
      </w:pPr>
    </w:p>
    <w:p w:rsidR="00C73FC1" w:rsidRDefault="00C73FC1" w:rsidP="00C73FC1">
      <w:pPr>
        <w:spacing w:before="1"/>
        <w:ind w:right="274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External Examiner                                                           Internal Examiner</w:t>
      </w: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Pr="00A43BA3" w:rsidRDefault="00C73FC1" w:rsidP="00C73FC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3BA3">
        <w:rPr>
          <w:rFonts w:ascii="Times New Roman" w:hAnsi="Times New Roman" w:cs="Times New Roman"/>
          <w:b/>
          <w:bCs/>
          <w:sz w:val="40"/>
          <w:szCs w:val="40"/>
        </w:rPr>
        <w:t>INDEX PAGE</w:t>
      </w: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1815" w:tblpY="-59"/>
        <w:tblOverlap w:val="never"/>
        <w:tblW w:w="0" w:type="auto"/>
        <w:tblLook w:val="04A0"/>
      </w:tblPr>
      <w:tblGrid>
        <w:gridCol w:w="1500"/>
        <w:gridCol w:w="5060"/>
        <w:gridCol w:w="2139"/>
      </w:tblGrid>
      <w:tr w:rsidR="00C73FC1" w:rsidTr="00E7481D">
        <w:trPr>
          <w:trHeight w:val="398"/>
        </w:trPr>
        <w:tc>
          <w:tcPr>
            <w:tcW w:w="1500" w:type="dxa"/>
          </w:tcPr>
          <w:p w:rsidR="00C73FC1" w:rsidRPr="00A43BA3" w:rsidRDefault="00C73FC1" w:rsidP="00E7481D">
            <w:pPr>
              <w:jc w:val="center"/>
              <w:rPr>
                <w:b/>
                <w:bCs/>
                <w:sz w:val="32"/>
                <w:szCs w:val="32"/>
              </w:rPr>
            </w:pPr>
            <w:r w:rsidRPr="00A43BA3">
              <w:rPr>
                <w:b/>
                <w:bCs/>
                <w:sz w:val="32"/>
                <w:szCs w:val="32"/>
              </w:rPr>
              <w:t>NO</w:t>
            </w:r>
          </w:p>
        </w:tc>
        <w:tc>
          <w:tcPr>
            <w:tcW w:w="5060" w:type="dxa"/>
          </w:tcPr>
          <w:p w:rsidR="00C73FC1" w:rsidRPr="00A43BA3" w:rsidRDefault="00C73FC1" w:rsidP="00E7481D">
            <w:pPr>
              <w:jc w:val="center"/>
              <w:rPr>
                <w:b/>
                <w:bCs/>
                <w:sz w:val="32"/>
                <w:szCs w:val="32"/>
              </w:rPr>
            </w:pPr>
            <w:r w:rsidRPr="00A43BA3">
              <w:rPr>
                <w:b/>
                <w:bCs/>
                <w:sz w:val="32"/>
                <w:szCs w:val="32"/>
              </w:rPr>
              <w:t>PROGRAM</w:t>
            </w:r>
          </w:p>
        </w:tc>
        <w:tc>
          <w:tcPr>
            <w:tcW w:w="2139" w:type="dxa"/>
          </w:tcPr>
          <w:p w:rsidR="00C73FC1" w:rsidRPr="00A43BA3" w:rsidRDefault="00C73FC1" w:rsidP="00E7481D">
            <w:pPr>
              <w:jc w:val="center"/>
              <w:rPr>
                <w:b/>
                <w:bCs/>
                <w:sz w:val="32"/>
                <w:szCs w:val="32"/>
              </w:rPr>
            </w:pPr>
            <w:r w:rsidRPr="00A43BA3">
              <w:rPr>
                <w:b/>
                <w:bCs/>
                <w:sz w:val="32"/>
                <w:szCs w:val="32"/>
              </w:rPr>
              <w:t>DATE</w:t>
            </w:r>
          </w:p>
        </w:tc>
      </w:tr>
      <w:tr w:rsidR="00C73FC1" w:rsidTr="00E7481D">
        <w:trPr>
          <w:trHeight w:val="612"/>
        </w:trPr>
        <w:tc>
          <w:tcPr>
            <w:tcW w:w="8699" w:type="dxa"/>
            <w:gridSpan w:val="3"/>
            <w:vAlign w:val="center"/>
          </w:tcPr>
          <w:p w:rsidR="00C73FC1" w:rsidRDefault="00C73FC1" w:rsidP="00E7481D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COURSE OUTCOME 1</w:t>
            </w:r>
          </w:p>
        </w:tc>
      </w:tr>
      <w:tr w:rsidR="00C73FC1" w:rsidTr="00E7481D">
        <w:trPr>
          <w:trHeight w:val="626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IN FORM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/08/22</w:t>
            </w:r>
          </w:p>
        </w:tc>
      </w:tr>
      <w:tr w:rsidR="00C73FC1" w:rsidTr="00E7481D">
        <w:trPr>
          <w:trHeight w:val="612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ITY LIFECYCLE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03/09/22</w:t>
            </w:r>
          </w:p>
        </w:tc>
      </w:tr>
      <w:tr w:rsidR="00C73FC1" w:rsidTr="00E7481D">
        <w:trPr>
          <w:trHeight w:val="626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MPLE CALCULATOR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10/09/22</w:t>
            </w:r>
          </w:p>
        </w:tc>
      </w:tr>
      <w:tr w:rsidR="00C73FC1" w:rsidTr="00E7481D">
        <w:trPr>
          <w:trHeight w:val="612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M VALIDATION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20/09/22</w:t>
            </w:r>
          </w:p>
        </w:tc>
      </w:tr>
      <w:tr w:rsidR="00C73FC1" w:rsidTr="00E7481D">
        <w:trPr>
          <w:trHeight w:val="626"/>
        </w:trPr>
        <w:tc>
          <w:tcPr>
            <w:tcW w:w="8699" w:type="dxa"/>
            <w:gridSpan w:val="3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56"/>
                <w:szCs w:val="56"/>
              </w:rPr>
            </w:pPr>
            <w:r>
              <w:rPr>
                <w:b/>
                <w:bCs/>
                <w:sz w:val="28"/>
                <w:szCs w:val="28"/>
              </w:rPr>
              <w:t>COURSE OUTCOME 2</w:t>
            </w:r>
          </w:p>
        </w:tc>
      </w:tr>
      <w:tr w:rsidR="00C73FC1" w:rsidTr="00E7481D">
        <w:trPr>
          <w:trHeight w:val="612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both"/>
              <w:rPr>
                <w:sz w:val="24"/>
                <w:szCs w:val="24"/>
              </w:rPr>
            </w:pPr>
          </w:p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NT AND SHARED PREFERENCES</w:t>
            </w:r>
          </w:p>
          <w:p w:rsidR="00C73FC1" w:rsidRDefault="00C73FC1" w:rsidP="00E7481D">
            <w:pPr>
              <w:jc w:val="both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25/09/22</w:t>
            </w:r>
          </w:p>
        </w:tc>
      </w:tr>
      <w:tr w:rsidR="00C73FC1" w:rsidTr="00E7481D">
        <w:trPr>
          <w:trHeight w:val="892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GRID CALCULATOR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30/09/22</w:t>
            </w:r>
          </w:p>
        </w:tc>
      </w:tr>
      <w:tr w:rsidR="00C73FC1" w:rsidTr="00E7481D">
        <w:trPr>
          <w:trHeight w:val="612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FACEBOOK PAGE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05/10/22</w:t>
            </w:r>
          </w:p>
        </w:tc>
      </w:tr>
      <w:tr w:rsidR="00C73FC1" w:rsidTr="00E7481D">
        <w:trPr>
          <w:trHeight w:val="612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OGGLE IMAGE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20/10/22</w:t>
            </w:r>
          </w:p>
        </w:tc>
      </w:tr>
      <w:tr w:rsidR="00C73FC1" w:rsidTr="00E7481D">
        <w:trPr>
          <w:trHeight w:val="911"/>
        </w:trPr>
        <w:tc>
          <w:tcPr>
            <w:tcW w:w="8699" w:type="dxa"/>
            <w:gridSpan w:val="3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56"/>
                <w:szCs w:val="56"/>
              </w:rPr>
            </w:pPr>
            <w:r>
              <w:rPr>
                <w:b/>
                <w:bCs/>
                <w:sz w:val="28"/>
                <w:szCs w:val="28"/>
              </w:rPr>
              <w:t>COURSE OUTCOME 3</w:t>
            </w:r>
          </w:p>
        </w:tc>
      </w:tr>
      <w:tr w:rsidR="00C73FC1" w:rsidTr="00E7481D">
        <w:trPr>
          <w:trHeight w:val="911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INTENT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30/10/22</w:t>
            </w:r>
          </w:p>
        </w:tc>
      </w:tr>
      <w:tr w:rsidR="00C73FC1" w:rsidTr="00E7481D">
        <w:trPr>
          <w:trHeight w:val="911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MENU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24"/>
                <w:szCs w:val="24"/>
              </w:rPr>
            </w:pPr>
            <w:r>
              <w:rPr>
                <w:sz w:val="24"/>
                <w:szCs w:val="24"/>
              </w:rPr>
              <w:t>10/11/22</w:t>
            </w:r>
          </w:p>
        </w:tc>
      </w:tr>
      <w:tr w:rsidR="00C73FC1" w:rsidTr="00E7481D">
        <w:trPr>
          <w:trHeight w:val="911"/>
        </w:trPr>
        <w:tc>
          <w:tcPr>
            <w:tcW w:w="8699" w:type="dxa"/>
            <w:gridSpan w:val="3"/>
            <w:vAlign w:val="center"/>
          </w:tcPr>
          <w:p w:rsidR="00C73FC1" w:rsidRDefault="00C73FC1" w:rsidP="00E7481D">
            <w:pPr>
              <w:jc w:val="center"/>
              <w:rPr>
                <w:rFonts w:ascii="Rockwell" w:hAnsi="Rockwell"/>
                <w:sz w:val="56"/>
                <w:szCs w:val="56"/>
              </w:rPr>
            </w:pPr>
            <w:r>
              <w:rPr>
                <w:b/>
                <w:bCs/>
                <w:sz w:val="28"/>
                <w:szCs w:val="28"/>
              </w:rPr>
              <w:t>COURSE OUTCOME 5</w:t>
            </w:r>
          </w:p>
        </w:tc>
      </w:tr>
      <w:tr w:rsidR="00C73FC1" w:rsidTr="00E7481D">
        <w:trPr>
          <w:trHeight w:val="911"/>
        </w:trPr>
        <w:tc>
          <w:tcPr>
            <w:tcW w:w="1500" w:type="dxa"/>
            <w:vAlign w:val="center"/>
          </w:tcPr>
          <w:p w:rsidR="00C73FC1" w:rsidRDefault="00C73FC1" w:rsidP="00E7481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5060" w:type="dxa"/>
            <w:vAlign w:val="center"/>
          </w:tcPr>
          <w:p w:rsidR="00C73FC1" w:rsidRDefault="00C73FC1" w:rsidP="00E7481D">
            <w:pPr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DATABASE MANAGEMENT </w:t>
            </w:r>
          </w:p>
        </w:tc>
        <w:tc>
          <w:tcPr>
            <w:tcW w:w="2139" w:type="dxa"/>
            <w:vAlign w:val="center"/>
          </w:tcPr>
          <w:p w:rsidR="00C73FC1" w:rsidRDefault="00C73FC1" w:rsidP="00E7481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/11/22</w:t>
            </w:r>
          </w:p>
        </w:tc>
      </w:tr>
    </w:tbl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Pr="006304ED" w:rsidRDefault="00C73FC1" w:rsidP="00C73FC1">
      <w:pPr>
        <w:tabs>
          <w:tab w:val="left" w:pos="1140"/>
        </w:tabs>
        <w:jc w:val="center"/>
        <w:rPr>
          <w:rFonts w:ascii="Times New Roman" w:hAnsi="Times New Roman" w:cs="Times New Roman"/>
          <w:b/>
          <w:bCs/>
          <w:sz w:val="52"/>
          <w:szCs w:val="52"/>
          <w:u w:val="single"/>
        </w:rPr>
      </w:pPr>
      <w:r w:rsidRPr="006304ED">
        <w:rPr>
          <w:rFonts w:ascii="Times New Roman" w:hAnsi="Times New Roman" w:cs="Times New Roman"/>
          <w:b/>
          <w:bCs/>
          <w:sz w:val="52"/>
          <w:szCs w:val="52"/>
        </w:rPr>
        <w:t>COURSE OUTCOME 1</w:t>
      </w: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C73FC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Default="00C73FC1" w:rsidP="00E42B34">
      <w:pPr>
        <w:ind w:left="2880" w:firstLine="720"/>
        <w:rPr>
          <w:rFonts w:cstheme="minorHAnsi"/>
          <w:b/>
          <w:sz w:val="32"/>
          <w:szCs w:val="32"/>
          <w:lang w:val="en-US"/>
        </w:rPr>
      </w:pPr>
    </w:p>
    <w:p w:rsidR="00E42B34" w:rsidRPr="00E116B2" w:rsidRDefault="00C73FC1" w:rsidP="00C73FC1">
      <w:pPr>
        <w:rPr>
          <w:rFonts w:cstheme="minorHAnsi"/>
          <w:sz w:val="32"/>
          <w:szCs w:val="32"/>
          <w:lang w:val="en-US"/>
        </w:rPr>
      </w:pPr>
      <w:r>
        <w:rPr>
          <w:rFonts w:cstheme="minorHAnsi"/>
          <w:b/>
          <w:sz w:val="32"/>
          <w:szCs w:val="32"/>
          <w:lang w:val="en-US"/>
        </w:rPr>
        <w:br w:type="page"/>
      </w:r>
      <w:r w:rsidR="00E42B34">
        <w:rPr>
          <w:rFonts w:cstheme="minorHAnsi"/>
          <w:b/>
          <w:sz w:val="32"/>
          <w:szCs w:val="32"/>
          <w:lang w:val="en-US"/>
        </w:rPr>
        <w:lastRenderedPageBreak/>
        <w:t>PROGRAM 1</w:t>
      </w:r>
    </w:p>
    <w:p w:rsidR="00E42B34" w:rsidRPr="00E116B2" w:rsidRDefault="00885053" w:rsidP="00E42B34">
      <w:pPr>
        <w:rPr>
          <w:rFonts w:cstheme="minorHAnsi"/>
          <w:b/>
          <w:sz w:val="32"/>
          <w:szCs w:val="32"/>
          <w:lang w:val="en-US"/>
        </w:rPr>
      </w:pPr>
      <w:r>
        <w:rPr>
          <w:rFonts w:cstheme="minorHAnsi"/>
          <w:b/>
          <w:sz w:val="32"/>
          <w:szCs w:val="32"/>
          <w:lang w:val="en-US"/>
        </w:rPr>
        <w:t xml:space="preserve">AIM </w:t>
      </w:r>
    </w:p>
    <w:p w:rsidR="00E42B34" w:rsidRPr="00885053" w:rsidRDefault="00E42B34" w:rsidP="00614F0D">
      <w:pPr>
        <w:spacing w:after="120"/>
        <w:rPr>
          <w:rFonts w:cstheme="minorHAnsi"/>
          <w:sz w:val="28"/>
          <w:szCs w:val="28"/>
        </w:rPr>
      </w:pPr>
      <w:r w:rsidRPr="00885053">
        <w:rPr>
          <w:rFonts w:cstheme="minorHAnsi"/>
          <w:sz w:val="28"/>
          <w:szCs w:val="28"/>
        </w:rPr>
        <w:t>Design a Login Form with username and password using Linear Layout and toast valid credentials.</w:t>
      </w:r>
    </w:p>
    <w:p w:rsidR="008A5EC7" w:rsidRPr="008A5EC7" w:rsidRDefault="00885053" w:rsidP="008A5EC7">
      <w:pPr>
        <w:pStyle w:val="HTMLPreformatted"/>
        <w:shd w:val="clear" w:color="auto" w:fill="FFFFFF"/>
        <w:rPr>
          <w:rFonts w:asciiTheme="minorHAnsi" w:hAnsiTheme="minorHAnsi" w:cstheme="minorHAnsi"/>
          <w:b/>
          <w:color w:val="0033B3"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8A5EC7" w:rsidRDefault="008A5EC7" w:rsidP="008A5EC7">
      <w:pPr>
        <w:pStyle w:val="HTMLPreformatted"/>
        <w:shd w:val="clear" w:color="auto" w:fill="FFFFFF"/>
        <w:rPr>
          <w:rFonts w:asciiTheme="minorHAnsi" w:hAnsiTheme="minorHAnsi" w:cstheme="minorHAnsi"/>
          <w:color w:val="0033B3"/>
        </w:rPr>
      </w:pPr>
    </w:p>
    <w:p w:rsidR="008A5EC7" w:rsidRPr="00766FDF" w:rsidRDefault="008A5EC7" w:rsidP="008A5EC7">
      <w:pPr>
        <w:pStyle w:val="HTMLPreformatted"/>
        <w:shd w:val="clear" w:color="auto" w:fill="FFFFFF"/>
        <w:rPr>
          <w:rFonts w:asciiTheme="minorHAnsi" w:hAnsiTheme="minorHAnsi" w:cstheme="minorHAnsi"/>
          <w:color w:val="080808"/>
          <w:sz w:val="22"/>
          <w:szCs w:val="22"/>
        </w:rPr>
      </w:pP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package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com.example.firstapp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mport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ndroidx.appcompat.app.AppCompatActivity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mport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ndroid.os.Bundle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mport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ndroid.view.View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mport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ndroid.widget.Button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mport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ndroid.widget.EditTex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mport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ndroid.widget.Toas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public class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MainActivity</w:t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extends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AppCompatActivity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{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EditText</w:t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EditUse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,</w:t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EditPass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 xml:space="preserve">Button </w:t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BtnLogin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9E880D"/>
          <w:sz w:val="22"/>
          <w:szCs w:val="22"/>
        </w:rPr>
        <w:t>@Override</w:t>
      </w:r>
      <w:r w:rsidRPr="00766FDF">
        <w:rPr>
          <w:rFonts w:asciiTheme="minorHAnsi" w:hAnsiTheme="minorHAnsi" w:cstheme="minorHAnsi"/>
          <w:color w:val="9E880D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protected void </w:t>
      </w:r>
      <w:r w:rsidRPr="00766FDF">
        <w:rPr>
          <w:rFonts w:asciiTheme="minorHAnsi" w:hAnsiTheme="minorHAnsi" w:cstheme="minorHAnsi"/>
          <w:color w:val="00627A"/>
          <w:sz w:val="22"/>
          <w:szCs w:val="22"/>
        </w:rPr>
        <w:t>onCreate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 xml:space="preserve">Bundle 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savedInstanceState) {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>supe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onCreate(savedInstanceState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>setContentView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layou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871094"/>
          <w:sz w:val="22"/>
          <w:szCs w:val="22"/>
        </w:rPr>
        <w:t>activity_main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EditUse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=findViewById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id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871094"/>
          <w:sz w:val="22"/>
          <w:szCs w:val="22"/>
        </w:rPr>
        <w:t>txt_uname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EditPass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=findViewById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id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871094"/>
          <w:sz w:val="22"/>
          <w:szCs w:val="22"/>
        </w:rPr>
        <w:t>txt_pwd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BtnLogin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=findViewById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id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871094"/>
          <w:sz w:val="22"/>
          <w:szCs w:val="22"/>
        </w:rPr>
        <w:t>btn_login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 xml:space="preserve">    }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public void </w:t>
      </w:r>
      <w:r w:rsidRPr="00766FDF">
        <w:rPr>
          <w:rFonts w:asciiTheme="minorHAnsi" w:hAnsiTheme="minorHAnsi" w:cstheme="minorHAnsi"/>
          <w:color w:val="00627A"/>
          <w:sz w:val="22"/>
          <w:szCs w:val="22"/>
        </w:rPr>
        <w:t>login_use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 xml:space="preserve">View 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view) {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String s1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=</w:t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EditUser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getText().toString(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String s2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=</w:t>
      </w:r>
      <w:r w:rsidRPr="00766FDF">
        <w:rPr>
          <w:rFonts w:asciiTheme="minorHAnsi" w:hAnsiTheme="minorHAnsi" w:cstheme="minorHAnsi"/>
          <w:color w:val="871094"/>
          <w:sz w:val="22"/>
          <w:szCs w:val="22"/>
        </w:rPr>
        <w:t>EditPass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getText().toString(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 xml:space="preserve">if 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(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s1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equals(</w:t>
      </w:r>
      <w:r w:rsidRPr="00766FDF">
        <w:rPr>
          <w:rFonts w:asciiTheme="minorHAnsi" w:hAnsiTheme="minorHAnsi" w:cstheme="minorHAnsi"/>
          <w:color w:val="067D17"/>
          <w:sz w:val="22"/>
          <w:szCs w:val="22"/>
        </w:rPr>
        <w:t>"</w:t>
      </w:r>
      <w:r w:rsidR="00CC010C" w:rsidRPr="00766FDF">
        <w:rPr>
          <w:rFonts w:asciiTheme="minorHAnsi" w:hAnsiTheme="minorHAnsi" w:cstheme="minorHAnsi"/>
          <w:color w:val="067D17"/>
          <w:sz w:val="22"/>
          <w:szCs w:val="22"/>
        </w:rPr>
        <w:t>GOPIKAUDAYAN</w:t>
      </w:r>
      <w:r w:rsidRPr="00766FDF">
        <w:rPr>
          <w:rFonts w:asciiTheme="minorHAnsi" w:hAnsiTheme="minorHAnsi" w:cstheme="minorHAnsi"/>
          <w:color w:val="067D17"/>
          <w:sz w:val="22"/>
          <w:szCs w:val="22"/>
        </w:rPr>
        <w:t>"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 &amp;&amp;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s2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equals(</w:t>
      </w:r>
      <w:r w:rsidRPr="00766FDF">
        <w:rPr>
          <w:rFonts w:asciiTheme="minorHAnsi" w:hAnsiTheme="minorHAnsi" w:cstheme="minorHAnsi"/>
          <w:color w:val="067D17"/>
          <w:sz w:val="22"/>
          <w:szCs w:val="22"/>
        </w:rPr>
        <w:t>"</w:t>
      </w:r>
      <w:r w:rsidR="00CC010C" w:rsidRPr="00766FDF">
        <w:rPr>
          <w:rFonts w:asciiTheme="minorHAnsi" w:hAnsiTheme="minorHAnsi" w:cstheme="minorHAnsi"/>
          <w:color w:val="067D17"/>
          <w:sz w:val="22"/>
          <w:szCs w:val="22"/>
        </w:rPr>
        <w:t>GOPIKA123</w:t>
      </w:r>
      <w:r w:rsidRPr="00766FDF">
        <w:rPr>
          <w:rFonts w:asciiTheme="minorHAnsi" w:hAnsiTheme="minorHAnsi" w:cstheme="minorHAnsi"/>
          <w:color w:val="067D17"/>
          <w:sz w:val="22"/>
          <w:szCs w:val="22"/>
        </w:rPr>
        <w:t>"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)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 xml:space="preserve">        {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Toas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080808"/>
          <w:sz w:val="22"/>
          <w:szCs w:val="22"/>
        </w:rPr>
        <w:t>makeTex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(</w:t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>this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 xml:space="preserve">, </w:t>
      </w:r>
      <w:r w:rsidRPr="00766FDF">
        <w:rPr>
          <w:rFonts w:asciiTheme="minorHAnsi" w:hAnsiTheme="minorHAnsi" w:cstheme="minorHAnsi"/>
          <w:color w:val="067D17"/>
          <w:sz w:val="22"/>
          <w:szCs w:val="22"/>
        </w:rPr>
        <w:t>"LOGIN SUCCESS "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 xml:space="preserve">,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Toas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871094"/>
          <w:sz w:val="22"/>
          <w:szCs w:val="22"/>
        </w:rPr>
        <w:t>LENGTH_SHOR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.show(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>else</w:t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{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Toas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080808"/>
          <w:sz w:val="22"/>
          <w:szCs w:val="22"/>
        </w:rPr>
        <w:t>makeTex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(</w:t>
      </w:r>
      <w:r w:rsidRPr="00766FDF">
        <w:rPr>
          <w:rFonts w:asciiTheme="minorHAnsi" w:hAnsiTheme="minorHAnsi" w:cstheme="minorHAnsi"/>
          <w:color w:val="0033B3"/>
          <w:sz w:val="22"/>
          <w:szCs w:val="22"/>
        </w:rPr>
        <w:t>this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 xml:space="preserve">, </w:t>
      </w:r>
      <w:r w:rsidRPr="00766FDF">
        <w:rPr>
          <w:rFonts w:asciiTheme="minorHAnsi" w:hAnsiTheme="minorHAnsi" w:cstheme="minorHAnsi"/>
          <w:color w:val="067D17"/>
          <w:sz w:val="22"/>
          <w:szCs w:val="22"/>
        </w:rPr>
        <w:t>"Invalid Username or Password"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 xml:space="preserve">, </w:t>
      </w:r>
      <w:r w:rsidRPr="00766FDF">
        <w:rPr>
          <w:rFonts w:asciiTheme="minorHAnsi" w:hAnsiTheme="minorHAnsi" w:cstheme="minorHAnsi"/>
          <w:color w:val="000000"/>
          <w:sz w:val="22"/>
          <w:szCs w:val="22"/>
        </w:rPr>
        <w:t>Toas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.</w:t>
      </w:r>
      <w:r w:rsidRPr="00766FDF">
        <w:rPr>
          <w:rFonts w:asciiTheme="minorHAnsi" w:hAnsiTheme="minorHAnsi" w:cstheme="minorHAnsi"/>
          <w:i/>
          <w:iCs/>
          <w:color w:val="871094"/>
          <w:sz w:val="22"/>
          <w:szCs w:val="22"/>
        </w:rPr>
        <w:t>LENGTH_SHORT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t>).show();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 xml:space="preserve">    }</w:t>
      </w:r>
      <w:r w:rsidRPr="00766FDF">
        <w:rPr>
          <w:rFonts w:asciiTheme="minorHAnsi" w:hAnsiTheme="minorHAnsi" w:cstheme="minorHAnsi"/>
          <w:color w:val="080808"/>
          <w:sz w:val="22"/>
          <w:szCs w:val="22"/>
        </w:rPr>
        <w:br/>
        <w:t>}</w:t>
      </w:r>
    </w:p>
    <w:p w:rsidR="008A5EC7" w:rsidRPr="00766FDF" w:rsidRDefault="008A5EC7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  <w:b/>
        </w:rPr>
      </w:pPr>
    </w:p>
    <w:p w:rsidR="00885053" w:rsidRPr="00766FDF" w:rsidRDefault="00885053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lang w:eastAsia="en-IN"/>
        </w:rPr>
      </w:pPr>
    </w:p>
    <w:p w:rsidR="00E42B34" w:rsidRPr="00766FDF" w:rsidRDefault="00E42B34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766FDF">
        <w:rPr>
          <w:rFonts w:eastAsia="Times New Roman" w:cstheme="minorHAnsi"/>
          <w:b/>
          <w:color w:val="080808"/>
          <w:sz w:val="32"/>
          <w:szCs w:val="32"/>
          <w:lang w:eastAsia="en-IN"/>
        </w:rPr>
        <w:lastRenderedPageBreak/>
        <w:t>activity_main.xml</w:t>
      </w:r>
    </w:p>
    <w:p w:rsidR="008A5EC7" w:rsidRPr="00766FDF" w:rsidRDefault="008A5EC7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lang w:eastAsia="en-IN"/>
        </w:rPr>
      </w:pPr>
    </w:p>
    <w:p w:rsidR="00E42B34" w:rsidRPr="00766FDF" w:rsidRDefault="00E42B34" w:rsidP="00E42B34">
      <w:pPr>
        <w:pStyle w:val="HTMLPreformatted"/>
        <w:shd w:val="clear" w:color="auto" w:fill="FFFFFF"/>
        <w:rPr>
          <w:rFonts w:asciiTheme="minorHAnsi" w:hAnsiTheme="minorHAnsi" w:cstheme="minorHAnsi"/>
          <w:color w:val="080808"/>
          <w:sz w:val="22"/>
          <w:szCs w:val="22"/>
        </w:rPr>
      </w:pP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&lt;?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xml version="1.0" encoding="utf-8"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?&gt;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&lt;androidx.constraintlayout.widget.ConstraintLayoutxmlns:android="http://schemas.android.com/apk/res/androi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xmlns:app="http://schemas.android.com/apk/res-auto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xmlns:tools="http://schemas.android.com/tools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context=".MainActivity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40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72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layout_editor_absoluteX="1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layout_editor_absoluteY="1dp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TextView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textView5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37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USER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Size="20dp"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txt_u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user 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textPersonNam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TextView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textView6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35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PASSWOR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Size="20dp"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txt_pw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passwor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textPassword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Button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btn_login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background="#1B000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nClick="login_user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LOGIN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androidx.constraintlayout.widget.ConstraintLayout&gt;</w:t>
      </w:r>
    </w:p>
    <w:p w:rsidR="00E42B34" w:rsidRPr="00603F63" w:rsidRDefault="00E42B34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u w:val="single"/>
          <w:lang w:eastAsia="en-IN"/>
        </w:rPr>
      </w:pPr>
    </w:p>
    <w:p w:rsidR="00E42B34" w:rsidRPr="00E116B2" w:rsidRDefault="00E42B34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E42B34" w:rsidRPr="00E116B2" w:rsidRDefault="00E42B34" w:rsidP="00E42B3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E42B34" w:rsidRDefault="00E42B34" w:rsidP="00E42B34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OUTPUT</w:t>
      </w:r>
    </w:p>
    <w:p w:rsidR="00E42B34" w:rsidRPr="00E116B2" w:rsidRDefault="005937D1" w:rsidP="00E42B34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>
        <w:rPr>
          <w:rFonts w:eastAsia="Times New Roman" w:cstheme="minorHAnsi"/>
          <w:b/>
          <w:noProof/>
          <w:color w:val="080808"/>
          <w:sz w:val="32"/>
          <w:szCs w:val="32"/>
          <w:lang w:val="en-US" w:bidi="ml-IN"/>
        </w:rPr>
        <w:drawing>
          <wp:inline distT="0" distB="0" distL="0" distR="0">
            <wp:extent cx="2143424" cy="447737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B34" w:rsidRDefault="00E42B34" w:rsidP="00562B2A">
      <w:pPr>
        <w:ind w:left="2880" w:firstLine="720"/>
        <w:rPr>
          <w:b/>
          <w:sz w:val="32"/>
          <w:szCs w:val="32"/>
          <w:lang w:val="en-US"/>
        </w:rPr>
      </w:pPr>
    </w:p>
    <w:p w:rsidR="00E42B34" w:rsidRDefault="00E42B34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br w:type="page"/>
      </w:r>
    </w:p>
    <w:p w:rsidR="00034693" w:rsidRPr="00847692" w:rsidRDefault="007B2010" w:rsidP="00562B2A">
      <w:pPr>
        <w:ind w:left="2880" w:firstLine="720"/>
        <w:rPr>
          <w:sz w:val="32"/>
          <w:szCs w:val="32"/>
          <w:lang w:val="en-US"/>
        </w:rPr>
      </w:pPr>
      <w:r w:rsidRPr="00847692">
        <w:rPr>
          <w:b/>
          <w:sz w:val="32"/>
          <w:szCs w:val="32"/>
          <w:lang w:val="en-US"/>
        </w:rPr>
        <w:lastRenderedPageBreak/>
        <w:t>PROGRAM 2</w:t>
      </w:r>
    </w:p>
    <w:p w:rsidR="007B2010" w:rsidRPr="00847692" w:rsidRDefault="00885053" w:rsidP="007B2010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 xml:space="preserve">AIM </w:t>
      </w:r>
    </w:p>
    <w:p w:rsidR="007B2010" w:rsidRPr="00885053" w:rsidRDefault="007B2010" w:rsidP="007B2010">
      <w:pPr>
        <w:rPr>
          <w:rFonts w:cstheme="minorHAnsi"/>
          <w:sz w:val="28"/>
          <w:szCs w:val="28"/>
        </w:rPr>
      </w:pPr>
      <w:r w:rsidRPr="00885053">
        <w:rPr>
          <w:rFonts w:cstheme="minorHAnsi"/>
          <w:sz w:val="28"/>
          <w:szCs w:val="28"/>
        </w:rPr>
        <w:t>Write a program that demonstrates Activity Lifecycle.</w:t>
      </w:r>
    </w:p>
    <w:p w:rsidR="007B2010" w:rsidRPr="00885053" w:rsidRDefault="007B2010" w:rsidP="007B2010">
      <w:pPr>
        <w:rPr>
          <w:b/>
          <w:sz w:val="32"/>
          <w:szCs w:val="32"/>
        </w:rPr>
      </w:pPr>
      <w:r w:rsidRPr="00885053">
        <w:rPr>
          <w:b/>
          <w:sz w:val="32"/>
          <w:szCs w:val="32"/>
        </w:rPr>
        <w:t>MainActivity.java</w:t>
      </w:r>
    </w:p>
    <w:p w:rsidR="007B2010" w:rsidRPr="00766FDF" w:rsidRDefault="007B2010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lang w:eastAsia="en-IN"/>
        </w:rPr>
      </w:pPr>
      <w:r w:rsidRPr="00766FDF">
        <w:rPr>
          <w:rFonts w:eastAsia="Times New Roman" w:cstheme="minorHAnsi"/>
          <w:color w:val="000000" w:themeColor="text1"/>
          <w:lang w:eastAsia="en-IN"/>
        </w:rPr>
        <w:t>package com.example.lifecycle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import androidx.appcompat.app.AppCompatActivity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import android.os.Bundle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import android.widget.Toast</w:t>
      </w:r>
      <w:r w:rsidR="00E116B2" w:rsidRPr="00766FDF">
        <w:rPr>
          <w:rFonts w:eastAsia="Times New Roman" w:cstheme="minorHAnsi"/>
          <w:color w:val="000000" w:themeColor="text1"/>
          <w:lang w:eastAsia="en-IN"/>
        </w:rPr>
        <w:t>;</w:t>
      </w:r>
      <w:r w:rsidR="00E116B2" w:rsidRPr="00766FDF">
        <w:rPr>
          <w:rFonts w:eastAsia="Times New Roman" w:cstheme="minorHAnsi"/>
          <w:color w:val="000000" w:themeColor="text1"/>
          <w:lang w:eastAsia="en-IN"/>
        </w:rPr>
        <w:br/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public class MainActivity extends AppCompatActivity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@Override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protected void onCreate(Bundle savedInstanceState)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uper.onCreate(savedInstanceState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etContentView(R.layou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activity_main</w:t>
      </w:r>
      <w:r w:rsidRPr="00766FDF">
        <w:rPr>
          <w:rFonts w:eastAsia="Times New Roman" w:cstheme="minorHAnsi"/>
          <w:color w:val="000000" w:themeColor="text1"/>
          <w:lang w:eastAsia="en-IN"/>
        </w:rPr>
        <w:t>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makeText</w:t>
      </w:r>
      <w:r w:rsidRPr="00766FDF">
        <w:rPr>
          <w:rFonts w:eastAsia="Times New Roman" w:cstheme="minorHAnsi"/>
          <w:color w:val="000000" w:themeColor="text1"/>
          <w:lang w:eastAsia="en-IN"/>
        </w:rPr>
        <w:t>(this,"onCreate", 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LENGTH_LONG</w:t>
      </w:r>
      <w:r w:rsidRPr="00766FDF">
        <w:rPr>
          <w:rFonts w:eastAsia="Times New Roman" w:cstheme="minorHAnsi"/>
          <w:color w:val="000000" w:themeColor="text1"/>
          <w:lang w:eastAsia="en-IN"/>
        </w:rPr>
        <w:t>).show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}</w:t>
      </w:r>
      <w:r w:rsidRPr="00766FDF">
        <w:rPr>
          <w:rFonts w:eastAsia="Times New Roman" w:cstheme="minorHAnsi"/>
          <w:color w:val="000000" w:themeColor="text1"/>
          <w:lang w:eastAsia="en-IN"/>
        </w:rPr>
        <w:br/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@Override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protected void onStart()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uper.onStart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makeText</w:t>
      </w:r>
      <w:r w:rsidRPr="00766FDF">
        <w:rPr>
          <w:rFonts w:eastAsia="Times New Roman" w:cstheme="minorHAnsi"/>
          <w:color w:val="000000" w:themeColor="text1"/>
          <w:lang w:eastAsia="en-IN"/>
        </w:rPr>
        <w:t>(this,"onStart",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LENGTH_LONG</w:t>
      </w:r>
      <w:r w:rsidRPr="00766FDF">
        <w:rPr>
          <w:rFonts w:eastAsia="Times New Roman" w:cstheme="minorHAnsi"/>
          <w:color w:val="000000" w:themeColor="text1"/>
          <w:lang w:eastAsia="en-IN"/>
        </w:rPr>
        <w:t>).show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}</w:t>
      </w:r>
      <w:r w:rsidRPr="00766FDF">
        <w:rPr>
          <w:rFonts w:eastAsia="Times New Roman" w:cstheme="minorHAnsi"/>
          <w:color w:val="000000" w:themeColor="text1"/>
          <w:lang w:eastAsia="en-IN"/>
        </w:rPr>
        <w:br/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@Override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protected void onResume()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uper.onResume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makeText</w:t>
      </w:r>
      <w:r w:rsidRPr="00766FDF">
        <w:rPr>
          <w:rFonts w:eastAsia="Times New Roman" w:cstheme="minorHAnsi"/>
          <w:color w:val="000000" w:themeColor="text1"/>
          <w:lang w:eastAsia="en-IN"/>
        </w:rPr>
        <w:t>(this,"onResume",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LENGTH_LONG</w:t>
      </w:r>
      <w:r w:rsidRPr="00766FDF">
        <w:rPr>
          <w:rFonts w:eastAsia="Times New Roman" w:cstheme="minorHAnsi"/>
          <w:color w:val="000000" w:themeColor="text1"/>
          <w:lang w:eastAsia="en-IN"/>
        </w:rPr>
        <w:t>).show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}</w:t>
      </w:r>
      <w:r w:rsidRPr="00766FDF">
        <w:rPr>
          <w:rFonts w:eastAsia="Times New Roman" w:cstheme="minorHAnsi"/>
          <w:color w:val="000000" w:themeColor="text1"/>
          <w:lang w:eastAsia="en-IN"/>
        </w:rPr>
        <w:br/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@Override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protected void onPause()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uper.onPause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makeText</w:t>
      </w:r>
      <w:r w:rsidRPr="00766FDF">
        <w:rPr>
          <w:rFonts w:eastAsia="Times New Roman" w:cstheme="minorHAnsi"/>
          <w:color w:val="000000" w:themeColor="text1"/>
          <w:lang w:eastAsia="en-IN"/>
        </w:rPr>
        <w:t>(this,"onPause",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LENGTH_LONG</w:t>
      </w:r>
      <w:r w:rsidRPr="00766FDF">
        <w:rPr>
          <w:rFonts w:eastAsia="Times New Roman" w:cstheme="minorHAnsi"/>
          <w:color w:val="000000" w:themeColor="text1"/>
          <w:lang w:eastAsia="en-IN"/>
        </w:rPr>
        <w:t>).show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}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@Override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protected void onStop()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uper.onStop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makeText</w:t>
      </w:r>
      <w:r w:rsidRPr="00766FDF">
        <w:rPr>
          <w:rFonts w:eastAsia="Times New Roman" w:cstheme="minorHAnsi"/>
          <w:color w:val="000000" w:themeColor="text1"/>
          <w:lang w:eastAsia="en-IN"/>
        </w:rPr>
        <w:t>(this,"onStop",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LENGTH_LONG</w:t>
      </w:r>
      <w:r w:rsidR="00E116B2" w:rsidRPr="00766FDF">
        <w:rPr>
          <w:rFonts w:eastAsia="Times New Roman" w:cstheme="minorHAnsi"/>
          <w:color w:val="000000" w:themeColor="text1"/>
          <w:lang w:eastAsia="en-IN"/>
        </w:rPr>
        <w:t>).show();</w:t>
      </w:r>
      <w:r w:rsidR="00E116B2"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}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@Override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protected void onDestroy() {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super.onDestroy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makeText</w:t>
      </w:r>
      <w:r w:rsidRPr="00766FDF">
        <w:rPr>
          <w:rFonts w:eastAsia="Times New Roman" w:cstheme="minorHAnsi"/>
          <w:color w:val="000000" w:themeColor="text1"/>
          <w:lang w:eastAsia="en-IN"/>
        </w:rPr>
        <w:t>(this,"onDestroy",Toast.</w:t>
      </w:r>
      <w:r w:rsidRPr="00766FDF">
        <w:rPr>
          <w:rFonts w:eastAsia="Times New Roman" w:cstheme="minorHAnsi"/>
          <w:i/>
          <w:iCs/>
          <w:color w:val="000000" w:themeColor="text1"/>
          <w:lang w:eastAsia="en-IN"/>
        </w:rPr>
        <w:t>LENGTH_LONG</w:t>
      </w:r>
      <w:r w:rsidRPr="00766FDF">
        <w:rPr>
          <w:rFonts w:eastAsia="Times New Roman" w:cstheme="minorHAnsi"/>
          <w:color w:val="000000" w:themeColor="text1"/>
          <w:lang w:eastAsia="en-IN"/>
        </w:rPr>
        <w:t>).show();</w:t>
      </w:r>
      <w:r w:rsidRPr="00766FDF">
        <w:rPr>
          <w:rFonts w:eastAsia="Times New Roman" w:cstheme="minorHAnsi"/>
          <w:color w:val="000000" w:themeColor="text1"/>
          <w:lang w:eastAsia="en-IN"/>
        </w:rPr>
        <w:br/>
        <w:t xml:space="preserve">    }</w:t>
      </w:r>
      <w:r w:rsidRPr="00766FDF">
        <w:rPr>
          <w:rFonts w:eastAsia="Times New Roman" w:cstheme="minorHAnsi"/>
          <w:color w:val="000000" w:themeColor="text1"/>
          <w:lang w:eastAsia="en-IN"/>
        </w:rPr>
        <w:br/>
      </w:r>
      <w:r w:rsidRPr="00766FDF">
        <w:rPr>
          <w:rFonts w:eastAsia="Times New Roman" w:cstheme="minorHAnsi"/>
          <w:color w:val="000000" w:themeColor="text1"/>
          <w:lang w:eastAsia="en-IN"/>
        </w:rPr>
        <w:br/>
        <w:t>}</w:t>
      </w:r>
    </w:p>
    <w:p w:rsidR="007B2010" w:rsidRPr="00885053" w:rsidRDefault="007B2010" w:rsidP="007B20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885053">
        <w:rPr>
          <w:rFonts w:eastAsia="Times New Roman" w:cstheme="minorHAnsi"/>
          <w:b/>
          <w:color w:val="080808"/>
          <w:sz w:val="32"/>
          <w:szCs w:val="32"/>
          <w:lang w:eastAsia="en-IN"/>
        </w:rPr>
        <w:lastRenderedPageBreak/>
        <w:t>activity_main.xml</w:t>
      </w:r>
    </w:p>
    <w:p w:rsidR="00847692" w:rsidRPr="007B2010" w:rsidRDefault="00847692" w:rsidP="007B20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80808"/>
          <w:sz w:val="28"/>
          <w:szCs w:val="28"/>
          <w:u w:val="single"/>
          <w:lang w:eastAsia="en-IN"/>
        </w:rPr>
      </w:pPr>
    </w:p>
    <w:p w:rsidR="007B2010" w:rsidRPr="00766FDF" w:rsidRDefault="007B2010" w:rsidP="007B2010">
      <w:pPr>
        <w:pStyle w:val="HTMLPreformatted"/>
        <w:shd w:val="clear" w:color="auto" w:fill="FFFFFF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&lt;?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xml version="1.0" encoding="utf-8"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?&gt;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&lt;androidx.constraintlayout.widget.ConstraintLayoutxmlns:android="http://schemas.android.com/apk/res/androi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xmlns:app="http://schemas.android.com/apk/res-auto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xmlns:tools="http://schemas.android.com/tools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context=".MainActivity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TextView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Hello World!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pp:layout_constraintBottom_toBottomOf="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pp:layout_constraintEnd_toEndOf="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pp:layout_constraintStart_toStartOf="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pp:layout_constraintTop_toTopOf="parent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androidx.constraintlayout.widget.ConstraintLayout&gt;</w:t>
      </w:r>
    </w:p>
    <w:p w:rsidR="00177469" w:rsidRPr="00885053" w:rsidRDefault="00177469">
      <w:pPr>
        <w:rPr>
          <w:rFonts w:eastAsia="Times New Roman" w:cstheme="minorHAnsi"/>
          <w:color w:val="080808"/>
          <w:sz w:val="24"/>
          <w:szCs w:val="24"/>
          <w:lang w:eastAsia="en-IN"/>
        </w:rPr>
      </w:pPr>
    </w:p>
    <w:p w:rsidR="00177469" w:rsidRPr="00847692" w:rsidRDefault="00177469">
      <w:pPr>
        <w:rPr>
          <w:rFonts w:ascii="Courier New" w:eastAsia="Times New Roman" w:hAnsi="Courier New" w:cs="Courier New"/>
          <w:b/>
          <w:color w:val="080808"/>
          <w:sz w:val="32"/>
          <w:szCs w:val="32"/>
          <w:lang w:eastAsia="en-IN"/>
        </w:rPr>
      </w:pPr>
      <w:r w:rsidRPr="00847692">
        <w:rPr>
          <w:rFonts w:ascii="Courier New" w:eastAsia="Times New Roman" w:hAnsi="Courier New" w:cs="Courier New"/>
          <w:b/>
          <w:color w:val="080808"/>
          <w:sz w:val="32"/>
          <w:szCs w:val="32"/>
          <w:lang w:eastAsia="en-IN"/>
        </w:rPr>
        <w:t>OUTPUT</w:t>
      </w:r>
    </w:p>
    <w:p w:rsidR="007B2010" w:rsidRPr="00177469" w:rsidRDefault="005937D1">
      <w:pPr>
        <w:rPr>
          <w:rFonts w:ascii="Courier New" w:eastAsia="Times New Roman" w:hAnsi="Courier New" w:cs="Courier New"/>
          <w:b/>
          <w:color w:val="080808"/>
          <w:sz w:val="28"/>
          <w:szCs w:val="28"/>
          <w:lang w:eastAsia="en-IN"/>
        </w:rPr>
      </w:pPr>
      <w:r>
        <w:rPr>
          <w:rFonts w:ascii="Courier New" w:eastAsia="Times New Roman" w:hAnsi="Courier New" w:cs="Courier New"/>
          <w:b/>
          <w:noProof/>
          <w:color w:val="080808"/>
          <w:sz w:val="28"/>
          <w:szCs w:val="28"/>
          <w:lang w:val="en-US" w:bidi="ml-IN"/>
        </w:rPr>
        <w:drawing>
          <wp:inline distT="0" distB="0" distL="0" distR="0">
            <wp:extent cx="1607820" cy="34374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236" cy="345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eastAsia="Times New Roman" w:hAnsi="Courier New" w:cs="Courier New"/>
          <w:b/>
          <w:noProof/>
          <w:color w:val="080808"/>
          <w:sz w:val="28"/>
          <w:szCs w:val="28"/>
          <w:lang w:val="en-US" w:bidi="ml-IN"/>
        </w:rPr>
        <w:drawing>
          <wp:inline distT="0" distB="0" distL="0" distR="0">
            <wp:extent cx="1611452" cy="3439160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248" cy="348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2010" w:rsidRPr="00177469">
        <w:rPr>
          <w:rFonts w:ascii="Courier New" w:eastAsia="Times New Roman" w:hAnsi="Courier New" w:cs="Courier New"/>
          <w:b/>
          <w:color w:val="080808"/>
          <w:sz w:val="28"/>
          <w:szCs w:val="28"/>
          <w:lang w:eastAsia="en-IN"/>
        </w:rPr>
        <w:br w:type="page"/>
      </w:r>
    </w:p>
    <w:p w:rsidR="00847692" w:rsidRPr="00E116B2" w:rsidRDefault="00847692" w:rsidP="00847692">
      <w:pPr>
        <w:ind w:left="2880" w:firstLine="720"/>
        <w:rPr>
          <w:rFonts w:cstheme="minorHAnsi"/>
          <w:sz w:val="32"/>
          <w:szCs w:val="32"/>
          <w:lang w:val="en-US"/>
        </w:rPr>
      </w:pPr>
      <w:bookmarkStart w:id="0" w:name="_Hlk118148989"/>
      <w:r w:rsidRPr="00E116B2">
        <w:rPr>
          <w:rFonts w:cstheme="minorHAnsi"/>
          <w:b/>
          <w:sz w:val="32"/>
          <w:szCs w:val="32"/>
          <w:lang w:val="en-US"/>
        </w:rPr>
        <w:lastRenderedPageBreak/>
        <w:t>PROGRAM 3</w:t>
      </w:r>
    </w:p>
    <w:p w:rsidR="00847692" w:rsidRPr="00E116B2" w:rsidRDefault="00885053" w:rsidP="00847692">
      <w:pPr>
        <w:rPr>
          <w:rFonts w:cstheme="minorHAnsi"/>
          <w:b/>
          <w:sz w:val="32"/>
          <w:szCs w:val="32"/>
          <w:lang w:val="en-US"/>
        </w:rPr>
      </w:pPr>
      <w:r>
        <w:rPr>
          <w:rFonts w:cstheme="minorHAnsi"/>
          <w:b/>
          <w:sz w:val="32"/>
          <w:szCs w:val="32"/>
          <w:lang w:val="en-US"/>
        </w:rPr>
        <w:t xml:space="preserve">AIM </w:t>
      </w:r>
    </w:p>
    <w:p w:rsidR="00847692" w:rsidRPr="007801AF" w:rsidRDefault="00847692" w:rsidP="00847692">
      <w:pPr>
        <w:rPr>
          <w:rFonts w:cstheme="minorHAnsi"/>
          <w:sz w:val="28"/>
          <w:szCs w:val="28"/>
        </w:rPr>
      </w:pPr>
      <w:r w:rsidRPr="007801AF">
        <w:rPr>
          <w:rFonts w:cstheme="minorHAnsi"/>
          <w:sz w:val="28"/>
          <w:szCs w:val="28"/>
        </w:rPr>
        <w:t>Implementing basic arithmetic operations of a simple calculator.</w:t>
      </w:r>
    </w:p>
    <w:p w:rsidR="00E116B2" w:rsidRPr="008A5EC7" w:rsidRDefault="00847692" w:rsidP="008A5EC7">
      <w:pPr>
        <w:rPr>
          <w:rFonts w:cstheme="minorHAnsi"/>
          <w:b/>
          <w:sz w:val="32"/>
          <w:szCs w:val="32"/>
        </w:rPr>
      </w:pPr>
      <w:r w:rsidRPr="00E116B2">
        <w:rPr>
          <w:rFonts w:cstheme="minorHAnsi"/>
          <w:b/>
          <w:sz w:val="32"/>
          <w:szCs w:val="32"/>
        </w:rPr>
        <w:t>MainActivity.java</w:t>
      </w:r>
    </w:p>
    <w:p w:rsid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package com.example.add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x.appcompat.app.AppCompatActivity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.os.Bundle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.view.View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.widget.Button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.widget.EditText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.widget.TextView;</w:t>
      </w:r>
      <w:r w:rsidRPr="00844E44">
        <w:rPr>
          <w:rFonts w:ascii="Times New Roman" w:hAnsi="Times New Roman" w:cs="Times New Roman"/>
          <w:sz w:val="22"/>
          <w:szCs w:val="22"/>
        </w:rPr>
        <w:br/>
        <w:t>import android.widget.Toast;</w:t>
      </w:r>
      <w:r w:rsidRPr="00844E44">
        <w:rPr>
          <w:rFonts w:ascii="Times New Roman" w:hAnsi="Times New Roman" w:cs="Times New Roman"/>
          <w:sz w:val="22"/>
          <w:szCs w:val="22"/>
        </w:rPr>
        <w:br/>
        <w:t>public class MainActivity extends AppCompatActivity {</w:t>
      </w:r>
      <w:r w:rsidRPr="00844E44">
        <w:rPr>
          <w:rFonts w:ascii="Times New Roman" w:hAnsi="Times New Roman" w:cs="Times New Roman"/>
          <w:sz w:val="22"/>
          <w:szCs w:val="22"/>
        </w:rPr>
        <w:br/>
        <w:t>EditText num1,num2;</w:t>
      </w:r>
    </w:p>
    <w:p w:rsid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Button btn1,btn2,btn3,btn4;</w:t>
      </w:r>
      <w:r w:rsidRPr="00844E44">
        <w:rPr>
          <w:rFonts w:ascii="Times New Roman" w:hAnsi="Times New Roman" w:cs="Times New Roman"/>
          <w:sz w:val="22"/>
          <w:szCs w:val="22"/>
        </w:rPr>
        <w:br/>
        <w:t>TextView num3;</w:t>
      </w:r>
      <w:r w:rsidRPr="00844E44">
        <w:rPr>
          <w:rFonts w:ascii="Times New Roman" w:hAnsi="Times New Roman" w:cs="Times New Roman"/>
          <w:sz w:val="22"/>
          <w:szCs w:val="22"/>
        </w:rPr>
        <w:br/>
        <w:t>@Override</w:t>
      </w:r>
    </w:p>
    <w:p w:rsid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protected void onCreate(Bundle savedInstanceState) {</w:t>
      </w:r>
      <w:r w:rsidRPr="00844E44">
        <w:rPr>
          <w:rFonts w:ascii="Times New Roman" w:hAnsi="Times New Roman" w:cs="Times New Roman"/>
          <w:sz w:val="22"/>
          <w:szCs w:val="22"/>
        </w:rPr>
        <w:br/>
        <w:t>super.onCreate(savedInstanceState);</w:t>
      </w:r>
      <w:r w:rsidRPr="00844E44">
        <w:rPr>
          <w:rFonts w:ascii="Times New Roman" w:hAnsi="Times New Roman" w:cs="Times New Roman"/>
          <w:sz w:val="22"/>
          <w:szCs w:val="22"/>
        </w:rPr>
        <w:br/>
        <w:t>setContentView(R.layout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activity_main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  <w:r w:rsidRPr="00844E44">
        <w:rPr>
          <w:rFonts w:ascii="Times New Roman" w:hAnsi="Times New Roman" w:cs="Times New Roman"/>
          <w:sz w:val="22"/>
          <w:szCs w:val="22"/>
        </w:rPr>
        <w:br/>
        <w:t>num1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txt1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  <w:r w:rsidRPr="00844E44">
        <w:rPr>
          <w:rFonts w:ascii="Times New Roman" w:hAnsi="Times New Roman" w:cs="Times New Roman"/>
          <w:sz w:val="22"/>
          <w:szCs w:val="22"/>
        </w:rPr>
        <w:br/>
        <w:t>num2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txt2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  <w:r w:rsidRPr="00844E44">
        <w:rPr>
          <w:rFonts w:ascii="Times New Roman" w:hAnsi="Times New Roman" w:cs="Times New Roman"/>
          <w:sz w:val="22"/>
          <w:szCs w:val="22"/>
        </w:rPr>
        <w:br/>
        <w:t xml:space="preserve"> btn1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butt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</w:p>
    <w:p w:rsid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btn2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butt2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  <w:r w:rsidRPr="00844E44">
        <w:rPr>
          <w:rFonts w:ascii="Times New Roman" w:hAnsi="Times New Roman" w:cs="Times New Roman"/>
          <w:sz w:val="22"/>
          <w:szCs w:val="22"/>
        </w:rPr>
        <w:br/>
        <w:t>btn3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butt3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  <w:r w:rsidRPr="00844E44">
        <w:rPr>
          <w:rFonts w:ascii="Times New Roman" w:hAnsi="Times New Roman" w:cs="Times New Roman"/>
          <w:sz w:val="22"/>
          <w:szCs w:val="22"/>
        </w:rPr>
        <w:br/>
        <w:t>btn4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butt4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num3 = findViewById(R.id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txt3</w:t>
      </w:r>
      <w:r w:rsidRPr="00844E44">
        <w:rPr>
          <w:rFonts w:ascii="Times New Roman" w:hAnsi="Times New Roman" w:cs="Times New Roman"/>
          <w:sz w:val="22"/>
          <w:szCs w:val="22"/>
        </w:rPr>
        <w:t>);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   }</w:t>
      </w:r>
      <w:r w:rsidRPr="00844E44">
        <w:rPr>
          <w:rFonts w:ascii="Times New Roman" w:hAnsi="Times New Roman" w:cs="Times New Roman"/>
          <w:sz w:val="22"/>
          <w:szCs w:val="22"/>
        </w:rPr>
        <w:br/>
        <w:t>public void sum(View view) {</w:t>
      </w:r>
      <w:r w:rsidRPr="00844E44">
        <w:rPr>
          <w:rFonts w:ascii="Times New Roman" w:hAnsi="Times New Roman" w:cs="Times New Roman"/>
          <w:sz w:val="22"/>
          <w:szCs w:val="22"/>
        </w:rPr>
        <w:br/>
        <w:t>int a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1.getText().toString());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int b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2.getText().toString());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int c = a + b;</w:t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num3.setText("Sum=" + c);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   }</w:t>
      </w:r>
      <w:r w:rsidRPr="00844E44">
        <w:rPr>
          <w:rFonts w:ascii="Times New Roman" w:hAnsi="Times New Roman" w:cs="Times New Roman"/>
          <w:sz w:val="22"/>
          <w:szCs w:val="22"/>
        </w:rPr>
        <w:br/>
        <w:t xml:space="preserve"> public void sub(View view) {</w:t>
      </w:r>
      <w:r w:rsidRPr="00844E44">
        <w:rPr>
          <w:rFonts w:ascii="Times New Roman" w:hAnsi="Times New Roman" w:cs="Times New Roman"/>
          <w:sz w:val="22"/>
          <w:szCs w:val="22"/>
        </w:rPr>
        <w:br/>
        <w:t xml:space="preserve"> int a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1.getText().toString());</w:t>
      </w:r>
      <w:r w:rsidRPr="00844E44">
        <w:rPr>
          <w:rFonts w:ascii="Times New Roman" w:hAnsi="Times New Roman" w:cs="Times New Roman"/>
          <w:sz w:val="22"/>
          <w:szCs w:val="22"/>
        </w:rPr>
        <w:br/>
        <w:t xml:space="preserve"> int b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2.getText().toString());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int v = a - b;</w:t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num3.setText("Sub=" + v);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       }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   public void mul(View view) {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int a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1.getText().toString());</w:t>
      </w:r>
      <w:r w:rsidRPr="00844E44">
        <w:rPr>
          <w:rFonts w:ascii="Times New Roman" w:hAnsi="Times New Roman" w:cs="Times New Roman"/>
          <w:sz w:val="22"/>
          <w:szCs w:val="22"/>
        </w:rPr>
        <w:br/>
        <w:t xml:space="preserve"> int b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2.getText().toString());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int m = a * b;</w:t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num3.setText("Mul=" + m);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lastRenderedPageBreak/>
        <w:t xml:space="preserve">    }</w:t>
      </w:r>
      <w:r w:rsidRPr="00844E44">
        <w:rPr>
          <w:rFonts w:ascii="Times New Roman" w:hAnsi="Times New Roman" w:cs="Times New Roman"/>
          <w:sz w:val="22"/>
          <w:szCs w:val="22"/>
        </w:rPr>
        <w:br/>
        <w:t xml:space="preserve"> public void div(View view) {</w:t>
      </w:r>
      <w:r w:rsidRPr="00844E44">
        <w:rPr>
          <w:rFonts w:ascii="Times New Roman" w:hAnsi="Times New Roman" w:cs="Times New Roman"/>
          <w:sz w:val="22"/>
          <w:szCs w:val="22"/>
        </w:rPr>
        <w:br/>
        <w:t>int a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1.getText().toString());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int b = Integer.</w:t>
      </w:r>
      <w:r w:rsidRPr="00844E44">
        <w:rPr>
          <w:rFonts w:ascii="Times New Roman" w:hAnsi="Times New Roman" w:cs="Times New Roman"/>
          <w:i/>
          <w:iCs/>
          <w:sz w:val="22"/>
          <w:szCs w:val="22"/>
        </w:rPr>
        <w:t>parseInt</w:t>
      </w:r>
      <w:r w:rsidRPr="00844E44">
        <w:rPr>
          <w:rFonts w:ascii="Times New Roman" w:hAnsi="Times New Roman" w:cs="Times New Roman"/>
          <w:sz w:val="22"/>
          <w:szCs w:val="22"/>
        </w:rPr>
        <w:t>(num2.getText().toString());</w:t>
      </w:r>
    </w:p>
    <w:p w:rsidR="001B775F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int t = a / b;</w:t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num3.setText("div=" + t);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 xml:space="preserve">    }</w:t>
      </w:r>
      <w:r w:rsidRPr="00844E44">
        <w:rPr>
          <w:rFonts w:ascii="Times New Roman" w:hAnsi="Times New Roman" w:cs="Times New Roman"/>
          <w:sz w:val="22"/>
          <w:szCs w:val="22"/>
        </w:rPr>
        <w:br/>
      </w:r>
    </w:p>
    <w:p w:rsidR="00844E44" w:rsidRPr="00844E44" w:rsidRDefault="00844E44" w:rsidP="00844E44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844E44">
        <w:rPr>
          <w:rFonts w:ascii="Times New Roman" w:hAnsi="Times New Roman" w:cs="Times New Roman"/>
          <w:sz w:val="22"/>
          <w:szCs w:val="22"/>
        </w:rPr>
        <w:t>}</w:t>
      </w:r>
    </w:p>
    <w:p w:rsidR="008A5EC7" w:rsidRPr="00C10B5E" w:rsidRDefault="008A5EC7" w:rsidP="008A5EC7">
      <w:pPr>
        <w:pStyle w:val="HTMLPreformatted"/>
        <w:shd w:val="clear" w:color="auto" w:fill="FFFFFF"/>
        <w:rPr>
          <w:rFonts w:asciiTheme="minorHAnsi" w:hAnsiTheme="minorHAnsi" w:cstheme="minorHAnsi"/>
          <w:color w:val="080808"/>
          <w:sz w:val="22"/>
          <w:szCs w:val="22"/>
        </w:rPr>
      </w:pPr>
    </w:p>
    <w:p w:rsidR="008A5EC7" w:rsidRPr="00E116B2" w:rsidRDefault="008A5EC7" w:rsidP="008A5E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CC010C" w:rsidRDefault="00CC010C" w:rsidP="001B775F">
      <w:pPr>
        <w:pStyle w:val="HTMLPreformatted"/>
        <w:shd w:val="clear" w:color="auto" w:fill="FFFFFF"/>
        <w:rPr>
          <w:rFonts w:ascii="Times New Roman" w:hAnsi="Times New Roman" w:cs="Times New Roman"/>
          <w:i/>
          <w:iCs/>
          <w:sz w:val="22"/>
          <w:szCs w:val="22"/>
        </w:rPr>
      </w:pPr>
    </w:p>
    <w:p w:rsidR="002C43F7" w:rsidRDefault="001B775F" w:rsidP="001B775F">
      <w:pPr>
        <w:pStyle w:val="HTMLPreformatted"/>
        <w:shd w:val="clear" w:color="auto" w:fill="FFFFFF"/>
        <w:rPr>
          <w:rFonts w:ascii="Times New Roman" w:hAnsi="Times New Roman" w:cs="Times New Roman"/>
          <w:i/>
          <w:iCs/>
          <w:sz w:val="22"/>
          <w:szCs w:val="22"/>
        </w:rPr>
      </w:pPr>
      <w:r w:rsidRPr="001B775F">
        <w:rPr>
          <w:rFonts w:ascii="Times New Roman" w:hAnsi="Times New Roman" w:cs="Times New Roman"/>
          <w:i/>
          <w:iCs/>
          <w:sz w:val="22"/>
          <w:szCs w:val="22"/>
        </w:rPr>
        <w:t>&lt;?</w:t>
      </w:r>
      <w:r w:rsidRPr="001B775F">
        <w:rPr>
          <w:rFonts w:ascii="Times New Roman" w:hAnsi="Times New Roman" w:cs="Times New Roman"/>
          <w:sz w:val="22"/>
          <w:szCs w:val="22"/>
        </w:rPr>
        <w:t>xml version="1.0" encoding="utf-8"</w:t>
      </w:r>
      <w:r w:rsidRPr="001B775F">
        <w:rPr>
          <w:rFonts w:ascii="Times New Roman" w:hAnsi="Times New Roman" w:cs="Times New Roman"/>
          <w:i/>
          <w:iCs/>
          <w:sz w:val="22"/>
          <w:szCs w:val="22"/>
        </w:rPr>
        <w:t>?&gt;</w:t>
      </w:r>
    </w:p>
    <w:p w:rsidR="002C43F7" w:rsidRDefault="001B775F" w:rsidP="001B775F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1B775F">
        <w:rPr>
          <w:rFonts w:ascii="Times New Roman" w:hAnsi="Times New Roman" w:cs="Times New Roman"/>
          <w:sz w:val="22"/>
          <w:szCs w:val="22"/>
        </w:rPr>
        <w:t>&lt;androidx.constraintlayout.widget.ConstraintLayoutxmlns:android="http://schemas.android.com/apk/res/android" xmlns:app="http://schemas.android.com/apk/res-auto"</w:t>
      </w:r>
      <w:r w:rsidRPr="001B775F">
        <w:rPr>
          <w:rFonts w:ascii="Times New Roman" w:hAnsi="Times New Roman" w:cs="Times New Roman"/>
          <w:sz w:val="22"/>
          <w:szCs w:val="22"/>
        </w:rPr>
        <w:br/>
        <w:t>xmlns:tools="http://schemas.android.com/tools"</w:t>
      </w:r>
      <w:r w:rsidRPr="001B775F">
        <w:rPr>
          <w:rFonts w:ascii="Times New Roman" w:hAnsi="Times New Roman" w:cs="Times New Roman"/>
          <w:sz w:val="22"/>
          <w:szCs w:val="22"/>
        </w:rPr>
        <w:br/>
        <w:t>android:layout_width="match_parent"</w:t>
      </w:r>
      <w:r w:rsidRPr="001B775F">
        <w:rPr>
          <w:rFonts w:ascii="Times New Roman" w:hAnsi="Times New Roman" w:cs="Times New Roman"/>
          <w:sz w:val="22"/>
          <w:szCs w:val="22"/>
        </w:rPr>
        <w:br/>
        <w:t>android:layout_height="match_parent"</w:t>
      </w:r>
      <w:r w:rsidRPr="001B775F">
        <w:rPr>
          <w:rFonts w:ascii="Times New Roman" w:hAnsi="Times New Roman" w:cs="Times New Roman"/>
          <w:sz w:val="22"/>
          <w:szCs w:val="22"/>
        </w:rPr>
        <w:br/>
        <w:t>tools:context=".MainActivity"&gt;</w:t>
      </w:r>
      <w:r w:rsidRPr="001B775F">
        <w:rPr>
          <w:rFonts w:ascii="Times New Roman" w:hAnsi="Times New Roman" w:cs="Times New Roman"/>
          <w:sz w:val="22"/>
          <w:szCs w:val="22"/>
        </w:rPr>
        <w:br/>
        <w:t>&lt;LinearLayout</w:t>
      </w:r>
      <w:r w:rsidRPr="001B775F">
        <w:rPr>
          <w:rFonts w:ascii="Times New Roman" w:hAnsi="Times New Roman" w:cs="Times New Roman"/>
          <w:sz w:val="22"/>
          <w:szCs w:val="22"/>
        </w:rPr>
        <w:br/>
        <w:t>android:layout_width="276dp"</w:t>
      </w:r>
      <w:r w:rsidRPr="001B775F">
        <w:rPr>
          <w:rFonts w:ascii="Times New Roman" w:hAnsi="Times New Roman" w:cs="Times New Roman"/>
          <w:sz w:val="22"/>
          <w:szCs w:val="22"/>
        </w:rPr>
        <w:br/>
        <w:t>android:layout_height="565dp"</w:t>
      </w:r>
      <w:r w:rsidRPr="001B775F">
        <w:rPr>
          <w:rFonts w:ascii="Times New Roman" w:hAnsi="Times New Roman" w:cs="Times New Roman"/>
          <w:sz w:val="22"/>
          <w:szCs w:val="22"/>
        </w:rPr>
        <w:br/>
        <w:t>android:gravity="center"</w:t>
      </w:r>
    </w:p>
    <w:p w:rsidR="002C43F7" w:rsidRDefault="001B775F" w:rsidP="001B775F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1B775F">
        <w:rPr>
          <w:rFonts w:ascii="Times New Roman" w:hAnsi="Times New Roman" w:cs="Times New Roman"/>
          <w:sz w:val="22"/>
          <w:szCs w:val="22"/>
        </w:rPr>
        <w:t>android:orientation="vertical"</w:t>
      </w:r>
      <w:r w:rsidRPr="001B775F">
        <w:rPr>
          <w:rFonts w:ascii="Times New Roman" w:hAnsi="Times New Roman" w:cs="Times New Roman"/>
          <w:sz w:val="22"/>
          <w:szCs w:val="22"/>
        </w:rPr>
        <w:br/>
        <w:t>app:layout_constraintEnd_toEndOf="parent"</w:t>
      </w:r>
      <w:r w:rsidRPr="001B775F">
        <w:rPr>
          <w:rFonts w:ascii="Times New Roman" w:hAnsi="Times New Roman" w:cs="Times New Roman"/>
          <w:sz w:val="22"/>
          <w:szCs w:val="22"/>
        </w:rPr>
        <w:br/>
        <w:t>app:layout_constraintHorizontal_bias="0.496"</w:t>
      </w:r>
      <w:r w:rsidRPr="001B775F">
        <w:rPr>
          <w:rFonts w:ascii="Times New Roman" w:hAnsi="Times New Roman" w:cs="Times New Roman"/>
          <w:sz w:val="22"/>
          <w:szCs w:val="22"/>
        </w:rPr>
        <w:br/>
        <w:t>app:layout_constraintStart_toStartOf="parent"</w:t>
      </w:r>
      <w:r w:rsidRPr="001B775F">
        <w:rPr>
          <w:rFonts w:ascii="Times New Roman" w:hAnsi="Times New Roman" w:cs="Times New Roman"/>
          <w:sz w:val="22"/>
          <w:szCs w:val="22"/>
        </w:rPr>
        <w:br/>
        <w:t>tools:layout_editor_absoluteY="16dp"&gt;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&lt;EditText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id="@+id/txt1"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width="match_parent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layout_height="wrap_content"</w:t>
      </w:r>
    </w:p>
    <w:p w:rsidR="002C43F7" w:rsidRP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ems="10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hint="Number 1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inputType="number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textColorHint="#101010"</w:t>
      </w:r>
      <w:r w:rsidRPr="002C43F7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6"/>
          <w:szCs w:val="26"/>
        </w:rPr>
        <w:t>android:textSize="24sp" /&gt;</w:t>
      </w:r>
      <w:r>
        <w:rPr>
          <w:rFonts w:ascii="Times New Roman" w:hAnsi="Times New Roman" w:cs="Times New Roman"/>
          <w:sz w:val="26"/>
          <w:szCs w:val="26"/>
        </w:rPr>
        <w:br/>
      </w:r>
      <w:r w:rsidRPr="002C43F7">
        <w:rPr>
          <w:rFonts w:ascii="Times New Roman" w:hAnsi="Times New Roman" w:cs="Times New Roman"/>
          <w:sz w:val="22"/>
          <w:szCs w:val="22"/>
        </w:rPr>
        <w:t>&lt;EditText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id="@+id/txt2"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width="match_parent"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6"/>
          <w:szCs w:val="26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height="66dp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ems="10"</w:t>
      </w:r>
      <w:r w:rsidRPr="002C43F7">
        <w:rPr>
          <w:rFonts w:ascii="Times New Roman" w:hAnsi="Times New Roman" w:cs="Times New Roman"/>
          <w:sz w:val="22"/>
          <w:szCs w:val="22"/>
        </w:rPr>
        <w:br/>
      </w:r>
      <w:r>
        <w:rPr>
          <w:rFonts w:ascii="Times New Roman" w:hAnsi="Times New Roman" w:cs="Times New Roman"/>
          <w:sz w:val="26"/>
          <w:szCs w:val="26"/>
        </w:rPr>
        <w:t>android:hint="Number 2"</w:t>
      </w:r>
      <w:r>
        <w:rPr>
          <w:rFonts w:ascii="Times New Roman" w:hAnsi="Times New Roman" w:cs="Times New Roman"/>
          <w:sz w:val="26"/>
          <w:szCs w:val="26"/>
        </w:rPr>
        <w:br/>
        <w:t>android:inputType="number"</w:t>
      </w:r>
    </w:p>
    <w:p w:rsid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ndroid:textColorHint="#050505"</w:t>
      </w:r>
    </w:p>
    <w:p w:rsidR="002C43F7" w:rsidRP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6"/>
          <w:szCs w:val="26"/>
        </w:rPr>
        <w:t>android:textSize="24sp" /&gt;</w:t>
      </w:r>
      <w:r>
        <w:rPr>
          <w:rFonts w:ascii="Times New Roman" w:hAnsi="Times New Roman" w:cs="Times New Roman"/>
          <w:sz w:val="26"/>
          <w:szCs w:val="26"/>
        </w:rPr>
        <w:br/>
      </w:r>
    </w:p>
    <w:p w:rsidR="00CC010C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&lt;Button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id="@+id/butt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layout_width="112dp</w:t>
      </w: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0F6D35" w:rsidRPr="00CC010C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6"/>
          <w:szCs w:val="26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height="wrap_content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onClick="sum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text="ADD" /&gt;</w:t>
      </w:r>
      <w:r w:rsidRPr="002C43F7">
        <w:rPr>
          <w:rFonts w:ascii="Times New Roman" w:hAnsi="Times New Roman" w:cs="Times New Roman"/>
          <w:sz w:val="22"/>
          <w:szCs w:val="22"/>
        </w:rPr>
        <w:br/>
        <w:t>&lt;Button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id="@+id/butt2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width="113dp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height="wrap_content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onClick="sub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text="SUB" /&gt;</w:t>
      </w:r>
      <w:r w:rsidRPr="002C43F7">
        <w:rPr>
          <w:rFonts w:ascii="Times New Roman" w:hAnsi="Times New Roman" w:cs="Times New Roman"/>
          <w:sz w:val="22"/>
          <w:szCs w:val="22"/>
        </w:rPr>
        <w:br/>
        <w:t>&lt;Button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id="@+id/butt3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width="113dp"</w:t>
      </w:r>
      <w:r w:rsidRPr="002C43F7">
        <w:rPr>
          <w:rFonts w:ascii="Times New Roman" w:hAnsi="Times New Roman" w:cs="Times New Roman"/>
          <w:sz w:val="22"/>
          <w:szCs w:val="22"/>
        </w:rPr>
        <w:br/>
        <w:t>android:layout_height="wrap_content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onClick="mul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text="MUL" /&gt;</w:t>
      </w:r>
      <w:r w:rsidRPr="002C43F7">
        <w:rPr>
          <w:rFonts w:ascii="Times New Roman" w:hAnsi="Times New Roman" w:cs="Times New Roman"/>
          <w:sz w:val="22"/>
          <w:szCs w:val="22"/>
        </w:rPr>
        <w:br/>
        <w:t>&lt;Button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id="@+id/butt4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width="111dp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layout_height="wrap_content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onClick="div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2C43F7">
        <w:rPr>
          <w:rFonts w:ascii="Times New Roman" w:hAnsi="Times New Roman" w:cs="Times New Roman"/>
          <w:sz w:val="22"/>
          <w:szCs w:val="22"/>
        </w:rPr>
        <w:t>android:text="DIV" /&gt;</w:t>
      </w:r>
      <w:r w:rsidRPr="002C43F7">
        <w:rPr>
          <w:rFonts w:ascii="Times New Roman" w:hAnsi="Times New Roman" w:cs="Times New Roman"/>
          <w:sz w:val="22"/>
          <w:szCs w:val="22"/>
        </w:rPr>
        <w:br/>
      </w:r>
      <w:r w:rsidRPr="000F6D35">
        <w:rPr>
          <w:rFonts w:ascii="Times New Roman" w:hAnsi="Times New Roman" w:cs="Times New Roman"/>
          <w:sz w:val="22"/>
          <w:szCs w:val="22"/>
        </w:rPr>
        <w:t>&lt;TextView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0F6D35">
        <w:rPr>
          <w:rFonts w:ascii="Times New Roman" w:hAnsi="Times New Roman" w:cs="Times New Roman"/>
          <w:sz w:val="22"/>
          <w:szCs w:val="22"/>
        </w:rPr>
        <w:t>android:id="@+id/txt3"</w:t>
      </w:r>
      <w:r w:rsidRPr="000F6D35">
        <w:rPr>
          <w:rFonts w:ascii="Times New Roman" w:hAnsi="Times New Roman" w:cs="Times New Roman"/>
          <w:sz w:val="22"/>
          <w:szCs w:val="22"/>
        </w:rPr>
        <w:br/>
        <w:t>android:layout_width="match_parent"</w:t>
      </w:r>
      <w:r w:rsidRPr="000F6D35">
        <w:rPr>
          <w:rFonts w:ascii="Times New Roman" w:hAnsi="Times New Roman" w:cs="Times New Roman"/>
          <w:sz w:val="22"/>
          <w:szCs w:val="22"/>
        </w:rPr>
        <w:br/>
        <w:t>android:layout_height="wrap_content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0F6D35">
        <w:rPr>
          <w:rFonts w:ascii="Times New Roman" w:hAnsi="Times New Roman" w:cs="Times New Roman"/>
          <w:sz w:val="22"/>
          <w:szCs w:val="22"/>
        </w:rPr>
        <w:t>android:hint="Answer"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0F6D35">
        <w:rPr>
          <w:rFonts w:ascii="Times New Roman" w:hAnsi="Times New Roman" w:cs="Times New Roman"/>
          <w:sz w:val="22"/>
          <w:szCs w:val="22"/>
        </w:rPr>
        <w:t>android:textColorHint="#000000"</w:t>
      </w:r>
      <w:r w:rsidRPr="000F6D35">
        <w:rPr>
          <w:rFonts w:ascii="Times New Roman" w:hAnsi="Times New Roman" w:cs="Times New Roman"/>
          <w:sz w:val="22"/>
          <w:szCs w:val="22"/>
        </w:rPr>
        <w:br/>
        <w:t>android:textSize="24sp" /&gt;</w:t>
      </w:r>
    </w:p>
    <w:p w:rsidR="000F6D35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0F6D35">
        <w:rPr>
          <w:rFonts w:ascii="Times New Roman" w:hAnsi="Times New Roman" w:cs="Times New Roman"/>
          <w:sz w:val="22"/>
          <w:szCs w:val="22"/>
        </w:rPr>
        <w:t>&lt;/LinearLayout&gt;</w:t>
      </w:r>
    </w:p>
    <w:p w:rsidR="002C43F7" w:rsidRPr="002C43F7" w:rsidRDefault="002C43F7" w:rsidP="002C43F7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  <w:r w:rsidRPr="000F6D35">
        <w:rPr>
          <w:rFonts w:ascii="Times New Roman" w:hAnsi="Times New Roman" w:cs="Times New Roman"/>
          <w:sz w:val="22"/>
          <w:szCs w:val="22"/>
        </w:rPr>
        <w:t>&lt;/androidx.constraintlayout.widget.ConstraintLayout&gt;</w:t>
      </w: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sz w:val="22"/>
          <w:szCs w:val="22"/>
        </w:rPr>
      </w:pPr>
    </w:p>
    <w:p w:rsidR="00E116B2" w:rsidRDefault="00E116B2" w:rsidP="00CC010C">
      <w:pPr>
        <w:pStyle w:val="HTMLPreformatted"/>
        <w:shd w:val="clear" w:color="auto" w:fill="FFFFFF"/>
        <w:rPr>
          <w:rFonts w:cstheme="minorHAnsi"/>
          <w:b/>
          <w:color w:val="080808"/>
          <w:sz w:val="32"/>
          <w:szCs w:val="32"/>
        </w:rPr>
      </w:pPr>
      <w:r w:rsidRPr="00E116B2">
        <w:rPr>
          <w:rFonts w:cstheme="minorHAnsi"/>
          <w:b/>
          <w:color w:val="080808"/>
          <w:sz w:val="32"/>
          <w:szCs w:val="32"/>
        </w:rPr>
        <w:t>OUTPUT</w:t>
      </w:r>
    </w:p>
    <w:p w:rsidR="00CC010C" w:rsidRDefault="00CC010C" w:rsidP="00CC010C">
      <w:pPr>
        <w:pStyle w:val="HTMLPreformatted"/>
        <w:shd w:val="clear" w:color="auto" w:fill="FFFFFF"/>
        <w:rPr>
          <w:rFonts w:cstheme="minorHAnsi"/>
          <w:b/>
          <w:color w:val="080808"/>
          <w:sz w:val="32"/>
          <w:szCs w:val="3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cstheme="minorHAnsi"/>
          <w:b/>
          <w:color w:val="080808"/>
          <w:sz w:val="32"/>
          <w:szCs w:val="3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cstheme="minorHAnsi"/>
          <w:b/>
          <w:color w:val="080808"/>
          <w:sz w:val="32"/>
          <w:szCs w:val="32"/>
        </w:rPr>
      </w:pPr>
    </w:p>
    <w:p w:rsidR="00CC010C" w:rsidRDefault="00CC010C" w:rsidP="00CC010C">
      <w:pPr>
        <w:pStyle w:val="HTMLPreformatted"/>
        <w:shd w:val="clear" w:color="auto" w:fill="FFFFFF"/>
        <w:rPr>
          <w:rFonts w:cstheme="minorHAnsi"/>
          <w:b/>
          <w:color w:val="080808"/>
          <w:sz w:val="32"/>
          <w:szCs w:val="32"/>
        </w:rPr>
      </w:pPr>
    </w:p>
    <w:p w:rsidR="00CC010C" w:rsidRPr="00CC010C" w:rsidRDefault="00CC010C" w:rsidP="00CC010C">
      <w:pPr>
        <w:pStyle w:val="HTMLPreformatted"/>
        <w:shd w:val="clear" w:color="auto" w:fill="FFFFFF"/>
        <w:rPr>
          <w:rFonts w:ascii="Times New Roman" w:hAnsi="Times New Roman" w:cs="Times New Roman"/>
          <w:i/>
          <w:iCs/>
          <w:sz w:val="22"/>
          <w:szCs w:val="22"/>
        </w:rPr>
      </w:pPr>
    </w:p>
    <w:p w:rsidR="008A5EC7" w:rsidRDefault="00CC010C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B10C1C">
        <w:rPr>
          <w:rFonts w:ascii="Times New Roman" w:hAnsi="Times New Roman" w:cs="Times New Roman"/>
          <w:b/>
          <w:bCs/>
          <w:noProof/>
          <w:sz w:val="28"/>
          <w:szCs w:val="28"/>
          <w:lang w:val="en-US" w:bidi="ml-IN"/>
        </w:rPr>
        <w:drawing>
          <wp:inline distT="0" distB="0" distL="0" distR="0">
            <wp:extent cx="2001952" cy="4337670"/>
            <wp:effectExtent l="19050" t="0" r="0" b="0"/>
            <wp:docPr id="13" name="Picture 8" descr="Screenshot_20221028_160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1028_160912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6104" cy="432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7C38BC" w:rsidRDefault="007C38BC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7C38BC" w:rsidRDefault="007C38BC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C10B5E" w:rsidRDefault="00C10B5E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603F63" w:rsidRDefault="00603F63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603F63" w:rsidRDefault="00603F63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603F63" w:rsidRDefault="00603F63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603F63" w:rsidRDefault="00603F63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603F63" w:rsidRPr="00C10B5E" w:rsidRDefault="00603F63" w:rsidP="00562B2A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CC010C" w:rsidRDefault="00CC010C" w:rsidP="00E116B2">
      <w:pPr>
        <w:ind w:left="2880" w:firstLine="720"/>
        <w:rPr>
          <w:rFonts w:cstheme="minorHAnsi"/>
          <w:b/>
          <w:sz w:val="32"/>
          <w:szCs w:val="32"/>
          <w:lang w:val="en-US"/>
        </w:rPr>
      </w:pPr>
    </w:p>
    <w:p w:rsidR="00CC010C" w:rsidRDefault="00CC010C" w:rsidP="00E116B2">
      <w:pPr>
        <w:ind w:left="2880" w:firstLine="720"/>
        <w:rPr>
          <w:rFonts w:cstheme="minorHAnsi"/>
          <w:b/>
          <w:sz w:val="32"/>
          <w:szCs w:val="32"/>
          <w:lang w:val="en-US"/>
        </w:rPr>
      </w:pPr>
    </w:p>
    <w:p w:rsidR="00CC010C" w:rsidRDefault="00CC010C" w:rsidP="00E116B2">
      <w:pPr>
        <w:ind w:left="2880" w:firstLine="720"/>
        <w:rPr>
          <w:rFonts w:cstheme="minorHAnsi"/>
          <w:b/>
          <w:sz w:val="32"/>
          <w:szCs w:val="32"/>
          <w:lang w:val="en-US"/>
        </w:rPr>
      </w:pPr>
    </w:p>
    <w:p w:rsidR="00E116B2" w:rsidRPr="00E116B2" w:rsidRDefault="00C6536C" w:rsidP="00E116B2">
      <w:pPr>
        <w:ind w:left="2880" w:firstLine="720"/>
        <w:rPr>
          <w:rFonts w:cstheme="minorHAnsi"/>
          <w:sz w:val="32"/>
          <w:szCs w:val="32"/>
          <w:lang w:val="en-US"/>
        </w:rPr>
      </w:pPr>
      <w:r>
        <w:rPr>
          <w:rFonts w:cstheme="minorHAnsi"/>
          <w:b/>
          <w:sz w:val="32"/>
          <w:szCs w:val="32"/>
          <w:lang w:val="en-US"/>
        </w:rPr>
        <w:t>PROGRAM 4</w:t>
      </w:r>
    </w:p>
    <w:p w:rsidR="00E116B2" w:rsidRPr="00E116B2" w:rsidRDefault="00C10B5E" w:rsidP="00E116B2">
      <w:pPr>
        <w:rPr>
          <w:rFonts w:cstheme="minorHAnsi"/>
          <w:b/>
          <w:sz w:val="32"/>
          <w:szCs w:val="32"/>
          <w:lang w:val="en-US"/>
        </w:rPr>
      </w:pPr>
      <w:r>
        <w:rPr>
          <w:rFonts w:cstheme="minorHAnsi"/>
          <w:b/>
          <w:sz w:val="32"/>
          <w:szCs w:val="32"/>
          <w:lang w:val="en-US"/>
        </w:rPr>
        <w:t xml:space="preserve">AIM </w:t>
      </w:r>
    </w:p>
    <w:p w:rsidR="00C6536C" w:rsidRPr="00C10B5E" w:rsidRDefault="00C6536C" w:rsidP="00E116B2">
      <w:pPr>
        <w:rPr>
          <w:sz w:val="28"/>
          <w:szCs w:val="28"/>
        </w:rPr>
      </w:pPr>
      <w:r w:rsidRPr="00C10B5E">
        <w:rPr>
          <w:sz w:val="28"/>
          <w:szCs w:val="28"/>
        </w:rPr>
        <w:t>Implement val</w:t>
      </w:r>
      <w:r w:rsidR="00C10B5E">
        <w:rPr>
          <w:sz w:val="28"/>
          <w:szCs w:val="28"/>
        </w:rPr>
        <w:t>idations on various UI controls.</w:t>
      </w:r>
    </w:p>
    <w:p w:rsidR="00E116B2" w:rsidRPr="00E116B2" w:rsidRDefault="00E116B2" w:rsidP="00E116B2">
      <w:pPr>
        <w:rPr>
          <w:rFonts w:cstheme="minorHAnsi"/>
          <w:b/>
          <w:sz w:val="32"/>
          <w:szCs w:val="32"/>
        </w:rPr>
      </w:pPr>
      <w:r w:rsidRPr="00E116B2">
        <w:rPr>
          <w:rFonts w:cstheme="minorHAnsi"/>
          <w:b/>
          <w:sz w:val="32"/>
          <w:szCs w:val="32"/>
        </w:rPr>
        <w:t>MainActivity.java</w:t>
      </w:r>
    </w:p>
    <w:p w:rsidR="00E42B34" w:rsidRPr="00766FDF" w:rsidRDefault="00E42B34" w:rsidP="00E42B34">
      <w:pPr>
        <w:pStyle w:val="HTMLPreformatted"/>
        <w:shd w:val="clear" w:color="auto" w:fill="FFFFFF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package com.example.reg_form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x.appcompat.app.AppCompatActivity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os.Bundl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view.View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widget.Button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widget.CheckBox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widget.EditTex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widget.RadioButton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widget.RadioGroup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mport android.widget.Toas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public class MainActivity extends AppCompatActivity 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itTextedtFirstName,edtSecondName,edtEmail,edtDate,edtPassword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Button reg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RadioGroup sex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RadioButtonmale,female,other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CheckBoxch_agre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booleanisAllFieldChecked =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@Overrid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protected void onCreate(Bundle savedInstanceState) 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super.onCreate(savedInstanceState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setContentView(R.layout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activity_main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FirstName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editTextTextFirstNam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SecondName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editTextTextSecondNam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Email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editTextEmailAddress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Date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editTextDat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Password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editTextPassword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 xml:space="preserve">        sex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sex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male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mal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female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femal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other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other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ch_agree = findViewById(R.id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ch_agre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public void submit(View view) 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isAllFieldChecked = CheckAllFields(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(isAllFieldChecked) 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ast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make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(this, "Successs", Toast.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LENGTH_SHOR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).show(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private booleanCheckAllFields(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edtFirstName.length()==0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FirstName.setError("first name is Required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edtSecondName.length()==0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SecondName.setError("Second name is Required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edtEmail.length()==0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Email.setError("Email is Required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else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String s_email=edtEmail.getText().toString(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String checkEmail=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EDFCED"/>
        </w:rPr>
        <w:t>[a-zA-Z0-9._-]+@[a-z]+.+[a-z]+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"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if(!s_email.matches(checkEmail)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Email.setError("Invalid Email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    return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sex.getCheckedRadioButtonId() == -1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other.setError("Select Gender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other.requestFocus(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edtDate.length()==0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Date.setError("Dob is Required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edtPassword.length()==0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Password.setError("Password is Required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else if (edtPassword.length()&lt;8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edtPassword.setError("Password must be minimum 8 characters .... 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if (!ch_agree.isChecked()){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ch_agree.setError("Please Agree..."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ch_agree.requestFocus()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    return fals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    return true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 xml:space="preserve">    }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}</w:t>
      </w:r>
    </w:p>
    <w:p w:rsidR="00E116B2" w:rsidRPr="00766FDF" w:rsidRDefault="00E116B2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00000" w:themeColor="text1"/>
          <w:lang w:eastAsia="en-IN"/>
        </w:rPr>
      </w:pPr>
      <w:r w:rsidRPr="00766FDF">
        <w:rPr>
          <w:rFonts w:eastAsia="Times New Roman" w:cstheme="minorHAnsi"/>
          <w:color w:val="000000" w:themeColor="text1"/>
          <w:lang w:eastAsia="en-IN"/>
        </w:rPr>
        <w:br/>
      </w:r>
    </w:p>
    <w:p w:rsidR="00E42B34" w:rsidRPr="00E116B2" w:rsidRDefault="00E42B34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lang w:eastAsia="en-IN"/>
        </w:rPr>
      </w:pPr>
    </w:p>
    <w:p w:rsidR="00E116B2" w:rsidRPr="00E116B2" w:rsidRDefault="00E116B2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E116B2" w:rsidRPr="00C10B5E" w:rsidRDefault="00E116B2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u w:val="single"/>
          <w:lang w:eastAsia="en-IN"/>
        </w:rPr>
      </w:pPr>
    </w:p>
    <w:p w:rsidR="00C6536C" w:rsidRPr="00766FDF" w:rsidRDefault="00C6536C" w:rsidP="00C6536C">
      <w:pPr>
        <w:pStyle w:val="HTMLPreformatted"/>
        <w:shd w:val="clear" w:color="auto" w:fill="FFFFFF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&lt;?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xml version="1.0" encoding="utf-8"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t>?&gt;</w:t>
      </w:r>
      <w:r w:rsidRPr="00766FDF">
        <w:rPr>
          <w:rFonts w:asciiTheme="minorHAnsi" w:hAnsiTheme="minorHAnsi" w:cstheme="minorHAnsi"/>
          <w:i/>
          <w:iCs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&lt;androidx.constraintlayout.widget.ConstraintLayoutxmlns:android="http://schemas.android.com/apk/res/androi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xmlns:app="http://schemas.android.com/apk/res-auto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xmlns:tools="http://schemas.android.com/tools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background="#DCECCA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context=".MainActivity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40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72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layout_editor_absoluteX="1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layout_editor_absoluteY="1dp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6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TextView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textView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4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background="#85CC34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fontFamily="sans-serif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Enter the Details For Registration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android:textSize="20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Style="bold|italic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Alignment="center"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7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58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horizont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editTextTextFirst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eight="1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First 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textPersonNam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editTextTextSecond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eight="1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Second Nam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textPersonNam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editTextEmailAddress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abc</w:t>
      </w:r>
      <w:r w:rsidR="00CC010C"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de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t>@gmail.com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textEmailAddress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64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horizont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RadioGroup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sex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horizont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RadioButton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mal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eight="1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checked="fals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duplicateParentState="tru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Mal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RadioButton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femal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eight="1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Femal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RadioButton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other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eight="1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Others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RadioGroup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56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editTextDat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DD/MM/YYYY   DOB here 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dat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49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EditTex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editTextPasswor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ems="10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hint="Enter Password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putType="textPersonNam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55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CheckBox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ch_agree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Agree ?Privacy policy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LinearLayout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match_par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56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rientation="vertical"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Button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d="@+id/reg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width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layout_height="wrap_conten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insetLeft="150dp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onClick="submit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android:text="REGISTER"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tools:visibility="visible" /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LinearLayout&gt;</w:t>
      </w:r>
      <w:r w:rsidRPr="00766FDF">
        <w:rPr>
          <w:rFonts w:asciiTheme="minorHAnsi" w:hAnsiTheme="minorHAnsi" w:cstheme="minorHAnsi"/>
          <w:color w:val="000000" w:themeColor="text1"/>
          <w:sz w:val="22"/>
          <w:szCs w:val="22"/>
        </w:rPr>
        <w:br/>
        <w:t>&lt;/androidx.constraintlayout.widget.ConstraintLayout&gt;</w:t>
      </w:r>
    </w:p>
    <w:p w:rsidR="00E116B2" w:rsidRDefault="00E116B2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603F63" w:rsidRPr="00E116B2" w:rsidRDefault="00603F63" w:rsidP="00E116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u w:val="single"/>
          <w:lang w:eastAsia="en-IN"/>
        </w:rPr>
      </w:pPr>
    </w:p>
    <w:p w:rsidR="00E116B2" w:rsidRDefault="00E116B2" w:rsidP="00E116B2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OUTPUT</w:t>
      </w:r>
    </w:p>
    <w:p w:rsidR="00C6536C" w:rsidRPr="00E116B2" w:rsidRDefault="00844E44" w:rsidP="00E116B2">
      <w:pPr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>
        <w:rPr>
          <w:rFonts w:eastAsia="Times New Roman" w:cstheme="minorHAnsi"/>
          <w:b/>
          <w:noProof/>
          <w:color w:val="080808"/>
          <w:sz w:val="32"/>
          <w:szCs w:val="32"/>
          <w:lang w:val="en-US" w:bidi="ml-IN"/>
        </w:rPr>
        <w:drawing>
          <wp:inline distT="0" distB="0" distL="0" distR="0">
            <wp:extent cx="2276793" cy="4915586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6B2" w:rsidRDefault="00E116B2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C73FC1">
      <w:pPr>
        <w:tabs>
          <w:tab w:val="left" w:pos="1140"/>
        </w:tabs>
        <w:jc w:val="center"/>
        <w:rPr>
          <w:b/>
          <w:sz w:val="32"/>
          <w:szCs w:val="32"/>
          <w:lang w:val="en-US"/>
        </w:rPr>
      </w:pPr>
    </w:p>
    <w:p w:rsidR="00C73FC1" w:rsidRDefault="00C73FC1" w:rsidP="00C73FC1">
      <w:pPr>
        <w:tabs>
          <w:tab w:val="left" w:pos="1140"/>
        </w:tabs>
        <w:jc w:val="center"/>
        <w:rPr>
          <w:b/>
          <w:sz w:val="32"/>
          <w:szCs w:val="32"/>
          <w:lang w:val="en-US"/>
        </w:rPr>
      </w:pPr>
    </w:p>
    <w:p w:rsidR="00C73FC1" w:rsidRDefault="00C73FC1" w:rsidP="00C73FC1">
      <w:pPr>
        <w:tabs>
          <w:tab w:val="left" w:pos="1140"/>
        </w:tabs>
        <w:jc w:val="center"/>
        <w:rPr>
          <w:b/>
          <w:sz w:val="32"/>
          <w:szCs w:val="32"/>
          <w:lang w:val="en-US"/>
        </w:rPr>
      </w:pPr>
    </w:p>
    <w:p w:rsidR="00C73FC1" w:rsidRDefault="00C73FC1" w:rsidP="00C73FC1">
      <w:pPr>
        <w:tabs>
          <w:tab w:val="left" w:pos="1140"/>
        </w:tabs>
        <w:jc w:val="center"/>
        <w:rPr>
          <w:b/>
          <w:sz w:val="32"/>
          <w:szCs w:val="32"/>
          <w:lang w:val="en-US"/>
        </w:rPr>
      </w:pPr>
    </w:p>
    <w:p w:rsidR="00C73FC1" w:rsidRPr="006304ED" w:rsidRDefault="00C73FC1" w:rsidP="00C73FC1">
      <w:pPr>
        <w:tabs>
          <w:tab w:val="left" w:pos="1140"/>
        </w:tabs>
        <w:jc w:val="center"/>
        <w:rPr>
          <w:rFonts w:ascii="Times New Roman" w:hAnsi="Times New Roman" w:cs="Times New Roman"/>
          <w:b/>
          <w:bCs/>
          <w:sz w:val="52"/>
          <w:szCs w:val="52"/>
          <w:u w:val="single"/>
        </w:rPr>
      </w:pPr>
      <w:r w:rsidRPr="006304ED">
        <w:rPr>
          <w:rFonts w:ascii="Times New Roman" w:hAnsi="Times New Roman" w:cs="Times New Roman"/>
          <w:b/>
          <w:bCs/>
          <w:sz w:val="52"/>
          <w:szCs w:val="52"/>
        </w:rPr>
        <w:t xml:space="preserve">COURSE OUTCOME </w:t>
      </w:r>
      <w:r>
        <w:rPr>
          <w:rFonts w:ascii="Times New Roman" w:hAnsi="Times New Roman" w:cs="Times New Roman"/>
          <w:b/>
          <w:bCs/>
          <w:sz w:val="52"/>
          <w:szCs w:val="52"/>
        </w:rPr>
        <w:t>2</w:t>
      </w: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562B2A">
      <w:pPr>
        <w:rPr>
          <w:b/>
          <w:sz w:val="32"/>
          <w:szCs w:val="32"/>
          <w:lang w:val="en-US"/>
        </w:rPr>
      </w:pPr>
    </w:p>
    <w:p w:rsidR="00C73FC1" w:rsidRDefault="00C73FC1" w:rsidP="00C73FC1">
      <w:pPr>
        <w:ind w:firstLineChars="50" w:firstLine="141"/>
        <w:rPr>
          <w:rFonts w:ascii="Times New Roman" w:hAnsi="Times New Roman" w:cs="Times New Roman"/>
          <w:b/>
          <w:bCs/>
          <w:sz w:val="28"/>
          <w:szCs w:val="28"/>
        </w:rPr>
      </w:pPr>
    </w:p>
    <w:p w:rsidR="00C73FC1" w:rsidRPr="00E7481D" w:rsidRDefault="00C73FC1" w:rsidP="00DB7DE5">
      <w:pPr>
        <w:ind w:firstLineChars="50" w:firstLine="141"/>
        <w:jc w:val="center"/>
        <w:rPr>
          <w:rFonts w:cs="Times New Roman"/>
          <w:b/>
          <w:bCs/>
          <w:sz w:val="28"/>
          <w:szCs w:val="28"/>
        </w:rPr>
      </w:pPr>
      <w:r w:rsidRPr="00E7481D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E7481D">
        <w:rPr>
          <w:rFonts w:cs="Times New Roman"/>
          <w:b/>
          <w:sz w:val="28"/>
          <w:szCs w:val="28"/>
        </w:rPr>
        <w:t>5</w:t>
      </w:r>
    </w:p>
    <w:p w:rsidR="00C73FC1" w:rsidRPr="009046CE" w:rsidRDefault="00C73FC1" w:rsidP="00DB7DE5">
      <w:pPr>
        <w:ind w:left="469" w:hangingChars="167" w:hanging="469"/>
        <w:jc w:val="both"/>
        <w:rPr>
          <w:rFonts w:cs="Times New Roman"/>
          <w:b/>
          <w:bCs/>
          <w:sz w:val="28"/>
          <w:szCs w:val="28"/>
        </w:rPr>
      </w:pPr>
      <w:r w:rsidRPr="009046CE">
        <w:rPr>
          <w:rFonts w:cs="Times New Roman"/>
          <w:b/>
          <w:bCs/>
          <w:sz w:val="28"/>
          <w:szCs w:val="28"/>
        </w:rPr>
        <w:t>AIM</w:t>
      </w:r>
    </w:p>
    <w:p w:rsidR="00C73FC1" w:rsidRPr="00E76153" w:rsidRDefault="00C73FC1" w:rsidP="00DB7DE5">
      <w:pPr>
        <w:ind w:left="468" w:hangingChars="167" w:hanging="468"/>
        <w:jc w:val="both"/>
        <w:rPr>
          <w:rFonts w:eastAsia="SimSun" w:cs="Times New Roman"/>
          <w:sz w:val="28"/>
          <w:szCs w:val="28"/>
        </w:rPr>
      </w:pPr>
      <w:r w:rsidRPr="00E76153">
        <w:rPr>
          <w:rFonts w:eastAsia="SimSun" w:cs="Times New Roman"/>
          <w:sz w:val="28"/>
          <w:szCs w:val="28"/>
        </w:rPr>
        <w:t xml:space="preserve">Design a registration activity and store registration details in local memory of </w:t>
      </w:r>
    </w:p>
    <w:p w:rsidR="00C73FC1" w:rsidRPr="00E76153" w:rsidRDefault="00C73FC1" w:rsidP="00DB7DE5">
      <w:pPr>
        <w:ind w:left="468" w:hangingChars="167" w:hanging="468"/>
        <w:jc w:val="both"/>
        <w:rPr>
          <w:rFonts w:eastAsia="SimSun" w:cs="Times New Roman"/>
          <w:sz w:val="28"/>
          <w:szCs w:val="28"/>
        </w:rPr>
      </w:pPr>
      <w:r w:rsidRPr="00E76153">
        <w:rPr>
          <w:rFonts w:eastAsia="SimSun" w:cs="Times New Roman"/>
          <w:sz w:val="28"/>
          <w:szCs w:val="28"/>
        </w:rPr>
        <w:t>phone using</w:t>
      </w:r>
      <w:r w:rsidR="00E76153">
        <w:rPr>
          <w:rFonts w:eastAsia="SimSun" w:cs="Times New Roman"/>
          <w:sz w:val="28"/>
          <w:szCs w:val="28"/>
        </w:rPr>
        <w:t xml:space="preserve"> </w:t>
      </w:r>
      <w:r w:rsidRPr="00E76153">
        <w:rPr>
          <w:rFonts w:eastAsia="SimSun" w:cs="Times New Roman"/>
          <w:sz w:val="28"/>
          <w:szCs w:val="28"/>
        </w:rPr>
        <w:t>Intents and Shared</w:t>
      </w:r>
      <w:r w:rsidR="00E76153">
        <w:rPr>
          <w:rFonts w:eastAsia="SimSun" w:cs="Times New Roman"/>
          <w:sz w:val="28"/>
          <w:szCs w:val="28"/>
        </w:rPr>
        <w:t xml:space="preserve"> </w:t>
      </w:r>
      <w:r w:rsidRPr="00E76153">
        <w:rPr>
          <w:rFonts w:eastAsia="SimSun" w:cs="Times New Roman"/>
          <w:sz w:val="28"/>
          <w:szCs w:val="28"/>
        </w:rPr>
        <w:t>Preferences</w:t>
      </w:r>
    </w:p>
    <w:p w:rsidR="00C73FC1" w:rsidRPr="00E76153" w:rsidRDefault="00C73FC1" w:rsidP="00DB7DE5">
      <w:pPr>
        <w:ind w:left="401" w:hangingChars="167" w:hanging="401"/>
        <w:jc w:val="both"/>
        <w:rPr>
          <w:rFonts w:eastAsia="SimSun" w:cs="Times New Roman"/>
          <w:sz w:val="24"/>
          <w:szCs w:val="24"/>
        </w:rPr>
      </w:pPr>
    </w:p>
    <w:p w:rsidR="00C73FC1" w:rsidRPr="009046CE" w:rsidRDefault="00C73FC1" w:rsidP="00DB7DE5">
      <w:pPr>
        <w:ind w:left="469" w:hangingChars="167" w:hanging="469"/>
        <w:jc w:val="both"/>
        <w:rPr>
          <w:rFonts w:eastAsia="SimSun" w:cs="Times New Roman"/>
          <w:b/>
          <w:bCs/>
          <w:sz w:val="28"/>
          <w:szCs w:val="28"/>
        </w:rPr>
      </w:pPr>
      <w:r w:rsidRPr="009046CE">
        <w:rPr>
          <w:rFonts w:eastAsia="SimSun" w:cs="Times New Roman"/>
          <w:b/>
          <w:bCs/>
          <w:sz w:val="28"/>
          <w:szCs w:val="28"/>
        </w:rPr>
        <w:t>PAGE 1</w:t>
      </w:r>
    </w:p>
    <w:p w:rsidR="00E76153" w:rsidRDefault="00E76153" w:rsidP="00E761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E76153" w:rsidRPr="00E116B2" w:rsidRDefault="00E76153" w:rsidP="00E761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?xml version="1.0" encoding="utf-8"?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androidx.constraintlayout.widget.ConstraintLayoutxmlns:android="http://schemas.android.com/apk/res/android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xmlns:app="http://schemas.android.com/apk/res-auto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xmlns:tools="http://schemas.android.com/tools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match_par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match_par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tools:context=".MainActivity"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LinearLayout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409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729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orientation="vertical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tools:layout_editor_absoluteX="1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tools:layout_editor_absoluteY="1dp"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TextView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d="@+id/textView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match_par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wrap_cont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="ENTER THE DETAILS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Size="30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Style="italic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background="@color/teal_70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Color="@color/whit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gravity="center"/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EditText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d="@+id/nam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match_par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wrap_cont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ems="1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nputType="textPersonNam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hint="NAME: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ColorHint="@color/whit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background="@color/teal_20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margin="30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lastRenderedPageBreak/>
        <w:t>android:padding="15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/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EditText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d="@+id/email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match_par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wrap_cont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ems="1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nputType="textPersonNam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hint="EMAIL_ID: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ColorHint="@color/whit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background="@color/teal_20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margin="30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padding="15dp"/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EditText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d="@+id/location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match_par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wrap_cont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ems="1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nputType="textPersonNam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hint="LOCATION: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ColorHint="@color/white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background="@color/teal_20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margin="30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padding="15dp"/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Button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id="@+id/button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width="115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height="wrap_content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gravity="center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layout_margin="30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backgroundTint="@color/teal_700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onClick="reg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padding="15dp"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android:text="Button" /&gt;</w:t>
      </w:r>
    </w:p>
    <w:p w:rsidR="00E76153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/LinearLayout&gt;</w:t>
      </w:r>
    </w:p>
    <w:p w:rsidR="00C73FC1" w:rsidRPr="00E76153" w:rsidRDefault="00E76153" w:rsidP="00E76153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E76153">
        <w:rPr>
          <w:rFonts w:eastAsia="SimSun" w:cs="Times New Roman"/>
        </w:rPr>
        <w:t>&lt;/androidx.constraintlayout.widget.ConstraintLayout&gt;</w:t>
      </w:r>
    </w:p>
    <w:p w:rsidR="00C73FC1" w:rsidRPr="00E76153" w:rsidRDefault="00C73FC1" w:rsidP="00DB7DE5">
      <w:pPr>
        <w:ind w:left="469" w:hangingChars="167" w:hanging="469"/>
        <w:jc w:val="both"/>
        <w:rPr>
          <w:rFonts w:eastAsia="SimSun" w:cs="Times New Roman"/>
          <w:b/>
          <w:bCs/>
          <w:sz w:val="28"/>
          <w:szCs w:val="28"/>
          <w:u w:val="single"/>
        </w:rPr>
      </w:pPr>
    </w:p>
    <w:p w:rsidR="00C73FC1" w:rsidRPr="00E76153" w:rsidRDefault="00C73FC1" w:rsidP="00DB7DE5">
      <w:pPr>
        <w:ind w:left="469" w:hangingChars="167" w:hanging="469"/>
        <w:jc w:val="both"/>
        <w:rPr>
          <w:rFonts w:eastAsia="SimSun" w:cs="Times New Roman"/>
          <w:b/>
          <w:bCs/>
          <w:sz w:val="28"/>
          <w:szCs w:val="28"/>
          <w:u w:val="single"/>
        </w:rPr>
      </w:pPr>
    </w:p>
    <w:p w:rsidR="00614F0D" w:rsidRDefault="00614F0D" w:rsidP="00614F0D">
      <w:pPr>
        <w:pStyle w:val="HTMLPreformatted"/>
        <w:shd w:val="clear" w:color="auto" w:fill="FFFFFF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614F0D" w:rsidRPr="008A5EC7" w:rsidRDefault="00614F0D" w:rsidP="00614F0D">
      <w:pPr>
        <w:pStyle w:val="HTMLPreformatted"/>
        <w:shd w:val="clear" w:color="auto" w:fill="FFFFFF"/>
        <w:rPr>
          <w:rFonts w:asciiTheme="minorHAnsi" w:hAnsiTheme="minorHAnsi" w:cstheme="minorHAnsi"/>
          <w:b/>
          <w:color w:val="0033B3"/>
          <w:sz w:val="32"/>
          <w:szCs w:val="32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ackage com.example.exam_shared_preference_and_inten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x.appcompat.app.AppCompatActivity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content.Inten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content.SharedPreferences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lastRenderedPageBreak/>
        <w:t>import android.os.Bundle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view.View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widget.EditTex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widget.TextView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widget.Toas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ublic class MainActivityextends AppCompatActivity {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EditTextname,email,location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haredPreferencessp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@Override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rotected void onCreate(Bundle savedInstanceState) {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uper.onCreate(savedInstanceState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etContentView(R.layout.activity_main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name=findViewById(R.id.name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email=findViewById(R.id.email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location=findViewById(R.id.location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p=getSharedPreferences("register",MODE_MULTI_PROCESS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}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ublic void reg(View view){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oast.makeText(this,"REGISTERED SUCCESSFULLY",Toast.LENGTH_SHORT).show(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ntent i=new Intent(MainActivity.this,MainActivity2.class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tring val1=name.getText().toString(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tring val2=email.getText().toString(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.putExtra("name",val1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.putExtra("email",val2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haredPreferences.Editor ed=sp.edit(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ed.putString("location",location.getText().toString()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ed.commit(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tartActivity(i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}</w:t>
      </w:r>
    </w:p>
    <w:p w:rsidR="00C73FC1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}</w:t>
      </w:r>
    </w:p>
    <w:p w:rsidR="00C73FC1" w:rsidRPr="00E76153" w:rsidRDefault="00C73FC1" w:rsidP="00DB7DE5">
      <w:pPr>
        <w:ind w:left="469" w:hangingChars="167" w:hanging="469"/>
        <w:jc w:val="both"/>
        <w:rPr>
          <w:rFonts w:eastAsia="SimSun" w:cs="Times New Roman"/>
          <w:b/>
          <w:bCs/>
          <w:sz w:val="28"/>
          <w:szCs w:val="28"/>
          <w:u w:val="single"/>
        </w:rPr>
      </w:pPr>
    </w:p>
    <w:p w:rsidR="00C73FC1" w:rsidRPr="009046CE" w:rsidRDefault="00C73FC1" w:rsidP="00DB7DE5">
      <w:pPr>
        <w:ind w:left="469" w:hangingChars="167" w:hanging="469"/>
        <w:jc w:val="both"/>
        <w:rPr>
          <w:rFonts w:eastAsia="SimSun"/>
          <w:b/>
          <w:bCs/>
          <w:sz w:val="28"/>
          <w:szCs w:val="28"/>
        </w:rPr>
      </w:pPr>
      <w:r w:rsidRPr="009046CE">
        <w:rPr>
          <w:rFonts w:eastAsia="SimSun"/>
          <w:b/>
          <w:bCs/>
          <w:sz w:val="28"/>
          <w:szCs w:val="28"/>
        </w:rPr>
        <w:t>PAGE 2</w:t>
      </w:r>
    </w:p>
    <w:p w:rsidR="00614F0D" w:rsidRDefault="00614F0D" w:rsidP="00614F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614F0D" w:rsidRDefault="00614F0D" w:rsidP="00614F0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?xml version="1.0" encoding="utf-8"?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androidx.constraintlayout.widget.ConstraintLayoutxmlns:android="http://schemas.android.com/apk/res/android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xmlns:app="http://schemas.android.com/apk/res-auto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xmlns:tools="http://schemas.android.com/tools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width="match_par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height="match_par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ools:context=".MainActivity2"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LinearLayout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width="409dp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lastRenderedPageBreak/>
        <w:t>android:layout_height="729dp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orientation="vertical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ools:layout_editor_absoluteX="1dp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ools:layout_editor_absoluteY="1dp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ools:ignore="MissingConstraints"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TextView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id="@+id/textView2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width="match_par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height="wrap_cont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text="........." /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TextView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id="@+id/n1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width="match_par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height="wrap_cont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text="NAME" /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TextView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id="@+id/e1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width="match_par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height="wrap_cont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text="EMAIL" /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TextView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id="@+id/l1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width="match_par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layout_height="wrap_content"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android:text="LOCATION" /&g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/LinearLayout&gt;</w:t>
      </w:r>
    </w:p>
    <w:p w:rsidR="00C73FC1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&lt;/androidx.constraintlayout.widget.ConstraintLayout&gt;</w:t>
      </w:r>
    </w:p>
    <w:p w:rsidR="00C73FC1" w:rsidRPr="00E76153" w:rsidRDefault="00C73FC1" w:rsidP="00DB7DE5">
      <w:pPr>
        <w:ind w:left="469" w:hangingChars="167" w:hanging="469"/>
        <w:jc w:val="both"/>
        <w:rPr>
          <w:rFonts w:eastAsia="SimSun" w:cs="Times New Roman"/>
          <w:b/>
          <w:bCs/>
          <w:sz w:val="28"/>
          <w:szCs w:val="28"/>
          <w:u w:val="single"/>
        </w:rPr>
      </w:pPr>
    </w:p>
    <w:p w:rsidR="00614F0D" w:rsidRDefault="00614F0D" w:rsidP="00614F0D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ackage com.example.exam_shared_preference_and_inten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x.appcompat.app.AppCompatActivity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annotation.SuppressLin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content.Intent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content.SharedPreferences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os.Bundle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mport android.widget.TextView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ublic class MainActivity2 extends AppCompatActivity {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extViewt1,t2,t3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haredPreferencessp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@SuppressLint("MissingInflatedId")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@Override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protected void onCreate(Bundle savedInstanceState) {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uper.onCreate(savedInstanceState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etContentView(R.layout.activity_main2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lastRenderedPageBreak/>
        <w:t>t1=findViewById(R.id.n1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2=findViewById(R.id.e1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3=findViewById(R.id.l1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p=getSharedPreferences("register",MODE_PRIVATE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Intent intent=getIntent(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tring val1=intent.getStringExtra("name"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tring val2=intent.getStringExtra("email"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String val3=sp.getString("location",""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1.setText("NAME"+val1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2.setText("EMAIL:"+val2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t3.setText("locATion"+val3);</w:t>
      </w:r>
    </w:p>
    <w:p w:rsidR="00614F0D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}</w:t>
      </w:r>
    </w:p>
    <w:p w:rsidR="00C73FC1" w:rsidRPr="00614F0D" w:rsidRDefault="00614F0D" w:rsidP="00614F0D">
      <w:pPr>
        <w:spacing w:after="0" w:line="240" w:lineRule="auto"/>
        <w:ind w:left="367" w:hangingChars="167" w:hanging="367"/>
        <w:jc w:val="both"/>
        <w:rPr>
          <w:rFonts w:eastAsia="SimSun" w:cs="Times New Roman"/>
        </w:rPr>
      </w:pPr>
      <w:r w:rsidRPr="00614F0D">
        <w:rPr>
          <w:rFonts w:eastAsia="SimSun" w:cs="Times New Roman"/>
        </w:rPr>
        <w:t>}</w:t>
      </w:r>
    </w:p>
    <w:p w:rsidR="00C73FC1" w:rsidRPr="00E76153" w:rsidRDefault="00C73FC1" w:rsidP="00DB7DE5">
      <w:pPr>
        <w:rPr>
          <w:b/>
          <w:sz w:val="32"/>
          <w:szCs w:val="32"/>
          <w:lang w:val="en-US"/>
        </w:rPr>
      </w:pPr>
    </w:p>
    <w:p w:rsidR="00C73FC1" w:rsidRPr="00E76153" w:rsidRDefault="00C73FC1" w:rsidP="00DB7DE5">
      <w:pPr>
        <w:rPr>
          <w:b/>
          <w:sz w:val="32"/>
          <w:szCs w:val="32"/>
          <w:lang w:val="en-US"/>
        </w:rPr>
      </w:pPr>
    </w:p>
    <w:p w:rsidR="00C73FC1" w:rsidRPr="009046CE" w:rsidRDefault="00C73FC1" w:rsidP="00DB7DE5">
      <w:pPr>
        <w:jc w:val="both"/>
        <w:rPr>
          <w:rFonts w:eastAsia="SimSun"/>
          <w:b/>
          <w:bCs/>
          <w:sz w:val="28"/>
          <w:szCs w:val="28"/>
        </w:rPr>
      </w:pPr>
      <w:r w:rsidRPr="009046CE">
        <w:rPr>
          <w:rFonts w:eastAsia="SimSun"/>
          <w:b/>
          <w:bCs/>
          <w:sz w:val="28"/>
          <w:szCs w:val="28"/>
        </w:rPr>
        <w:t>OUTPUT</w:t>
      </w:r>
    </w:p>
    <w:p w:rsidR="00C73FC1" w:rsidRPr="00E76153" w:rsidRDefault="00C73FC1" w:rsidP="00DB7DE5">
      <w:pPr>
        <w:rPr>
          <w:b/>
          <w:sz w:val="32"/>
          <w:szCs w:val="32"/>
          <w:lang w:val="en-US"/>
        </w:rPr>
      </w:pPr>
    </w:p>
    <w:p w:rsidR="00C73FC1" w:rsidRPr="00E76153" w:rsidRDefault="00C73FC1" w:rsidP="00DB7DE5">
      <w:pPr>
        <w:rPr>
          <w:b/>
          <w:sz w:val="32"/>
          <w:szCs w:val="32"/>
          <w:lang w:val="en-US"/>
        </w:rPr>
      </w:pPr>
      <w:r w:rsidRPr="00E76153">
        <w:rPr>
          <w:b/>
          <w:noProof/>
          <w:sz w:val="32"/>
          <w:szCs w:val="32"/>
          <w:lang w:val="en-US" w:bidi="ml-IN"/>
        </w:rPr>
        <w:drawing>
          <wp:inline distT="0" distB="0" distL="0" distR="0">
            <wp:extent cx="2128123" cy="310896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4697" cy="313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153">
        <w:rPr>
          <w:b/>
          <w:noProof/>
          <w:sz w:val="32"/>
          <w:szCs w:val="32"/>
          <w:lang w:val="en-US" w:bidi="ml-IN"/>
        </w:rPr>
        <w:drawing>
          <wp:anchor distT="0" distB="0" distL="114300" distR="114300" simplePos="0" relativeHeight="251660288" behindDoc="0" locked="0" layoutInCell="1" allowOverlap="1">
            <wp:simplePos x="914400" y="1607820"/>
            <wp:positionH relativeFrom="column">
              <wp:align>left</wp:align>
            </wp:positionH>
            <wp:positionV relativeFrom="paragraph">
              <wp:align>top</wp:align>
            </wp:positionV>
            <wp:extent cx="2179320" cy="312789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3127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76153">
        <w:rPr>
          <w:b/>
          <w:sz w:val="32"/>
          <w:szCs w:val="32"/>
          <w:lang w:val="en-US"/>
        </w:rPr>
        <w:br w:type="textWrapping" w:clear="all"/>
      </w:r>
    </w:p>
    <w:p w:rsidR="00C73FC1" w:rsidRPr="00E76153" w:rsidRDefault="00C73FC1" w:rsidP="00DB7DE5">
      <w:pPr>
        <w:rPr>
          <w:b/>
          <w:sz w:val="32"/>
          <w:szCs w:val="32"/>
          <w:lang w:val="en-US"/>
        </w:rPr>
      </w:pPr>
    </w:p>
    <w:p w:rsidR="00F72587" w:rsidRDefault="00F72587" w:rsidP="00DB7DE5">
      <w:pPr>
        <w:rPr>
          <w:b/>
          <w:sz w:val="32"/>
          <w:szCs w:val="32"/>
          <w:lang w:val="en-US"/>
        </w:rPr>
      </w:pPr>
    </w:p>
    <w:p w:rsidR="00886D57" w:rsidRDefault="00886D57" w:rsidP="00DB7DE5">
      <w:pPr>
        <w:rPr>
          <w:b/>
          <w:sz w:val="32"/>
          <w:szCs w:val="32"/>
          <w:lang w:val="en-US"/>
        </w:rPr>
      </w:pPr>
    </w:p>
    <w:p w:rsidR="00886D57" w:rsidRPr="00E76153" w:rsidRDefault="00886D57" w:rsidP="00DB7DE5">
      <w:pPr>
        <w:rPr>
          <w:b/>
          <w:sz w:val="32"/>
          <w:szCs w:val="32"/>
          <w:lang w:val="en-US"/>
        </w:rPr>
      </w:pPr>
    </w:p>
    <w:p w:rsidR="00886D57" w:rsidRDefault="00886D57" w:rsidP="00DB7DE5">
      <w:pPr>
        <w:ind w:firstLineChars="50" w:firstLine="141"/>
        <w:rPr>
          <w:rFonts w:cs="Times New Roman"/>
          <w:b/>
          <w:bCs/>
          <w:sz w:val="28"/>
          <w:szCs w:val="28"/>
        </w:rPr>
      </w:pPr>
    </w:p>
    <w:p w:rsidR="00F72587" w:rsidRPr="00E76153" w:rsidRDefault="00F72587" w:rsidP="00886D57">
      <w:pPr>
        <w:ind w:firstLineChars="50" w:firstLine="141"/>
        <w:jc w:val="center"/>
        <w:rPr>
          <w:rFonts w:cs="Times New Roman"/>
          <w:b/>
          <w:sz w:val="28"/>
          <w:szCs w:val="28"/>
        </w:rPr>
      </w:pPr>
      <w:r w:rsidRPr="00E76153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E76153">
        <w:rPr>
          <w:rFonts w:cs="Times New Roman"/>
          <w:b/>
          <w:sz w:val="28"/>
          <w:szCs w:val="28"/>
        </w:rPr>
        <w:t>6</w:t>
      </w:r>
    </w:p>
    <w:p w:rsidR="00F72587" w:rsidRPr="00E76153" w:rsidRDefault="00F72587" w:rsidP="00DB7DE5">
      <w:pPr>
        <w:ind w:firstLineChars="50" w:firstLine="120"/>
        <w:rPr>
          <w:rFonts w:cs="Times New Roman"/>
          <w:sz w:val="24"/>
          <w:szCs w:val="24"/>
        </w:rPr>
      </w:pPr>
    </w:p>
    <w:p w:rsidR="00F72587" w:rsidRPr="00886D57" w:rsidRDefault="00F26E81" w:rsidP="00886D57">
      <w:pPr>
        <w:ind w:left="-288" w:firstLineChars="83" w:firstLine="233"/>
        <w:jc w:val="both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 xml:space="preserve"> </w:t>
      </w:r>
      <w:r w:rsidR="00F72587" w:rsidRPr="00886D57">
        <w:rPr>
          <w:rFonts w:cs="Times New Roman"/>
          <w:b/>
          <w:bCs/>
          <w:sz w:val="28"/>
          <w:szCs w:val="28"/>
        </w:rPr>
        <w:t>AIM</w:t>
      </w:r>
    </w:p>
    <w:p w:rsidR="00F72587" w:rsidRPr="009046CE" w:rsidRDefault="00F26E81" w:rsidP="009046CE">
      <w:pPr>
        <w:ind w:left="-288" w:firstLineChars="83" w:firstLine="232"/>
        <w:jc w:val="both"/>
        <w:rPr>
          <w:rFonts w:eastAsia="SimSun" w:cs="Times New Roman"/>
          <w:sz w:val="28"/>
          <w:szCs w:val="28"/>
        </w:rPr>
      </w:pPr>
      <w:r>
        <w:rPr>
          <w:rFonts w:eastAsia="SimSun" w:cs="Times New Roman"/>
          <w:sz w:val="28"/>
          <w:szCs w:val="28"/>
        </w:rPr>
        <w:t xml:space="preserve"> </w:t>
      </w:r>
      <w:r w:rsidR="00F72587" w:rsidRPr="00E76153">
        <w:rPr>
          <w:rFonts w:eastAsia="SimSun" w:cs="Times New Roman"/>
          <w:sz w:val="28"/>
          <w:szCs w:val="28"/>
        </w:rPr>
        <w:t>Design a simple Calculator using GridLayout and Cascaded LinearLayou</w:t>
      </w:r>
      <w:r w:rsidR="009046CE">
        <w:rPr>
          <w:rFonts w:eastAsia="SimSun" w:cs="Times New Roman"/>
          <w:sz w:val="28"/>
          <w:szCs w:val="28"/>
        </w:rPr>
        <w:t>t</w:t>
      </w:r>
    </w:p>
    <w:p w:rsidR="009046CE" w:rsidRDefault="009046CE" w:rsidP="00F26E8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</w:p>
    <w:p w:rsidR="00886D57" w:rsidRDefault="00886D57" w:rsidP="00F26E8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?xml version="1.0" encoding="utf-8"?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LinearLayoutxmlns:android="http://schemas.android.com/apk/res/android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xmlns:app="http://schemas.android.com/apk/res-auto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xmlns:tools="http://schemas.android.com/tools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gravity="center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tools:context=".MainActivity"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LinearLayout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orientation="vertical"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LinearLayout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orientation="vertical"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Space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24dp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EditText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editTextTextPersonName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10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ems="1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nputType="textPersonName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50dp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Space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10dp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/LinearLayout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LinearLayout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match_par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gravity="center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orientation="vertical"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androidx.gridlayout.widget.GridLayout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lastRenderedPageBreak/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rowCount="5"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C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0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%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0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b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0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4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/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0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5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7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1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6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lastRenderedPageBreak/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8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1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7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9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1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8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*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1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9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4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2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5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2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6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lastRenderedPageBreak/>
        <w:t>app:layout_row="2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-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2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3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4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3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5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3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6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+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3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7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lastRenderedPageBreak/>
        <w:t>android:text="0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4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8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1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4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19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.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2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4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Button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id="@+id/button20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width="wrap_content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height="70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layout_margin="5d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="=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ndroid:textSize="24sp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column="3"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app:layout_row="4" /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/androidx.gridlayout.widget.GridLayout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/LinearLayout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/LinearLayout&gt;</w:t>
      </w:r>
    </w:p>
    <w:p w:rsidR="00F72587" w:rsidRPr="00F26E81" w:rsidRDefault="00F72587" w:rsidP="00F26E81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F26E81">
        <w:rPr>
          <w:rFonts w:eastAsia="SimSun" w:cs="Times New Roman"/>
          <w:bCs/>
        </w:rPr>
        <w:t>&lt;/LinearLayout&gt;</w:t>
      </w:r>
    </w:p>
    <w:p w:rsidR="00F72587" w:rsidRPr="00E76153" w:rsidRDefault="00F72587" w:rsidP="00F26E81">
      <w:pPr>
        <w:ind w:firstLineChars="83" w:firstLine="200"/>
        <w:jc w:val="both"/>
        <w:rPr>
          <w:rFonts w:eastAsia="SimSun"/>
          <w:b/>
          <w:bCs/>
          <w:sz w:val="24"/>
          <w:szCs w:val="24"/>
          <w:u w:val="single"/>
        </w:rPr>
      </w:pPr>
    </w:p>
    <w:p w:rsidR="00F26E81" w:rsidRDefault="00F26E81" w:rsidP="00F26E81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package com.example.fullcalculator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x.appcompat.app.AppCompatActivity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.os.Bundle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x.appcompat.app.AppCompatActivity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.os.Bundle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.view.View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.widget.Button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import android.widget.EditText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public class MainActivity extends AppCompatActivity implements View.OnClickListener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EditText number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double num1=0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double num2=0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String op=""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lastRenderedPageBreak/>
        <w:t xml:space="preserve">    Button b1,b2,b3,b4,b5,b6,b7,b8,b9,b0,b00,bdot,bsum,bsub,bmulti,bdiv,beq,bc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@Override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protected void onCreate(Bundle savedInstanceState)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super.onCreate(savedInstanceState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setContentView(R.layout.activity_main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0=findViewById(R.id.button18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0=findViewById(R.id.button18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dot=findViewById(R.id.button19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00=findViewById(R.id.button17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1=findViewById(R.id.button13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2=findViewById(R.id.button14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3=findViewById(R.id.button15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4=findViewById(R.id.button9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5=findViewById(R.id.button10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6=findViewById(R.id.button11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7=findViewById(R.id.button5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8=findViewById(R.id.button6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9=findViewById(R.id.button7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sum=findViewById(R.id.button16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sub=findViewById(R.id.button12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multi=findViewById(R.id.button8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div=findViewById(R.id.button4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eq=findViewById(R.id.button20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c=findViewById(R.id.button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number=findViewById(R.id.editTextTextPersonName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1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dot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0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00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2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3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4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5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6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7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8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9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sub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sum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c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multi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div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beq.setOnClickListener(this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@Override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public void onClick(View view)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Button b=(Button) view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if(view==bc)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""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op=""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lastRenderedPageBreak/>
        <w:t xml:space="preserve">        else if(view==bsum||view==bsub||view==bmulti||view==bdiv)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num1=Integer.parseInt(number.getText().toString()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op=b.getText().toString(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""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else if(view==beq)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num2=Integer.parseInt(number.getText().toString()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if(op.equals("+"))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num1+num2+""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else if(op.equals("-"))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num1-num2+""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else if(op.equals("*"))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num1*num2+""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else if(op.equals("/"))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num1/num2+""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else {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    String s = number.getText().toString(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number.setText(s + b.getText().toString());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 xml:space="preserve">    }</w:t>
      </w:r>
    </w:p>
    <w:p w:rsidR="00F72587" w:rsidRPr="00F26E81" w:rsidRDefault="00F72587" w:rsidP="00F26E81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F26E81">
        <w:rPr>
          <w:rFonts w:cs="Times New Roman"/>
          <w:bCs/>
        </w:rPr>
        <w:t>}</w:t>
      </w: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Pr="00E76153" w:rsidRDefault="009046CE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26E81" w:rsidRPr="00E76153" w:rsidRDefault="00F26E81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8"/>
          <w:szCs w:val="28"/>
        </w:rPr>
      </w:pPr>
    </w:p>
    <w:p w:rsidR="00F72587" w:rsidRPr="00F26E81" w:rsidRDefault="00F72587" w:rsidP="00DB7DE5">
      <w:pPr>
        <w:jc w:val="both"/>
        <w:rPr>
          <w:rFonts w:eastAsia="SimSun"/>
          <w:b/>
          <w:bCs/>
          <w:sz w:val="28"/>
          <w:szCs w:val="28"/>
        </w:rPr>
      </w:pPr>
      <w:r w:rsidRPr="00F26E81">
        <w:rPr>
          <w:rFonts w:eastAsia="SimSun"/>
          <w:b/>
          <w:bCs/>
          <w:sz w:val="28"/>
          <w:szCs w:val="28"/>
        </w:rPr>
        <w:lastRenderedPageBreak/>
        <w:t>OUTPUT</w:t>
      </w: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8"/>
          <w:szCs w:val="28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8"/>
          <w:szCs w:val="28"/>
        </w:rPr>
      </w:pPr>
      <w:r w:rsidRPr="00E76153">
        <w:rPr>
          <w:rFonts w:cs="Times New Roman"/>
          <w:bCs/>
          <w:noProof/>
          <w:sz w:val="28"/>
          <w:szCs w:val="28"/>
          <w:lang w:val="en-US" w:bidi="ml-IN"/>
        </w:rPr>
        <w:drawing>
          <wp:inline distT="0" distB="0" distL="0" distR="0">
            <wp:extent cx="1622596" cy="3515711"/>
            <wp:effectExtent l="19050" t="0" r="0" b="0"/>
            <wp:docPr id="6" name="Picture 2" descr="Screenshot_20221028_1605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1028_160557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4626" cy="35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153">
        <w:rPr>
          <w:rFonts w:cs="Times New Roman"/>
          <w:bCs/>
          <w:noProof/>
          <w:sz w:val="28"/>
          <w:szCs w:val="28"/>
          <w:lang w:val="en-US" w:bidi="ml-IN"/>
        </w:rPr>
        <w:drawing>
          <wp:inline distT="0" distB="0" distL="0" distR="0">
            <wp:extent cx="1652095" cy="3579626"/>
            <wp:effectExtent l="19050" t="0" r="5255" b="0"/>
            <wp:docPr id="7" name="Picture 2" descr="Screenshot_20221028_1607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1028_16070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63024" cy="3603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8"/>
          <w:szCs w:val="28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8"/>
          <w:szCs w:val="28"/>
        </w:rPr>
      </w:pPr>
      <w:r w:rsidRPr="00E76153">
        <w:rPr>
          <w:rFonts w:cs="Times New Roman"/>
          <w:bCs/>
          <w:noProof/>
          <w:sz w:val="28"/>
          <w:szCs w:val="28"/>
          <w:lang w:val="en-US" w:bidi="ml-IN"/>
        </w:rPr>
        <w:drawing>
          <wp:inline distT="0" distB="0" distL="0" distR="0">
            <wp:extent cx="1620564" cy="3511304"/>
            <wp:effectExtent l="19050" t="0" r="0" b="0"/>
            <wp:docPr id="8" name="Picture 4" descr="Screenshot_20221028_1607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221028_160717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9249" cy="3530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6E81" w:rsidRDefault="00F26E81" w:rsidP="00F26E81">
      <w:pPr>
        <w:ind w:firstLineChars="50" w:firstLine="161"/>
        <w:rPr>
          <w:b/>
          <w:sz w:val="32"/>
          <w:szCs w:val="32"/>
          <w:lang w:val="en-US"/>
        </w:rPr>
      </w:pPr>
    </w:p>
    <w:p w:rsidR="00F72587" w:rsidRPr="00E76153" w:rsidRDefault="00F72587" w:rsidP="00F26E81">
      <w:pPr>
        <w:ind w:firstLineChars="50" w:firstLine="141"/>
        <w:jc w:val="center"/>
        <w:rPr>
          <w:rFonts w:cs="Times New Roman"/>
          <w:b/>
          <w:bCs/>
          <w:sz w:val="28"/>
          <w:szCs w:val="28"/>
        </w:rPr>
      </w:pPr>
      <w:r w:rsidRPr="00E76153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E76153">
        <w:rPr>
          <w:rFonts w:cs="Times New Roman"/>
          <w:b/>
          <w:sz w:val="28"/>
          <w:szCs w:val="28"/>
        </w:rPr>
        <w:t>7</w:t>
      </w:r>
    </w:p>
    <w:p w:rsidR="00F72587" w:rsidRPr="00F26E81" w:rsidRDefault="00F72587" w:rsidP="00F26E81">
      <w:pPr>
        <w:ind w:left="-144" w:firstLineChars="83" w:firstLine="233"/>
        <w:jc w:val="both"/>
        <w:rPr>
          <w:rFonts w:cs="Times New Roman"/>
          <w:b/>
          <w:bCs/>
          <w:sz w:val="28"/>
          <w:szCs w:val="28"/>
        </w:rPr>
      </w:pPr>
      <w:r w:rsidRPr="00F26E81">
        <w:rPr>
          <w:rFonts w:cs="Times New Roman"/>
          <w:b/>
          <w:bCs/>
          <w:sz w:val="28"/>
          <w:szCs w:val="28"/>
        </w:rPr>
        <w:t>AIM</w:t>
      </w:r>
    </w:p>
    <w:p w:rsidR="00F72587" w:rsidRPr="00E76153" w:rsidRDefault="00F72587" w:rsidP="00F26E81">
      <w:pPr>
        <w:ind w:left="-144" w:firstLineChars="83" w:firstLine="232"/>
        <w:jc w:val="both"/>
        <w:rPr>
          <w:rFonts w:eastAsia="SimSun" w:cs="Times New Roman"/>
          <w:sz w:val="28"/>
          <w:szCs w:val="28"/>
        </w:rPr>
      </w:pPr>
      <w:r w:rsidRPr="00E76153">
        <w:rPr>
          <w:rFonts w:eastAsia="SimSun" w:cs="Times New Roman"/>
          <w:sz w:val="28"/>
          <w:szCs w:val="28"/>
        </w:rPr>
        <w:t>Create a Facebook page using RelativeLayout; set properties using .xml file</w:t>
      </w:r>
    </w:p>
    <w:p w:rsidR="00F72587" w:rsidRPr="00E76153" w:rsidRDefault="00F72587" w:rsidP="00DB7DE5">
      <w:pPr>
        <w:ind w:firstLineChars="83" w:firstLine="199"/>
        <w:jc w:val="both"/>
        <w:rPr>
          <w:rFonts w:eastAsia="SimSun" w:cs="Times New Roman"/>
          <w:sz w:val="24"/>
          <w:szCs w:val="24"/>
        </w:rPr>
      </w:pPr>
    </w:p>
    <w:p w:rsidR="003D112C" w:rsidRDefault="003D112C" w:rsidP="003D11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&lt;?xml version="1.0" encoding="utf-8"?&gt;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&lt;RelativeLayoutxmlns:android="http://schemas.android.com/apk/res/android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xmlns:app="http://schemas.android.com/apk/res-auto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xmlns:tools="http://schemas.android.com/tools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width="match_parent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height="match_parent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tools:context=".MainActivity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background="#3a589e"&gt;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&lt;ImageView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id="@+id/imageView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width="match_parent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height="254dp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pp:srcCompat="@drawable/download" /&gt;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&lt;EditText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id="@+id/editTextTextPersonName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width="310dp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height="59dp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below="@id/imageView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centerHorizontal="true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ems="10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hint="Username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textColorHint="#ffffff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inputType="textPersonName" /&gt;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&lt;EditText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id="@+id/editTextTextPersonName2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width="309dp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height="66dp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below="@id/editTextTextPersonName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centerHorizontal="true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ems="10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hint="Password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textColorHint="#ffffff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inputType="textPersonName" /&gt;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&lt;Button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id="@+id/button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width="wrap_content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height="wrap_content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below="@id/editTextTextPersonName2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layout_centerHorizontal="true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backgroundTint="#03AC13"</w:t>
      </w:r>
    </w:p>
    <w:p w:rsidR="00F72587" w:rsidRPr="003D112C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3D112C">
        <w:rPr>
          <w:rFonts w:cs="Times New Roman"/>
          <w:bCs/>
        </w:rPr>
        <w:t>android:text="Login" /&gt;</w:t>
      </w:r>
    </w:p>
    <w:p w:rsidR="00F72587" w:rsidRPr="00E76153" w:rsidRDefault="00F72587" w:rsidP="003D112C">
      <w:pPr>
        <w:tabs>
          <w:tab w:val="left" w:pos="1140"/>
        </w:tabs>
        <w:spacing w:after="0" w:line="240" w:lineRule="auto"/>
        <w:rPr>
          <w:rFonts w:cs="Times New Roman"/>
          <w:bCs/>
          <w:sz w:val="26"/>
          <w:szCs w:val="26"/>
        </w:rPr>
      </w:pPr>
      <w:r w:rsidRPr="003D112C">
        <w:rPr>
          <w:rFonts w:cs="Times New Roman"/>
          <w:bCs/>
        </w:rPr>
        <w:t>&lt;/RelativeLayout&gt;</w:t>
      </w:r>
    </w:p>
    <w:p w:rsidR="003D112C" w:rsidRDefault="003D112C" w:rsidP="003D112C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lastRenderedPageBreak/>
        <w:t>MainActivity.java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package com.example.facebook;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import androidx.appcompat.app.AppCompatActivity;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import android.os.Bundle;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public class MainActivity extends AppCompatActivity {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 xml:space="preserve">    @Override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 xml:space="preserve">    protected void onCreate(Bundle savedInstanceState) {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super.onCreate(savedInstanceState);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setContentView(R.layout.activity_main);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 xml:space="preserve">    }</w:t>
      </w:r>
    </w:p>
    <w:p w:rsidR="00F72587" w:rsidRPr="003D112C" w:rsidRDefault="00F72587" w:rsidP="003D112C">
      <w:pPr>
        <w:spacing w:after="0" w:line="240" w:lineRule="auto"/>
        <w:jc w:val="both"/>
        <w:rPr>
          <w:rFonts w:eastAsia="SimSun"/>
          <w:bCs/>
        </w:rPr>
      </w:pPr>
      <w:r w:rsidRPr="003D112C">
        <w:rPr>
          <w:rFonts w:eastAsia="SimSun"/>
          <w:bCs/>
        </w:rPr>
        <w:t>}</w:t>
      </w:r>
    </w:p>
    <w:p w:rsidR="00F72587" w:rsidRPr="00E76153" w:rsidRDefault="00F72587" w:rsidP="00DB7DE5">
      <w:pPr>
        <w:jc w:val="both"/>
        <w:rPr>
          <w:rFonts w:eastAsia="SimSun"/>
          <w:bCs/>
          <w:sz w:val="26"/>
          <w:szCs w:val="26"/>
        </w:rPr>
      </w:pPr>
    </w:p>
    <w:p w:rsidR="00F72587" w:rsidRPr="00630BAA" w:rsidRDefault="00F72587" w:rsidP="00DB7DE5">
      <w:pPr>
        <w:jc w:val="both"/>
        <w:rPr>
          <w:rFonts w:eastAsia="SimSun"/>
          <w:b/>
          <w:bCs/>
          <w:sz w:val="28"/>
          <w:szCs w:val="28"/>
        </w:rPr>
      </w:pPr>
      <w:r w:rsidRPr="00630BAA">
        <w:rPr>
          <w:rFonts w:eastAsia="SimSun"/>
          <w:b/>
          <w:bCs/>
          <w:sz w:val="28"/>
          <w:szCs w:val="28"/>
        </w:rPr>
        <w:t>OUTPUT</w:t>
      </w: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  <w:r w:rsidRPr="00E76153">
        <w:rPr>
          <w:rFonts w:cs="Times New Roman"/>
          <w:bCs/>
          <w:noProof/>
          <w:sz w:val="26"/>
          <w:szCs w:val="26"/>
          <w:lang w:val="en-US" w:bidi="ml-IN"/>
        </w:rPr>
        <w:drawing>
          <wp:inline distT="0" distB="0" distL="0" distR="0">
            <wp:extent cx="2503433" cy="5429054"/>
            <wp:effectExtent l="19050" t="0" r="0" b="0"/>
            <wp:docPr id="15" name="Picture 1" descr="C:\Users\user\Documents\cn\mo1\facebo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cn\mo1\facebook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835" cy="54516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2587" w:rsidRPr="00E76153" w:rsidRDefault="00F72587" w:rsidP="00DB7DE5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630BAA" w:rsidRDefault="00F72587" w:rsidP="00630BAA">
      <w:pPr>
        <w:ind w:firstLineChars="50" w:firstLine="141"/>
        <w:jc w:val="center"/>
        <w:rPr>
          <w:rFonts w:cs="Times New Roman"/>
          <w:b/>
          <w:sz w:val="28"/>
          <w:szCs w:val="28"/>
        </w:rPr>
      </w:pPr>
      <w:r w:rsidRPr="00E76153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E76153">
        <w:rPr>
          <w:rFonts w:cs="Times New Roman"/>
          <w:b/>
          <w:sz w:val="28"/>
          <w:szCs w:val="28"/>
        </w:rPr>
        <w:t>8</w:t>
      </w:r>
    </w:p>
    <w:p w:rsidR="00F72587" w:rsidRPr="00630BAA" w:rsidRDefault="00F72587" w:rsidP="00630BAA">
      <w:pPr>
        <w:ind w:left="-144" w:firstLineChars="83" w:firstLine="233"/>
        <w:jc w:val="both"/>
        <w:rPr>
          <w:rFonts w:eastAsia="SimSun" w:cs="Times New Roman"/>
          <w:b/>
          <w:bCs/>
          <w:sz w:val="28"/>
          <w:szCs w:val="28"/>
        </w:rPr>
      </w:pPr>
      <w:r w:rsidRPr="00630BAA">
        <w:rPr>
          <w:rFonts w:eastAsia="SimSun"/>
          <w:b/>
          <w:bCs/>
          <w:sz w:val="28"/>
          <w:szCs w:val="28"/>
        </w:rPr>
        <w:t>AIM</w:t>
      </w:r>
    </w:p>
    <w:p w:rsidR="00F72587" w:rsidRDefault="00F72587" w:rsidP="00630BAA">
      <w:pPr>
        <w:ind w:left="-144" w:firstLineChars="83" w:firstLine="232"/>
        <w:jc w:val="both"/>
        <w:rPr>
          <w:rFonts w:eastAsia="SimSun" w:cs="Times New Roman"/>
          <w:sz w:val="28"/>
          <w:szCs w:val="28"/>
        </w:rPr>
      </w:pPr>
      <w:r w:rsidRPr="00E76153">
        <w:rPr>
          <w:rFonts w:eastAsia="SimSun" w:cs="Times New Roman"/>
          <w:sz w:val="28"/>
          <w:szCs w:val="28"/>
        </w:rPr>
        <w:t>Develop an application that toggles image using FrameLayout</w:t>
      </w:r>
    </w:p>
    <w:p w:rsidR="009046CE" w:rsidRPr="00E76153" w:rsidRDefault="009046CE" w:rsidP="00630BAA">
      <w:pPr>
        <w:ind w:left="-144" w:firstLineChars="83" w:firstLine="232"/>
        <w:jc w:val="both"/>
        <w:rPr>
          <w:rFonts w:eastAsia="SimSun" w:cs="Times New Roman"/>
          <w:sz w:val="28"/>
          <w:szCs w:val="28"/>
        </w:rPr>
      </w:pPr>
    </w:p>
    <w:p w:rsidR="00630BAA" w:rsidRDefault="00630BAA" w:rsidP="00630B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>
        <w:rPr>
          <w:rFonts w:eastAsia="Times New Roman" w:cstheme="minorHAnsi"/>
          <w:b/>
          <w:color w:val="080808"/>
          <w:sz w:val="32"/>
          <w:szCs w:val="32"/>
          <w:lang w:eastAsia="en-IN"/>
        </w:rPr>
        <w:t xml:space="preserve"> </w:t>
      </w: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&lt;?xml version="1.0" encoding="utf-8"?&g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&lt;LinearLayoutxmlns:android="http://schemas.android.com/apk/res/android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xmlns:app="http://schemas.android.com/apk/res-auto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xmlns:tools="http://schemas.android.com/tools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layout_width="match_parent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layout_height="match_parent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tools:context=".MainActivity"&g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&lt;ImageView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id="@+id/imageView3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layout_width="366dp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layout_height="297dp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src="@drawable/c" /&g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&lt;ImageView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id="@+id/imageView4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layout_width="362dp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layout_height="301dp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android:src="@drawable/b" /&g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 w:cs="Times New Roman"/>
          <w:bCs/>
        </w:rPr>
      </w:pPr>
      <w:r w:rsidRPr="004B3EE2">
        <w:rPr>
          <w:rFonts w:eastAsia="SimSun" w:cs="Times New Roman"/>
          <w:bCs/>
        </w:rPr>
        <w:t>&lt;/LinearLayout&gt;</w:t>
      </w:r>
    </w:p>
    <w:p w:rsidR="00F72587" w:rsidRPr="00E76153" w:rsidRDefault="00F72587" w:rsidP="00F72587">
      <w:pPr>
        <w:ind w:firstLineChars="83" w:firstLine="216"/>
        <w:jc w:val="both"/>
        <w:rPr>
          <w:rFonts w:eastAsia="SimSun" w:cs="Times New Roman"/>
          <w:bCs/>
          <w:sz w:val="26"/>
          <w:szCs w:val="26"/>
        </w:rPr>
      </w:pPr>
    </w:p>
    <w:p w:rsidR="004B3EE2" w:rsidRDefault="004B3EE2" w:rsidP="004B3EE2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package com.example.imagetoggle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port androidx.appcompat.app.AppCompatActivity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port android.os.Bundle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port android.view.View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port android.widget.ImageView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public class MainActivity extends AppCompatActivity implements View.OnClickListener{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ageViewimg,img2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@Override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protected void onCreate(Bundle savedInstanceState){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super.onCreate(savedInstanceState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setContentView(R.layout.activity_main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g=findViewById(R.id.imageView3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    img2=findViewById(R.id.imageView4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g.setOnClickListener(this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    img2.setOnClickListener(this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}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public void onClick(View v){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    if(v==img){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g.setVisibility(View.GONE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        img2.setVisibility(View.VISIBLE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lastRenderedPageBreak/>
        <w:t xml:space="preserve">        }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else{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        img2.setVisibility(View.GONE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img.setVisibility(View.VISIBLE);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    }</w:t>
      </w:r>
    </w:p>
    <w:p w:rsidR="00F72587" w:rsidRPr="004B3EE2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 xml:space="preserve">    }</w:t>
      </w:r>
    </w:p>
    <w:p w:rsidR="00F72587" w:rsidRDefault="00F72587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  <w:r w:rsidRPr="004B3EE2">
        <w:rPr>
          <w:rFonts w:cs="Times New Roman"/>
          <w:bCs/>
        </w:rPr>
        <w:t>}</w:t>
      </w:r>
    </w:p>
    <w:p w:rsidR="004B3EE2" w:rsidRDefault="004B3EE2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</w:p>
    <w:p w:rsidR="004B3EE2" w:rsidRPr="004B3EE2" w:rsidRDefault="004B3EE2" w:rsidP="004B3EE2">
      <w:pPr>
        <w:tabs>
          <w:tab w:val="left" w:pos="1140"/>
        </w:tabs>
        <w:spacing w:after="0" w:line="240" w:lineRule="auto"/>
        <w:rPr>
          <w:rFonts w:cs="Times New Roman"/>
          <w:bCs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/>
          <w:bCs/>
          <w:sz w:val="28"/>
          <w:szCs w:val="28"/>
          <w:u w:val="single"/>
        </w:rPr>
      </w:pPr>
      <w:r w:rsidRPr="00E76153">
        <w:rPr>
          <w:rFonts w:cs="Times New Roman"/>
          <w:b/>
          <w:bCs/>
          <w:sz w:val="28"/>
          <w:szCs w:val="28"/>
          <w:u w:val="single"/>
        </w:rPr>
        <w:t>OUTPUT</w:t>
      </w: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  <w:r w:rsidRPr="00E76153">
        <w:rPr>
          <w:rFonts w:cs="Times New Roman"/>
          <w:bCs/>
          <w:noProof/>
          <w:sz w:val="26"/>
          <w:szCs w:val="26"/>
          <w:lang w:val="en-US" w:bidi="ml-IN"/>
        </w:rPr>
        <w:drawing>
          <wp:inline distT="0" distB="0" distL="114300" distR="114300">
            <wp:extent cx="1390650" cy="3091815"/>
            <wp:effectExtent l="0" t="0" r="0" b="13335"/>
            <wp:docPr id="9" name="Picture 6" descr="screensho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153">
        <w:rPr>
          <w:rFonts w:cs="Times New Roman"/>
          <w:bCs/>
          <w:noProof/>
          <w:sz w:val="26"/>
          <w:szCs w:val="26"/>
          <w:lang w:val="en-US" w:bidi="ml-IN"/>
        </w:rPr>
        <w:drawing>
          <wp:inline distT="0" distB="0" distL="114300" distR="114300">
            <wp:extent cx="1391920" cy="3094990"/>
            <wp:effectExtent l="0" t="0" r="17780" b="10160"/>
            <wp:docPr id="10" name="Picture 7" descr="screenshot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9192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76153">
        <w:rPr>
          <w:rFonts w:cs="Times New Roman"/>
          <w:bCs/>
          <w:noProof/>
          <w:sz w:val="26"/>
          <w:szCs w:val="26"/>
          <w:lang w:val="en-US" w:bidi="ml-IN"/>
        </w:rPr>
        <w:drawing>
          <wp:inline distT="0" distB="0" distL="114300" distR="114300">
            <wp:extent cx="1390015" cy="3091815"/>
            <wp:effectExtent l="0" t="0" r="635" b="13335"/>
            <wp:docPr id="14" name="Picture 8" descr="screensho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90015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Pr="00E76153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9046CE" w:rsidRDefault="00F72587" w:rsidP="00F72587">
      <w:pPr>
        <w:tabs>
          <w:tab w:val="left" w:pos="1140"/>
        </w:tabs>
        <w:jc w:val="center"/>
        <w:rPr>
          <w:rFonts w:ascii="Times New Roman" w:hAnsi="Times New Roman" w:cs="Times New Roman"/>
          <w:b/>
          <w:bCs/>
          <w:sz w:val="52"/>
          <w:szCs w:val="52"/>
          <w:u w:val="single"/>
        </w:rPr>
      </w:pPr>
      <w:r w:rsidRPr="009046CE">
        <w:rPr>
          <w:rFonts w:ascii="Times New Roman" w:hAnsi="Times New Roman" w:cs="Times New Roman"/>
          <w:b/>
          <w:bCs/>
          <w:sz w:val="52"/>
          <w:szCs w:val="52"/>
        </w:rPr>
        <w:t>COURSE OUTCOME 3</w:t>
      </w: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9046CE" w:rsidRPr="00E76153" w:rsidRDefault="009046CE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E76153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9046CE" w:rsidRDefault="00F72587" w:rsidP="009046CE">
      <w:pPr>
        <w:ind w:firstLineChars="50" w:firstLine="141"/>
        <w:jc w:val="center"/>
        <w:rPr>
          <w:rFonts w:cs="Times New Roman"/>
          <w:b/>
          <w:sz w:val="28"/>
          <w:szCs w:val="28"/>
        </w:rPr>
      </w:pPr>
      <w:r w:rsidRPr="00E76153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E76153">
        <w:rPr>
          <w:rFonts w:cs="Times New Roman"/>
          <w:b/>
          <w:sz w:val="28"/>
          <w:szCs w:val="28"/>
        </w:rPr>
        <w:t>9</w:t>
      </w:r>
    </w:p>
    <w:p w:rsidR="00F72587" w:rsidRPr="004B3EE2" w:rsidRDefault="00F72587" w:rsidP="00F72587">
      <w:pPr>
        <w:jc w:val="both"/>
        <w:rPr>
          <w:rFonts w:eastAsia="SimSun"/>
          <w:b/>
          <w:bCs/>
          <w:sz w:val="28"/>
          <w:szCs w:val="28"/>
        </w:rPr>
      </w:pPr>
      <w:r w:rsidRPr="004B3EE2">
        <w:rPr>
          <w:rFonts w:eastAsia="SimSun"/>
          <w:b/>
          <w:bCs/>
          <w:sz w:val="28"/>
          <w:szCs w:val="28"/>
        </w:rPr>
        <w:t>AIM</w:t>
      </w:r>
    </w:p>
    <w:p w:rsidR="00F72587" w:rsidRDefault="00F72587" w:rsidP="004B3EE2">
      <w:pPr>
        <w:spacing w:line="240" w:lineRule="auto"/>
        <w:jc w:val="both"/>
        <w:rPr>
          <w:rFonts w:eastAsia="SimSun" w:cs="Times New Roman"/>
          <w:sz w:val="28"/>
          <w:szCs w:val="28"/>
        </w:rPr>
      </w:pPr>
      <w:r w:rsidRPr="004B3EE2">
        <w:rPr>
          <w:rFonts w:eastAsia="SimSun" w:cs="Times New Roman"/>
          <w:sz w:val="28"/>
          <w:szCs w:val="28"/>
        </w:rPr>
        <w:t>Implement Intent to navigate between multiple activities</w:t>
      </w:r>
    </w:p>
    <w:p w:rsidR="009046CE" w:rsidRPr="004B3EE2" w:rsidRDefault="009046CE" w:rsidP="004B3EE2">
      <w:pPr>
        <w:spacing w:line="240" w:lineRule="auto"/>
        <w:jc w:val="both"/>
        <w:rPr>
          <w:rFonts w:eastAsia="SimSun" w:cs="SimSun"/>
          <w:sz w:val="28"/>
          <w:szCs w:val="28"/>
        </w:rPr>
      </w:pPr>
    </w:p>
    <w:p w:rsidR="00F72587" w:rsidRPr="004B3EE2" w:rsidRDefault="00F72587" w:rsidP="004B3EE2">
      <w:pPr>
        <w:spacing w:line="240" w:lineRule="auto"/>
        <w:jc w:val="both"/>
        <w:rPr>
          <w:rFonts w:eastAsia="SimSun" w:cs="Times New Roman"/>
          <w:b/>
          <w:bCs/>
          <w:sz w:val="28"/>
          <w:szCs w:val="28"/>
        </w:rPr>
      </w:pPr>
      <w:r w:rsidRPr="004B3EE2">
        <w:rPr>
          <w:rFonts w:eastAsia="SimSun" w:cs="Times New Roman"/>
          <w:b/>
          <w:bCs/>
          <w:sz w:val="28"/>
          <w:szCs w:val="28"/>
        </w:rPr>
        <w:t>PAGE 1</w:t>
      </w:r>
    </w:p>
    <w:p w:rsidR="00F72587" w:rsidRPr="004B3EE2" w:rsidRDefault="004B3EE2" w:rsidP="00F72587">
      <w:pPr>
        <w:jc w:val="both"/>
        <w:rPr>
          <w:rFonts w:eastAsia="SimSun"/>
          <w:b/>
          <w:bCs/>
          <w:sz w:val="28"/>
          <w:szCs w:val="28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  <w:r w:rsidRPr="004B3EE2">
        <w:rPr>
          <w:rFonts w:eastAsia="SimSun"/>
          <w:b/>
          <w:bCs/>
          <w:sz w:val="28"/>
          <w:szCs w:val="28"/>
        </w:rPr>
        <w:t xml:space="preserve"> </w:t>
      </w:r>
    </w:p>
    <w:p w:rsidR="00F72587" w:rsidRPr="004B3EE2" w:rsidRDefault="004B3EE2" w:rsidP="004B3EE2">
      <w:pPr>
        <w:spacing w:after="0" w:line="240" w:lineRule="auto"/>
        <w:ind w:left="-288" w:firstLineChars="83" w:firstLine="183"/>
        <w:jc w:val="both"/>
        <w:rPr>
          <w:rFonts w:eastAsia="SimSun"/>
        </w:rPr>
      </w:pPr>
      <w:r>
        <w:rPr>
          <w:rFonts w:eastAsia="SimSun"/>
        </w:rPr>
        <w:t xml:space="preserve">  </w:t>
      </w:r>
      <w:r w:rsidR="00F72587" w:rsidRPr="004B3EE2">
        <w:rPr>
          <w:rFonts w:eastAsia="SimSun"/>
        </w:rPr>
        <w:t>&lt;?xml version="1.0" encoding="utf-8"?&gt;</w:t>
      </w:r>
    </w:p>
    <w:p w:rsidR="00F72587" w:rsidRPr="004B3EE2" w:rsidRDefault="004B3EE2" w:rsidP="004B3EE2">
      <w:pPr>
        <w:spacing w:after="0" w:line="240" w:lineRule="auto"/>
        <w:ind w:firstLineChars="32" w:firstLine="70"/>
        <w:jc w:val="both"/>
        <w:rPr>
          <w:rFonts w:eastAsia="SimSun"/>
        </w:rPr>
      </w:pPr>
      <w:r>
        <w:rPr>
          <w:rFonts w:eastAsia="SimSun"/>
        </w:rPr>
        <w:t xml:space="preserve"> </w:t>
      </w:r>
      <w:r w:rsidR="00F72587" w:rsidRPr="004B3EE2">
        <w:rPr>
          <w:rFonts w:eastAsia="SimSun"/>
        </w:rPr>
        <w:t>&lt;androidx.constraintlayout.widget.ConstraintLayoutxmlns:android="http://schemas.android.com/apk/res/android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xmlns:app="http://schemas.android.com/apk/res-auto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xmlns:tools="http://schemas.android.com/tools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layout_width="match_parent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layout_height="match_parent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tools:context=".MainActivity"&g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&lt;Button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id="@+id/button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layout_width="wrap_content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layout_height="wrap_content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text="Next Page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android:onClick="click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tools:layout_editor_absoluteX="144dp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tools:layout_editor_absoluteY="157dp"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tools:ignore="MissingConstraints" /&gt;</w:t>
      </w:r>
    </w:p>
    <w:p w:rsidR="00F72587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&lt;/androidx.constrain</w:t>
      </w:r>
      <w:r w:rsidR="004B3EE2">
        <w:rPr>
          <w:rFonts w:eastAsia="SimSun"/>
        </w:rPr>
        <w:t>tlayout.widget.ConstraintLayout&gt;</w:t>
      </w:r>
    </w:p>
    <w:p w:rsidR="004B3EE2" w:rsidRDefault="004B3EE2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</w:p>
    <w:p w:rsidR="009046CE" w:rsidRPr="004B3EE2" w:rsidRDefault="009046CE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</w:p>
    <w:p w:rsidR="004B3EE2" w:rsidRDefault="004B3EE2" w:rsidP="004B3EE2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package com.example.inten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import androidx.appcompat.app.AppCompatActivity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import android.content.Intent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import android.os.Bundle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import android.view.View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import android.widget.Button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public class MainActivity extends AppCompatActivity {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Button b1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 @Override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 protected void onCreate(Bundle savedInstanceState) {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super.onCreate(savedInstanceState)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setContentView(R.layout.activity_main)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     b1=findViewById(R.id.button)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}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 public void click(View view) {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     Intent i=new Intent(MainActivity.this,MainActivity2.class)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lastRenderedPageBreak/>
        <w:t>startActivity(i);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 xml:space="preserve">    }</w:t>
      </w:r>
    </w:p>
    <w:p w:rsidR="00F72587" w:rsidRPr="004B3EE2" w:rsidRDefault="00F72587" w:rsidP="004B3EE2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4B3EE2">
        <w:rPr>
          <w:rFonts w:eastAsia="SimSun"/>
        </w:rPr>
        <w:t>}</w:t>
      </w:r>
    </w:p>
    <w:p w:rsidR="00F72587" w:rsidRPr="004B3EE2" w:rsidRDefault="00F72587" w:rsidP="00F72587">
      <w:pPr>
        <w:ind w:firstLineChars="83" w:firstLine="199"/>
        <w:jc w:val="both"/>
        <w:rPr>
          <w:rFonts w:eastAsia="SimSun"/>
          <w:sz w:val="24"/>
          <w:szCs w:val="24"/>
        </w:rPr>
      </w:pPr>
    </w:p>
    <w:p w:rsidR="00F72587" w:rsidRPr="004B3EE2" w:rsidRDefault="00F72587" w:rsidP="00F72587">
      <w:pPr>
        <w:ind w:firstLineChars="83" w:firstLine="233"/>
        <w:jc w:val="both"/>
        <w:rPr>
          <w:rFonts w:eastAsia="SimSun"/>
          <w:b/>
          <w:bCs/>
          <w:sz w:val="28"/>
          <w:szCs w:val="28"/>
        </w:rPr>
      </w:pPr>
      <w:r w:rsidRPr="004B3EE2">
        <w:rPr>
          <w:rFonts w:eastAsia="SimSun"/>
          <w:b/>
          <w:bCs/>
          <w:sz w:val="28"/>
          <w:szCs w:val="28"/>
        </w:rPr>
        <w:t>PAGE 2</w:t>
      </w:r>
    </w:p>
    <w:p w:rsidR="004B3EE2" w:rsidRDefault="004B3EE2" w:rsidP="004B3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?xml version="1.0" encoding="utf-8"?&gt;</w:t>
      </w:r>
    </w:p>
    <w:p w:rsidR="00F72587" w:rsidRPr="00F910A6" w:rsidRDefault="00F72587" w:rsidP="00F910A6">
      <w:pPr>
        <w:spacing w:after="0" w:line="240" w:lineRule="auto"/>
        <w:ind w:left="40" w:hangingChars="18" w:hanging="40"/>
        <w:jc w:val="both"/>
        <w:rPr>
          <w:rFonts w:eastAsia="SimSun"/>
        </w:rPr>
      </w:pPr>
      <w:r w:rsidRPr="00F910A6">
        <w:rPr>
          <w:rFonts w:eastAsia="SimSun"/>
        </w:rPr>
        <w:t>&lt;androidx.constraintlayout.widget.ConstraintLayoutSxmlns:android="http://schemas.android.com/apk/res/android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xmlns:app="http://schemas.android.com/apk/res-auto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xmlns:tools="http://schemas.android.com/tools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width="match_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height="match_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ols:context=".MainActivity2"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Button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id="@+id/button2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width="wrap_cont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height="wrap_cont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text="previous page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onClick="click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ols:layout_editor_absoluteX="149dp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ols:layout_editor_absoluteY="113dp" /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/androidx.constraintlayout.widget.ConstraintLayout&gt;</w:t>
      </w:r>
    </w:p>
    <w:p w:rsidR="00F72587" w:rsidRPr="004B3EE2" w:rsidRDefault="00F72587" w:rsidP="00F72587">
      <w:pPr>
        <w:ind w:firstLineChars="83" w:firstLine="216"/>
        <w:jc w:val="both"/>
        <w:rPr>
          <w:rFonts w:eastAsia="SimSun"/>
          <w:sz w:val="26"/>
          <w:szCs w:val="26"/>
        </w:rPr>
      </w:pPr>
    </w:p>
    <w:p w:rsidR="00F910A6" w:rsidRDefault="00F910A6" w:rsidP="00F910A6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package com.example.inten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x.appcompat.app.AppCompatActivity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content.Inten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os.Bundle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view.View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public class MainActivity2 extends AppCompatActivity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@Override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protected void onCreate(Bundle savedInstanceState)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super.onCreate(savedInstanceState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setContentView(R.layout.activity_main2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}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public void click(View view)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ntent i=new Intent(MainActivity2.this,MainActivity.class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startActivity(i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}</w:t>
      </w:r>
    </w:p>
    <w:p w:rsidR="00F72587" w:rsidRPr="00F910A6" w:rsidRDefault="00F910A6" w:rsidP="00F910A6">
      <w:pPr>
        <w:tabs>
          <w:tab w:val="left" w:pos="1140"/>
        </w:tabs>
        <w:spacing w:after="0" w:line="240" w:lineRule="auto"/>
        <w:ind w:left="-144"/>
        <w:rPr>
          <w:rFonts w:cs="Times New Roman"/>
          <w:bCs/>
        </w:rPr>
      </w:pPr>
      <w:r>
        <w:rPr>
          <w:rFonts w:cs="Times New Roman"/>
          <w:bCs/>
        </w:rPr>
        <w:t xml:space="preserve">    </w:t>
      </w:r>
      <w:r w:rsidR="00F72587" w:rsidRPr="00F910A6">
        <w:rPr>
          <w:rFonts w:cs="Times New Roman"/>
          <w:bCs/>
        </w:rPr>
        <w:t>}</w:t>
      </w:r>
    </w:p>
    <w:p w:rsidR="00F72587" w:rsidRDefault="00F72587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910A6" w:rsidRPr="004B3EE2" w:rsidRDefault="00F910A6" w:rsidP="00F72587">
      <w:pPr>
        <w:tabs>
          <w:tab w:val="left" w:pos="1140"/>
        </w:tabs>
        <w:rPr>
          <w:rFonts w:cs="Times New Roman"/>
          <w:bCs/>
          <w:sz w:val="26"/>
          <w:szCs w:val="26"/>
        </w:rPr>
      </w:pPr>
    </w:p>
    <w:p w:rsidR="00F72587" w:rsidRPr="00F910A6" w:rsidRDefault="00F72587" w:rsidP="00F72587">
      <w:pPr>
        <w:ind w:firstLineChars="83" w:firstLine="233"/>
        <w:jc w:val="both"/>
        <w:rPr>
          <w:rFonts w:eastAsia="SimSun"/>
          <w:b/>
          <w:bCs/>
          <w:sz w:val="28"/>
          <w:szCs w:val="28"/>
        </w:rPr>
      </w:pPr>
      <w:r w:rsidRPr="00F910A6">
        <w:rPr>
          <w:rFonts w:eastAsia="SimSun"/>
          <w:b/>
          <w:bCs/>
          <w:sz w:val="28"/>
          <w:szCs w:val="28"/>
        </w:rPr>
        <w:lastRenderedPageBreak/>
        <w:t>OUTPUT</w:t>
      </w:r>
    </w:p>
    <w:p w:rsidR="00F72587" w:rsidRDefault="00F72587" w:rsidP="00F72587">
      <w:pPr>
        <w:tabs>
          <w:tab w:val="left" w:pos="1140"/>
        </w:tabs>
        <w:rPr>
          <w:rFonts w:ascii="Times New Roman" w:hAnsi="Times New Roman" w:cs="Times New Roman"/>
          <w:bCs/>
          <w:sz w:val="26"/>
          <w:szCs w:val="26"/>
        </w:rPr>
      </w:pPr>
      <w:r>
        <w:rPr>
          <w:rFonts w:ascii="Times New Roman" w:hAnsi="Times New Roman" w:cs="Times New Roman"/>
          <w:bCs/>
          <w:noProof/>
          <w:sz w:val="26"/>
          <w:szCs w:val="26"/>
          <w:lang w:val="en-US" w:bidi="ml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2241550</wp:posOffset>
            </wp:positionH>
            <wp:positionV relativeFrom="paragraph">
              <wp:posOffset>313690</wp:posOffset>
            </wp:positionV>
            <wp:extent cx="2118360" cy="4554855"/>
            <wp:effectExtent l="19050" t="0" r="0" b="0"/>
            <wp:wrapTight wrapText="bothSides">
              <wp:wrapPolygon edited="0">
                <wp:start x="-194" y="0"/>
                <wp:lineTo x="-194" y="21501"/>
                <wp:lineTo x="21561" y="21501"/>
                <wp:lineTo x="21561" y="0"/>
                <wp:lineTo x="-194" y="0"/>
              </wp:wrapPolygon>
            </wp:wrapTight>
            <wp:docPr id="17" name="Picture 10" descr="Screenshot_2022-12-20-09-41-56-630_com.example.int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_2022-12-20-09-41-56-630_com.example.intent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8360" cy="4554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72587" w:rsidRDefault="00F72587" w:rsidP="00F72587">
      <w:pPr>
        <w:tabs>
          <w:tab w:val="left" w:pos="1140"/>
        </w:tabs>
        <w:rPr>
          <w:rFonts w:ascii="Times New Roman" w:hAnsi="Times New Roman" w:cs="Times New Roman"/>
          <w:bCs/>
          <w:sz w:val="26"/>
          <w:szCs w:val="26"/>
        </w:rPr>
      </w:pPr>
      <w:r w:rsidRPr="00617B8D">
        <w:rPr>
          <w:rFonts w:ascii="Times New Roman" w:hAnsi="Times New Roman" w:cs="Times New Roman"/>
          <w:bCs/>
          <w:noProof/>
          <w:sz w:val="26"/>
          <w:szCs w:val="26"/>
          <w:lang w:val="en-US" w:bidi="ml-IN"/>
        </w:rPr>
        <w:drawing>
          <wp:inline distT="0" distB="0" distL="114300" distR="114300">
            <wp:extent cx="2110105" cy="4551680"/>
            <wp:effectExtent l="0" t="0" r="4445" b="1270"/>
            <wp:docPr id="16" name="Picture 9" descr="Screenshot_2022-12-20-09-41-54-219_com.example.int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_2022-12-20-09-41-54-219_com.example.intent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10105" cy="455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587" w:rsidRPr="00617B8D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910A6" w:rsidRDefault="00F910A6" w:rsidP="00F72587">
      <w:pPr>
        <w:rPr>
          <w:rFonts w:ascii="Times New Roman" w:hAnsi="Times New Roman" w:cs="Times New Roman"/>
          <w:sz w:val="26"/>
          <w:szCs w:val="26"/>
        </w:rPr>
      </w:pPr>
    </w:p>
    <w:p w:rsidR="00F910A6" w:rsidRDefault="00F910A6" w:rsidP="00F72587">
      <w:pPr>
        <w:rPr>
          <w:rFonts w:ascii="Times New Roman" w:hAnsi="Times New Roman" w:cs="Times New Roman"/>
          <w:sz w:val="26"/>
          <w:szCs w:val="26"/>
        </w:rPr>
      </w:pPr>
    </w:p>
    <w:p w:rsidR="00F910A6" w:rsidRDefault="00F910A6" w:rsidP="00F72587">
      <w:pPr>
        <w:rPr>
          <w:rFonts w:ascii="Times New Roman" w:hAnsi="Times New Roman" w:cs="Times New Roman"/>
          <w:sz w:val="26"/>
          <w:szCs w:val="26"/>
        </w:rPr>
      </w:pPr>
    </w:p>
    <w:p w:rsidR="00F910A6" w:rsidRDefault="00F910A6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Pr="00F910A6" w:rsidRDefault="00F72587" w:rsidP="00F910A6">
      <w:pPr>
        <w:ind w:firstLineChars="50" w:firstLine="141"/>
        <w:jc w:val="center"/>
        <w:rPr>
          <w:rFonts w:cs="Times New Roman"/>
          <w:b/>
          <w:sz w:val="28"/>
          <w:szCs w:val="28"/>
        </w:rPr>
      </w:pPr>
      <w:r w:rsidRPr="00F910A6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F910A6">
        <w:rPr>
          <w:rFonts w:cs="Times New Roman"/>
          <w:b/>
          <w:sz w:val="28"/>
          <w:szCs w:val="28"/>
        </w:rPr>
        <w:t>10</w:t>
      </w:r>
    </w:p>
    <w:p w:rsidR="00F72587" w:rsidRPr="00F910A6" w:rsidRDefault="00F72587" w:rsidP="00F910A6">
      <w:pPr>
        <w:ind w:left="-144" w:firstLineChars="83" w:firstLine="233"/>
        <w:jc w:val="both"/>
        <w:rPr>
          <w:rFonts w:eastAsia="SimSun"/>
          <w:b/>
          <w:bCs/>
          <w:sz w:val="28"/>
          <w:szCs w:val="28"/>
        </w:rPr>
      </w:pPr>
      <w:r w:rsidRPr="00F910A6">
        <w:rPr>
          <w:rFonts w:eastAsia="SimSun"/>
          <w:b/>
          <w:bCs/>
          <w:sz w:val="28"/>
          <w:szCs w:val="28"/>
        </w:rPr>
        <w:t>AIM</w:t>
      </w:r>
    </w:p>
    <w:p w:rsidR="00F72587" w:rsidRDefault="00F72587" w:rsidP="00F910A6">
      <w:pPr>
        <w:ind w:left="-144" w:firstLineChars="83" w:firstLine="232"/>
        <w:jc w:val="both"/>
        <w:rPr>
          <w:rFonts w:eastAsia="SimSun" w:cs="Times New Roman"/>
          <w:sz w:val="28"/>
          <w:szCs w:val="28"/>
        </w:rPr>
      </w:pPr>
      <w:r w:rsidRPr="00F910A6">
        <w:rPr>
          <w:rFonts w:eastAsia="SimSun" w:cs="Times New Roman"/>
          <w:sz w:val="28"/>
          <w:szCs w:val="28"/>
        </w:rPr>
        <w:t>Implement Options Menu to navigate to activities</w:t>
      </w:r>
    </w:p>
    <w:p w:rsidR="009046CE" w:rsidRPr="00F910A6" w:rsidRDefault="009046CE" w:rsidP="00F910A6">
      <w:pPr>
        <w:ind w:left="-144" w:firstLineChars="83" w:firstLine="232"/>
        <w:jc w:val="both"/>
        <w:rPr>
          <w:rFonts w:eastAsia="SimSun" w:cs="Times New Roman"/>
          <w:sz w:val="28"/>
          <w:szCs w:val="28"/>
        </w:rPr>
      </w:pPr>
    </w:p>
    <w:p w:rsidR="00F910A6" w:rsidRDefault="00F910A6" w:rsidP="00F910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>
        <w:rPr>
          <w:rFonts w:eastAsia="Times New Roman" w:cstheme="minorHAnsi"/>
          <w:b/>
          <w:color w:val="080808"/>
          <w:sz w:val="32"/>
          <w:szCs w:val="32"/>
          <w:lang w:eastAsia="en-IN"/>
        </w:rPr>
        <w:t xml:space="preserve"> </w:t>
      </w: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?xml version="1.0" encoding="utf-8"?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menu xmlns:android="http://schemas.android.com/apk/res/android"&gt;</w:t>
      </w:r>
    </w:p>
    <w:p w:rsidR="00F72587" w:rsidRPr="00F910A6" w:rsidRDefault="00F72587" w:rsidP="00F910A6">
      <w:pPr>
        <w:tabs>
          <w:tab w:val="left" w:pos="1161"/>
        </w:tabs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item</w:t>
      </w:r>
      <w:r w:rsidRPr="00F910A6">
        <w:rPr>
          <w:rFonts w:eastAsia="SimSun"/>
        </w:rPr>
        <w:tab/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id="@+id/item1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title="DEPARTMENT"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menu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item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id="@+id/inside1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title="MCA" /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item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id="@+id/inside2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title="MBA" /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/menu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/item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item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id="@+id/item2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title="STUDENTS" /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/menu&gt;</w:t>
      </w:r>
    </w:p>
    <w:p w:rsidR="00F910A6" w:rsidRDefault="00F910A6" w:rsidP="00F910A6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</w:p>
    <w:p w:rsidR="00F910A6" w:rsidRDefault="00F910A6" w:rsidP="00F910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?xml version="1.0" encoding="utf-8"?&gt;</w:t>
      </w:r>
    </w:p>
    <w:p w:rsidR="00F72587" w:rsidRPr="00F910A6" w:rsidRDefault="00F72587" w:rsidP="00F910A6">
      <w:pPr>
        <w:spacing w:after="0" w:line="240" w:lineRule="auto"/>
        <w:ind w:firstLineChars="32" w:firstLine="70"/>
        <w:jc w:val="both"/>
        <w:rPr>
          <w:rFonts w:eastAsia="SimSun"/>
        </w:rPr>
      </w:pPr>
      <w:r w:rsidRPr="00F910A6">
        <w:rPr>
          <w:rFonts w:eastAsia="SimSun"/>
        </w:rPr>
        <w:t>&lt;androidx.constraintlayout.widget.ConstraintLayoutxmlns:android="http://schemas.android.com/apk/res/android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xmlns:app="http://schemas.android.com/apk/res-auto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xmlns:tools="http://schemas.android.com/tools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width="match_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height="match_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ols:context=".MainActivity"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TextView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width="wrap_cont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layout_height="wrap_cont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ndroid:text="Hello World!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pp:layout_constraintBottom_toBottomOf="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pp:layout_constraintEnd_toEndOf="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pp:layout_constraintStart_toStartOf="parent"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app:layout_constraintTop_toTopOf="parent" /&g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&lt;/androidx.constraintlayout.widget.ConstraintLayout&gt;</w:t>
      </w:r>
    </w:p>
    <w:p w:rsidR="00F72587" w:rsidRPr="00F910A6" w:rsidRDefault="00F72587" w:rsidP="00F910A6">
      <w:pPr>
        <w:ind w:left="-144"/>
        <w:jc w:val="both"/>
        <w:rPr>
          <w:rFonts w:eastAsia="SimSun"/>
          <w:sz w:val="24"/>
          <w:szCs w:val="24"/>
        </w:rPr>
      </w:pPr>
    </w:p>
    <w:p w:rsidR="00F910A6" w:rsidRDefault="00F910A6" w:rsidP="00F910A6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lastRenderedPageBreak/>
        <w:t>MainActivity.java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package com.example.menu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x.annotation.NonNull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x.appcompat.app.AppCompatActivity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os.Bundle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view.Menu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view.MenuInflater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view.MenuItem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mport android.widget.Toast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public class MainActivity extends AppCompatActivity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@Override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protected void onCreate(Bundle savedInstanceState)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super.onCreate(savedInstanceState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setContentView(R.layout.activity_main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}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@Override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public booleanonCreateOptionsMenu(Menu menu)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MenuInflater inflater=getMenuInflater(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inflater.inflate(R.menu.menu,menu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return true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}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@Override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public booleanonOptionsItemSelected(@NonNull MenuItem item) 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switch (item.getItemId()){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    case R.id.inside1: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ast.makeText(this,"mca department",Toast.LENGTH_LONG).show(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        break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    case R.id.inside2: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ast.makeText(this, "mba department", Toast.LENGTH_SHORT).show(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        break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    case R.id.item2: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Toast.makeText(this, "students", Toast.LENGTH_SHORT).show()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        break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}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    return true;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 xml:space="preserve">    }</w:t>
      </w:r>
    </w:p>
    <w:p w:rsidR="00F72587" w:rsidRPr="00F910A6" w:rsidRDefault="00F72587" w:rsidP="00F910A6">
      <w:pPr>
        <w:spacing w:after="0" w:line="240" w:lineRule="auto"/>
        <w:ind w:left="-144" w:firstLineChars="83" w:firstLine="183"/>
        <w:jc w:val="both"/>
        <w:rPr>
          <w:rFonts w:eastAsia="SimSun"/>
        </w:rPr>
      </w:pPr>
      <w:r w:rsidRPr="00F910A6">
        <w:rPr>
          <w:rFonts w:eastAsia="SimSun"/>
        </w:rPr>
        <w:t>}</w:t>
      </w:r>
    </w:p>
    <w:p w:rsidR="00F72587" w:rsidRPr="00F910A6" w:rsidRDefault="00F72587" w:rsidP="00F72587">
      <w:pPr>
        <w:ind w:firstLineChars="83" w:firstLine="216"/>
        <w:jc w:val="both"/>
        <w:rPr>
          <w:rFonts w:eastAsia="SimSu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Default="00F910A6" w:rsidP="00F72587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  </w:t>
      </w:r>
    </w:p>
    <w:p w:rsidR="00F910A6" w:rsidRDefault="00F910A6" w:rsidP="00F72587">
      <w:pPr>
        <w:rPr>
          <w:rFonts w:cs="Times New Roman"/>
          <w:sz w:val="26"/>
          <w:szCs w:val="26"/>
        </w:rPr>
      </w:pPr>
    </w:p>
    <w:p w:rsidR="00F910A6" w:rsidRDefault="00F910A6" w:rsidP="00F72587">
      <w:pPr>
        <w:rPr>
          <w:rFonts w:cs="Times New Roman"/>
          <w:sz w:val="26"/>
          <w:szCs w:val="26"/>
        </w:rPr>
      </w:pPr>
    </w:p>
    <w:p w:rsidR="00F910A6" w:rsidRDefault="00F910A6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910A6">
      <w:pPr>
        <w:ind w:firstLineChars="83" w:firstLine="233"/>
        <w:jc w:val="both"/>
        <w:rPr>
          <w:rFonts w:eastAsia="SimSun"/>
          <w:b/>
          <w:bCs/>
          <w:sz w:val="28"/>
          <w:szCs w:val="28"/>
        </w:rPr>
      </w:pPr>
      <w:r w:rsidRPr="00F910A6">
        <w:rPr>
          <w:rFonts w:eastAsia="SimSun"/>
          <w:b/>
          <w:bCs/>
          <w:sz w:val="28"/>
          <w:szCs w:val="28"/>
        </w:rPr>
        <w:lastRenderedPageBreak/>
        <w:t>OUTPUT</w:t>
      </w: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  <w:r w:rsidRPr="00F910A6">
        <w:rPr>
          <w:rFonts w:cs="Times New Roman"/>
          <w:noProof/>
          <w:sz w:val="26"/>
          <w:szCs w:val="26"/>
          <w:lang w:val="en-US" w:bidi="ml-IN"/>
        </w:rPr>
        <w:drawing>
          <wp:inline distT="0" distB="0" distL="114300" distR="114300">
            <wp:extent cx="2560955" cy="4044950"/>
            <wp:effectExtent l="0" t="0" r="10795" b="12700"/>
            <wp:docPr id="18" name="Picture 11" descr="Screenshot_2022-12-20-09-38-21-040_com.example.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_2022-12-20-09-38-21-040_com.example.menu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60955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10A6">
        <w:rPr>
          <w:rFonts w:cs="Times New Roman"/>
          <w:noProof/>
          <w:sz w:val="26"/>
          <w:szCs w:val="26"/>
          <w:lang w:val="en-US" w:bidi="ml-IN"/>
        </w:rPr>
        <w:drawing>
          <wp:inline distT="0" distB="0" distL="114300" distR="114300">
            <wp:extent cx="2461260" cy="4027805"/>
            <wp:effectExtent l="0" t="0" r="15240" b="10795"/>
            <wp:docPr id="19" name="Picture 12" descr="Screenshot_2022-12-20-09-38-53-318_com.example.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_2022-12-20-09-38-53-318_com.example.menu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126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Pr="006304ED" w:rsidRDefault="00F72587" w:rsidP="00F72587">
      <w:pPr>
        <w:tabs>
          <w:tab w:val="left" w:pos="1140"/>
        </w:tabs>
        <w:jc w:val="center"/>
        <w:rPr>
          <w:rFonts w:ascii="Times New Roman" w:hAnsi="Times New Roman" w:cs="Times New Roman"/>
          <w:b/>
          <w:bCs/>
          <w:sz w:val="52"/>
          <w:szCs w:val="52"/>
          <w:u w:val="single"/>
        </w:rPr>
      </w:pPr>
      <w:r w:rsidRPr="006304ED">
        <w:rPr>
          <w:rFonts w:ascii="Times New Roman" w:hAnsi="Times New Roman" w:cs="Times New Roman"/>
          <w:b/>
          <w:bCs/>
          <w:sz w:val="52"/>
          <w:szCs w:val="52"/>
        </w:rPr>
        <w:t xml:space="preserve">COURSE OUTCOME </w:t>
      </w:r>
      <w:r>
        <w:rPr>
          <w:rFonts w:ascii="Times New Roman" w:hAnsi="Times New Roman" w:cs="Times New Roman"/>
          <w:b/>
          <w:bCs/>
          <w:sz w:val="52"/>
          <w:szCs w:val="52"/>
        </w:rPr>
        <w:t>5</w:t>
      </w: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Default="00F72587" w:rsidP="00F72587">
      <w:pPr>
        <w:rPr>
          <w:rFonts w:ascii="Times New Roman" w:hAnsi="Times New Roman" w:cs="Times New Roman"/>
          <w:sz w:val="26"/>
          <w:szCs w:val="26"/>
        </w:rPr>
      </w:pPr>
    </w:p>
    <w:p w:rsidR="00F910A6" w:rsidRDefault="00F910A6" w:rsidP="00F72587">
      <w:pPr>
        <w:rPr>
          <w:rFonts w:ascii="Times New Roman" w:hAnsi="Times New Roman" w:cs="Times New Roman"/>
          <w:sz w:val="26"/>
          <w:szCs w:val="26"/>
        </w:rPr>
      </w:pPr>
    </w:p>
    <w:p w:rsidR="00F910A6" w:rsidRDefault="00F910A6" w:rsidP="00F72587">
      <w:pPr>
        <w:rPr>
          <w:rFonts w:ascii="Times New Roman" w:hAnsi="Times New Roman" w:cs="Times New Roman"/>
          <w:sz w:val="26"/>
          <w:szCs w:val="26"/>
        </w:rPr>
      </w:pPr>
    </w:p>
    <w:p w:rsidR="00F72587" w:rsidRPr="00F910A6" w:rsidRDefault="00F72587" w:rsidP="00F910A6">
      <w:pPr>
        <w:ind w:firstLineChars="50" w:firstLine="141"/>
        <w:jc w:val="center"/>
        <w:rPr>
          <w:rFonts w:cs="Times New Roman"/>
          <w:b/>
          <w:sz w:val="28"/>
          <w:szCs w:val="28"/>
        </w:rPr>
      </w:pPr>
      <w:r w:rsidRPr="00F910A6">
        <w:rPr>
          <w:rFonts w:cs="Times New Roman"/>
          <w:b/>
          <w:bCs/>
          <w:sz w:val="28"/>
          <w:szCs w:val="28"/>
        </w:rPr>
        <w:lastRenderedPageBreak/>
        <w:t xml:space="preserve">PROGRAM </w:t>
      </w:r>
      <w:r w:rsidRPr="00F910A6">
        <w:rPr>
          <w:rFonts w:cs="Times New Roman"/>
          <w:b/>
          <w:sz w:val="28"/>
          <w:szCs w:val="28"/>
        </w:rPr>
        <w:t>11</w:t>
      </w:r>
    </w:p>
    <w:p w:rsidR="00F72587" w:rsidRPr="00F910A6" w:rsidRDefault="00F72587" w:rsidP="00F910A6">
      <w:pPr>
        <w:ind w:left="-144" w:firstLineChars="83" w:firstLine="233"/>
        <w:jc w:val="both"/>
        <w:rPr>
          <w:rFonts w:eastAsia="SimSun"/>
          <w:b/>
          <w:bCs/>
          <w:sz w:val="28"/>
          <w:szCs w:val="28"/>
        </w:rPr>
      </w:pPr>
      <w:r w:rsidRPr="00F910A6">
        <w:rPr>
          <w:rFonts w:eastAsia="SimSun"/>
          <w:b/>
          <w:bCs/>
          <w:sz w:val="28"/>
          <w:szCs w:val="28"/>
        </w:rPr>
        <w:t>AIM</w:t>
      </w:r>
    </w:p>
    <w:p w:rsidR="00F72587" w:rsidRDefault="00F72587" w:rsidP="00F72587">
      <w:pPr>
        <w:jc w:val="both"/>
        <w:rPr>
          <w:rFonts w:eastAsia="SimSun" w:cs="Times New Roman"/>
          <w:sz w:val="28"/>
          <w:szCs w:val="28"/>
        </w:rPr>
      </w:pPr>
      <w:r w:rsidRPr="00F910A6">
        <w:rPr>
          <w:rFonts w:eastAsia="SimSun" w:cs="Times New Roman"/>
          <w:sz w:val="28"/>
          <w:szCs w:val="28"/>
        </w:rPr>
        <w:t>Create database using SQLite and perform INSERT,SELECT,UPDATE AND DELETE</w:t>
      </w:r>
    </w:p>
    <w:p w:rsidR="009046CE" w:rsidRPr="00F910A6" w:rsidRDefault="009046CE" w:rsidP="00F72587">
      <w:pPr>
        <w:jc w:val="both"/>
        <w:rPr>
          <w:rFonts w:eastAsia="SimSun" w:cs="Times New Roman"/>
          <w:sz w:val="28"/>
          <w:szCs w:val="28"/>
        </w:rPr>
      </w:pPr>
    </w:p>
    <w:p w:rsidR="00F910A6" w:rsidRDefault="00F910A6" w:rsidP="00F910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eastAsia="Times New Roman" w:cstheme="minorHAnsi"/>
          <w:b/>
          <w:color w:val="080808"/>
          <w:sz w:val="32"/>
          <w:szCs w:val="32"/>
          <w:lang w:eastAsia="en-IN"/>
        </w:rPr>
      </w:pPr>
      <w:r w:rsidRPr="00E116B2">
        <w:rPr>
          <w:rFonts w:eastAsia="Times New Roman" w:cstheme="minorHAnsi"/>
          <w:b/>
          <w:color w:val="080808"/>
          <w:sz w:val="32"/>
          <w:szCs w:val="32"/>
          <w:lang w:eastAsia="en-IN"/>
        </w:rPr>
        <w:t>activity_main.xml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?xml version="1.0" encoding="utf-8"?&gt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LinearLayoutxmlns:android="http://schemas.android.com/apk/res/android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xmlns:app="http://schemas.android.com/apk/res-auto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xmlns:tools="http://schemas.android.com/tools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orientation="vertical"</w:t>
      </w:r>
    </w:p>
    <w:p w:rsidR="00F72587" w:rsidRPr="009046CE" w:rsidRDefault="00F72587" w:rsidP="009046CE">
      <w:pPr>
        <w:spacing w:after="0" w:line="240" w:lineRule="auto"/>
        <w:ind w:firstLine="24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tools:context=".MainActivity"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TextView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textView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text="TextView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EditText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id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ems="10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nputType="textPersonNam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hint="id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EditText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nam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ems="10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nputType="textPersonNam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hint="name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EditText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plac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ems="10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nputType="textPersonNam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hint="place" /&gt;</w:t>
      </w:r>
    </w:p>
    <w:p w:rsidR="00F72587" w:rsidRPr="009046CE" w:rsidRDefault="00F72587" w:rsidP="009046CE">
      <w:pPr>
        <w:spacing w:after="0" w:line="240" w:lineRule="auto"/>
        <w:ind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Button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inser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text="insert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lastRenderedPageBreak/>
        <w:t>&lt;Button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selec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text="select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Button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updat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text="update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Button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delete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text="delete" /&gt;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Button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id="@+id/clear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width="match_par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layout_height="wrap_content"</w:t>
      </w:r>
    </w:p>
    <w:p w:rsidR="00F72587" w:rsidRPr="009046CE" w:rsidRDefault="00F72587" w:rsidP="009046CE">
      <w:pPr>
        <w:spacing w:after="0" w:line="240" w:lineRule="auto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ndroid:text="clear" /&gt;</w:t>
      </w:r>
    </w:p>
    <w:p w:rsidR="00F72587" w:rsidRPr="009046CE" w:rsidRDefault="00F72587" w:rsidP="009046CE">
      <w:pPr>
        <w:spacing w:after="0" w:line="240" w:lineRule="auto"/>
        <w:ind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&lt;/LinearLayout&gt;</w:t>
      </w:r>
    </w:p>
    <w:p w:rsidR="00F72587" w:rsidRPr="00F910A6" w:rsidRDefault="00F72587" w:rsidP="00F72587">
      <w:pPr>
        <w:ind w:firstLineChars="50" w:firstLine="120"/>
        <w:jc w:val="both"/>
        <w:rPr>
          <w:rFonts w:eastAsia="SimSun"/>
          <w:sz w:val="24"/>
          <w:szCs w:val="24"/>
        </w:rPr>
      </w:pPr>
    </w:p>
    <w:p w:rsidR="009046CE" w:rsidRDefault="009046CE" w:rsidP="009046CE">
      <w:pPr>
        <w:pStyle w:val="HTMLPreformatted"/>
        <w:shd w:val="clear" w:color="auto" w:fill="FFFFFF"/>
        <w:spacing w:after="160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</w:rPr>
        <w:t>MainActivity.java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package com.example.database_management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x.appcompat.app.AlertDialog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x.appcompat.app.AppCompatActivity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database.Cursor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database.sqlite.SQLiteDatabase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os.Bundle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view.View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widget.Button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widget.EditText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mport android.widget.Toast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public class MainActivity extends AppCompatActivity {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EditTextid,name,place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Button insert,select,update,delete,clear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lertDialog.Builder builder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SQLiteDatabasedb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@Override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protected void onCreate(Bundle savedInstanceState) {</w:t>
      </w:r>
    </w:p>
    <w:p w:rsidR="00F72587" w:rsidRPr="009046CE" w:rsidRDefault="00F72587" w:rsidP="009046CE">
      <w:pPr>
        <w:spacing w:after="0" w:line="240" w:lineRule="auto"/>
        <w:ind w:left="-144" w:firstLineChars="200" w:firstLine="44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super.onCreate(savedInstanceState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setContentView(R.layout.activity_main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id = findViewById(R.id.id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name = findViewById(R.id.name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place = findViewById(R.id.place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insert = findViewById(R.id.insert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select = findViewById(R.id.select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update = findViewById(R.id.update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lastRenderedPageBreak/>
        <w:t xml:space="preserve">        delete = findViewById(R.id.delete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clear = findViewById(R.id.clear);</w:t>
      </w:r>
    </w:p>
    <w:p w:rsidR="00F72587" w:rsidRPr="009046CE" w:rsidRDefault="00F72587" w:rsidP="009046CE">
      <w:pPr>
        <w:spacing w:after="0" w:line="240" w:lineRule="auto"/>
        <w:ind w:left="-144" w:firstLineChars="50" w:firstLine="11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builder = new AlertDialog.Builder(this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try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db=openOrCreateDatabase("empdb",MODE_PRIVATE,null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db.execSQL("create table employee(id integer primary key,nameText,place Text)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Toast.makeText(getApplicationContext(),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"table created successfully",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 catch (Exception e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nsert.setOnClickListener(new View.OnClickListener(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@Override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public void onClick(View view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    try {</w:t>
      </w:r>
    </w:p>
    <w:p w:rsidR="00F72587" w:rsidRPr="009046CE" w:rsidRDefault="00F72587" w:rsidP="009046CE">
      <w:pPr>
        <w:spacing w:after="0" w:line="240" w:lineRule="auto"/>
        <w:ind w:firstLineChars="32" w:firstLine="7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db.execSQL("insert into employee values(" + id.getText().toString() + ",'" + name.getText().toString() + "','" + place.getText().toString() + "')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Toast.makeText(getApplicationContext(),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"inserted successfully", 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catch(Exception e)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   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Toast.makeText(getApplicationContext(), 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"error", 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clear.callOnClick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select.setOnClickListener(new View.OnClickListener(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@Override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public void onClick(View view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Cursor c=db.rawQuery("select * from employee",null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if(c.getCount()==0)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Toast.makeText(getApplicationContext(), 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"no record", 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else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StringBuffer b=new StringBuffer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while(c.moveToNext())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b.append("id:"+c.getString(0)+"\n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b.append("name:"+c.getString(1)+"\n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b.append("place:"+c.getString(2)+"\n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Toast.makeText(getApplicationContext(), 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b.toString(), 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builder.setMessage(b.toString()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lertDialog alert=builder.create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lert.setTitle("Employee data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alert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lastRenderedPageBreak/>
        <w:t xml:space="preserve">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}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update.setOnClickListener(new View.OnClickListener(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@Override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public void onClick(View view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db.execSQL("update </w:t>
      </w:r>
    </w:p>
    <w:p w:rsidR="00F72587" w:rsidRPr="009046CE" w:rsidRDefault="00F72587" w:rsidP="009046CE">
      <w:pPr>
        <w:spacing w:after="0" w:line="240" w:lineRule="auto"/>
        <w:ind w:left="-144" w:firstLineChars="32" w:firstLine="7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employee set name='"+name.getText().toString()+"',place='"+place.getText().toString()+"' where id="+id.getText().toString()+"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Toast.makeText(getApplicationContext(), 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"updated....", 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delete.setOnClickListener(new View.OnClickListener(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@Override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public void onClick(View view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db.execSQL("delete from employee where id="+id.getText().toString());</w:t>
      </w:r>
    </w:p>
    <w:p w:rsidR="00F72587" w:rsidRPr="009046CE" w:rsidRDefault="00F72587" w:rsidP="009046CE">
      <w:pPr>
        <w:spacing w:after="0" w:line="240" w:lineRule="auto"/>
        <w:ind w:left="-144" w:firstLineChars="32" w:firstLine="70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Toast.makeText(getApplicationContext(),"ItemDeleted", Toast.LENGTH_SHORT).show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clear.setOnClickListener(new View.OnClickListener(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@Override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public void onClick(View view) {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id.setText("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name.setText("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place.setText(""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    }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    }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clear.callOnClick();</w:t>
      </w:r>
    </w:p>
    <w:p w:rsidR="00F72587" w:rsidRPr="009046CE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 xml:space="preserve">    }</w:t>
      </w:r>
    </w:p>
    <w:p w:rsidR="00F72587" w:rsidRDefault="00F72587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  <w:r w:rsidRPr="009046CE">
        <w:rPr>
          <w:rFonts w:eastAsia="SimSun" w:cs="Times New Roman"/>
        </w:rPr>
        <w:t>}</w:t>
      </w: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9046CE" w:rsidRPr="009046CE" w:rsidRDefault="009046CE" w:rsidP="009046CE">
      <w:pPr>
        <w:spacing w:after="0" w:line="240" w:lineRule="auto"/>
        <w:ind w:left="-144" w:firstLineChars="83" w:firstLine="183"/>
        <w:jc w:val="both"/>
        <w:rPr>
          <w:rFonts w:eastAsia="SimSun" w:cs="Times New Roman"/>
        </w:rPr>
      </w:pPr>
    </w:p>
    <w:p w:rsidR="00F72587" w:rsidRPr="009046CE" w:rsidRDefault="00F72587" w:rsidP="009046CE">
      <w:pPr>
        <w:ind w:firstLineChars="50" w:firstLine="141"/>
        <w:jc w:val="both"/>
        <w:rPr>
          <w:rFonts w:eastAsia="SimSun"/>
          <w:b/>
          <w:bCs/>
          <w:sz w:val="28"/>
          <w:szCs w:val="28"/>
        </w:rPr>
      </w:pPr>
      <w:r w:rsidRPr="009046CE">
        <w:rPr>
          <w:rFonts w:eastAsia="SimSun"/>
          <w:b/>
          <w:bCs/>
          <w:sz w:val="28"/>
          <w:szCs w:val="28"/>
        </w:rPr>
        <w:t>OUTPUT</w:t>
      </w:r>
    </w:p>
    <w:p w:rsidR="00F72587" w:rsidRPr="00F910A6" w:rsidRDefault="00F72587" w:rsidP="00F72587">
      <w:pPr>
        <w:rPr>
          <w:rFonts w:cs="Times New Roman"/>
          <w:sz w:val="26"/>
          <w:szCs w:val="26"/>
        </w:rPr>
      </w:pPr>
      <w:r w:rsidRPr="00F910A6">
        <w:rPr>
          <w:rFonts w:cs="Times New Roman"/>
          <w:noProof/>
          <w:sz w:val="26"/>
          <w:szCs w:val="26"/>
          <w:lang w:val="en-US" w:bidi="ml-IN"/>
        </w:rPr>
        <w:drawing>
          <wp:inline distT="0" distB="0" distL="114300" distR="114300">
            <wp:extent cx="2012950" cy="4155440"/>
            <wp:effectExtent l="0" t="0" r="6350" b="16510"/>
            <wp:docPr id="20" name="Picture 13" descr="Screenshot_2022-12-20-09-55-36-053_com.example.database_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_2022-12-20-09-55-36-053_com.example.database_management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12950" cy="415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10A6">
        <w:rPr>
          <w:rFonts w:cs="Times New Roman"/>
          <w:noProof/>
          <w:sz w:val="26"/>
          <w:szCs w:val="26"/>
          <w:lang w:val="en-US" w:bidi="ml-IN"/>
        </w:rPr>
        <w:drawing>
          <wp:inline distT="0" distB="0" distL="114300" distR="114300">
            <wp:extent cx="2113915" cy="4181475"/>
            <wp:effectExtent l="0" t="0" r="635" b="9525"/>
            <wp:docPr id="21" name="Picture 14" descr="Screenshot_2022-12-20-09-55-45-510_com.example.database_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_2022-12-20-09-55-45-510_com.example.database_management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1391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2587" w:rsidRPr="00F910A6" w:rsidRDefault="00F72587" w:rsidP="00562B2A">
      <w:pPr>
        <w:rPr>
          <w:b/>
          <w:sz w:val="32"/>
          <w:szCs w:val="32"/>
          <w:lang w:val="en-US"/>
        </w:rPr>
      </w:pPr>
    </w:p>
    <w:p w:rsidR="00C73FC1" w:rsidRPr="00F910A6" w:rsidRDefault="00C73FC1" w:rsidP="00562B2A">
      <w:pPr>
        <w:rPr>
          <w:b/>
          <w:sz w:val="32"/>
          <w:szCs w:val="32"/>
          <w:lang w:val="en-US"/>
        </w:rPr>
      </w:pPr>
    </w:p>
    <w:p w:rsidR="00C73FC1" w:rsidRPr="00F910A6" w:rsidRDefault="00C73FC1" w:rsidP="00562B2A">
      <w:pPr>
        <w:rPr>
          <w:b/>
          <w:sz w:val="32"/>
          <w:szCs w:val="32"/>
          <w:lang w:val="en-US"/>
        </w:rPr>
      </w:pPr>
    </w:p>
    <w:p w:rsidR="00C73FC1" w:rsidRPr="00F910A6" w:rsidRDefault="00C73FC1" w:rsidP="00562B2A">
      <w:pPr>
        <w:rPr>
          <w:b/>
          <w:sz w:val="32"/>
          <w:szCs w:val="32"/>
          <w:lang w:val="en-US"/>
        </w:rPr>
      </w:pPr>
    </w:p>
    <w:p w:rsidR="00C73FC1" w:rsidRPr="00F910A6" w:rsidRDefault="00C73FC1" w:rsidP="00562B2A">
      <w:pPr>
        <w:rPr>
          <w:b/>
          <w:sz w:val="32"/>
          <w:szCs w:val="32"/>
          <w:lang w:val="en-US"/>
        </w:rPr>
      </w:pPr>
    </w:p>
    <w:sectPr w:rsidR="00C73FC1" w:rsidRPr="00F910A6" w:rsidSect="00177469">
      <w:pgSz w:w="11906" w:h="16838"/>
      <w:pgMar w:top="1440" w:right="1440" w:bottom="1440" w:left="1440" w:header="708" w:footer="708" w:gutter="0"/>
      <w:pgBorders w:offsetFrom="page">
        <w:top w:val="thinThickSmallGap" w:sz="18" w:space="24" w:color="auto"/>
        <w:left w:val="thinThickSmallGap" w:sz="18" w:space="31" w:color="auto"/>
        <w:bottom w:val="thinThickSmallGap" w:sz="18" w:space="24" w:color="auto"/>
        <w:right w:val="thinThickSmallGap" w:sz="18" w:space="31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C41CA" w:rsidRDefault="005C41CA" w:rsidP="00C73FC1">
      <w:pPr>
        <w:spacing w:after="0" w:line="240" w:lineRule="auto"/>
      </w:pPr>
      <w:r>
        <w:separator/>
      </w:r>
    </w:p>
  </w:endnote>
  <w:endnote w:type="continuationSeparator" w:id="1">
    <w:p w:rsidR="005C41CA" w:rsidRDefault="005C41CA" w:rsidP="00C73F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">
    <w:altName w:val="Cambria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C41CA" w:rsidRDefault="005C41CA" w:rsidP="00C73FC1">
      <w:pPr>
        <w:spacing w:after="0" w:line="240" w:lineRule="auto"/>
      </w:pPr>
      <w:r>
        <w:separator/>
      </w:r>
    </w:p>
  </w:footnote>
  <w:footnote w:type="continuationSeparator" w:id="1">
    <w:p w:rsidR="005C41CA" w:rsidRDefault="005C41CA" w:rsidP="00C73F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cwNre0sDAyszQCcpV0lIJTi4sz8/NACgxrAQ1rGpwsAAAA"/>
  </w:docVars>
  <w:rsids>
    <w:rsidRoot w:val="00562B2A"/>
    <w:rsid w:val="00034693"/>
    <w:rsid w:val="000F61EF"/>
    <w:rsid w:val="000F6D35"/>
    <w:rsid w:val="00177469"/>
    <w:rsid w:val="001B775F"/>
    <w:rsid w:val="00244447"/>
    <w:rsid w:val="002C43F7"/>
    <w:rsid w:val="003D112C"/>
    <w:rsid w:val="004B3EE2"/>
    <w:rsid w:val="004D1305"/>
    <w:rsid w:val="004E4F77"/>
    <w:rsid w:val="00562B2A"/>
    <w:rsid w:val="005937D1"/>
    <w:rsid w:val="005C41CA"/>
    <w:rsid w:val="00603F63"/>
    <w:rsid w:val="00614F0D"/>
    <w:rsid w:val="00630BAA"/>
    <w:rsid w:val="006E68FF"/>
    <w:rsid w:val="00766FDF"/>
    <w:rsid w:val="007801AF"/>
    <w:rsid w:val="007B2010"/>
    <w:rsid w:val="007C38BC"/>
    <w:rsid w:val="007E305D"/>
    <w:rsid w:val="00844E44"/>
    <w:rsid w:val="00847692"/>
    <w:rsid w:val="00885053"/>
    <w:rsid w:val="00886D57"/>
    <w:rsid w:val="008A5EC7"/>
    <w:rsid w:val="009046CE"/>
    <w:rsid w:val="00BF28E3"/>
    <w:rsid w:val="00C10B5E"/>
    <w:rsid w:val="00C6536C"/>
    <w:rsid w:val="00C73FC1"/>
    <w:rsid w:val="00CC010C"/>
    <w:rsid w:val="00DB7DE5"/>
    <w:rsid w:val="00E116B2"/>
    <w:rsid w:val="00E42B34"/>
    <w:rsid w:val="00E7481D"/>
    <w:rsid w:val="00E76153"/>
    <w:rsid w:val="00F26E81"/>
    <w:rsid w:val="00F72587"/>
    <w:rsid w:val="00F91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8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B20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B2010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1B775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775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73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3FC1"/>
  </w:style>
  <w:style w:type="paragraph" w:styleId="Footer">
    <w:name w:val="footer"/>
    <w:basedOn w:val="Normal"/>
    <w:link w:val="FooterChar"/>
    <w:uiPriority w:val="99"/>
    <w:unhideWhenUsed/>
    <w:rsid w:val="00C73F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3FC1"/>
  </w:style>
  <w:style w:type="table" w:styleId="TableGrid">
    <w:name w:val="Table Grid"/>
    <w:basedOn w:val="TableNormal"/>
    <w:uiPriority w:val="39"/>
    <w:qFormat/>
    <w:rsid w:val="00C73FC1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IN" w:bidi="ml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C73FC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i/>
      <w:sz w:val="28"/>
      <w:szCs w:val="28"/>
      <w:lang w:val="en-US"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C73FC1"/>
    <w:rPr>
      <w:rFonts w:ascii="Times New Roman" w:eastAsia="Times New Roman" w:hAnsi="Times New Roman" w:cs="Times New Roman"/>
      <w:i/>
      <w:sz w:val="28"/>
      <w:szCs w:val="28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48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81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15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2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42746D-44BE-4824-B42C-E05B52880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0</Pages>
  <Words>6652</Words>
  <Characters>37918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HP</cp:lastModifiedBy>
  <cp:revision>3</cp:revision>
  <dcterms:created xsi:type="dcterms:W3CDTF">2023-01-01T09:44:00Z</dcterms:created>
  <dcterms:modified xsi:type="dcterms:W3CDTF">2023-01-03T07:07:00Z</dcterms:modified>
</cp:coreProperties>
</file>